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9B8ED" w14:textId="5B3D0656" w:rsidR="00F515B5" w:rsidRPr="00916881" w:rsidRDefault="0047581D" w:rsidP="0085362B">
      <w:pPr>
        <w:tabs>
          <w:tab w:val="left" w:pos="851"/>
          <w:tab w:val="left" w:pos="1246"/>
          <w:tab w:val="left" w:pos="1560"/>
        </w:tabs>
        <w:spacing w:line="240" w:lineRule="auto"/>
        <w:jc w:val="center"/>
        <w:rPr>
          <w:rFonts w:ascii="TH Sarabun New" w:hAnsi="TH Sarabun New" w:cs="TH Sarabun New"/>
          <w:sz w:val="28"/>
          <w:szCs w:val="28"/>
        </w:rPr>
      </w:pPr>
      <w:r w:rsidRPr="00916881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C36A4C7" wp14:editId="4DC33722">
                <wp:simplePos x="0" y="0"/>
                <wp:positionH relativeFrom="margin">
                  <wp:posOffset>4116346</wp:posOffset>
                </wp:positionH>
                <wp:positionV relativeFrom="paragraph">
                  <wp:posOffset>79375</wp:posOffset>
                </wp:positionV>
                <wp:extent cx="1947545" cy="709612"/>
                <wp:effectExtent l="0" t="0" r="14605" b="1460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7096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7AB9C" w14:textId="13EAFEFA" w:rsidR="009B2DB8" w:rsidRPr="00F64871" w:rsidRDefault="009B2DB8" w:rsidP="00916881">
                            <w:pPr>
                              <w:pStyle w:val="Header"/>
                              <w:jc w:val="right"/>
                              <w:rPr>
                                <w:b/>
                                <w:bCs/>
                                <w:lang w:bidi="th-TH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5754AA60" w14:textId="6C6ED2C4" w:rsidR="009B2DB8" w:rsidRPr="00F64871" w:rsidRDefault="009B2DB8" w:rsidP="00916881">
                            <w:pPr>
                              <w:pStyle w:val="Header"/>
                              <w:spacing w:after="120"/>
                              <w:jc w:val="right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............................................</w:t>
                            </w:r>
                          </w:p>
                          <w:p w14:paraId="5E7904D7" w14:textId="251DAA4C" w:rsidR="009B2DB8" w:rsidRPr="00F64871" w:rsidRDefault="009B2DB8" w:rsidP="00916881">
                            <w:pPr>
                              <w:pStyle w:val="Header"/>
                              <w:spacing w:after="120"/>
                              <w:jc w:val="right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36A4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24.1pt;margin-top:6.25pt;width:153.35pt;height:55.85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" strokecolor="#a5a5a5 [2092]">
                <v:textbox>
                  <w:txbxContent>
                    <w:p w14:paraId="0F37AB9C" w14:textId="13EAFEFA" w:rsidR="009B2DB8" w:rsidRPr="00F64871" w:rsidRDefault="009B2DB8" w:rsidP="00916881">
                      <w:pPr>
                        <w:pStyle w:val="Header"/>
                        <w:jc w:val="right"/>
                        <w:rPr>
                          <w:b/>
                          <w:bCs/>
                          <w:lang w:bidi="th-TH"/>
                        </w:rPr>
                      </w:pPr>
                      <w:r w:rsidRPr="00F64871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(</w:t>
                      </w:r>
                      <w:r w:rsidRPr="00F6487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5754AA60" w14:textId="6C6ED2C4" w:rsidR="009B2DB8" w:rsidRPr="00F64871" w:rsidRDefault="009B2DB8" w:rsidP="00916881">
                      <w:pPr>
                        <w:pStyle w:val="Header"/>
                        <w:spacing w:after="120"/>
                        <w:jc w:val="right"/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............................................</w:t>
                      </w:r>
                    </w:p>
                    <w:p w14:paraId="5E7904D7" w14:textId="251DAA4C" w:rsidR="009B2DB8" w:rsidRPr="00F64871" w:rsidRDefault="009B2DB8" w:rsidP="00916881">
                      <w:pPr>
                        <w:pStyle w:val="Header"/>
                        <w:spacing w:after="120"/>
                        <w:jc w:val="right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</w:t>
                      </w:r>
                      <w:r w:rsidRPr="00F64871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125D58" w14:textId="77777777" w:rsidR="0047581D" w:rsidRPr="00916881" w:rsidRDefault="0047581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135C2D4B" w14:textId="77777777" w:rsidR="00F64871" w:rsidRDefault="00F64871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52AA85C4" w14:textId="6B3CB798" w:rsidR="00DD6EFD" w:rsidRPr="00916881" w:rsidRDefault="00F12068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916881"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41FF63FD" wp14:editId="34F7913D">
                <wp:simplePos x="0" y="0"/>
                <wp:positionH relativeFrom="column">
                  <wp:posOffset>-58906</wp:posOffset>
                </wp:positionH>
                <wp:positionV relativeFrom="paragraph">
                  <wp:posOffset>178124</wp:posOffset>
                </wp:positionV>
                <wp:extent cx="6016625" cy="1183640"/>
                <wp:effectExtent l="50800" t="50800" r="130175" b="1371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6625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631CADAA" w14:textId="77777777" w:rsidR="009B2DB8" w:rsidRPr="009C58E7" w:rsidRDefault="009B2DB8" w:rsidP="00DD6EFD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2"/>
                                <w:szCs w:val="22"/>
                                <w:lang w:bidi="th-TH"/>
                              </w:rPr>
                            </w:pPr>
                          </w:p>
                          <w:p w14:paraId="5F0D4A73" w14:textId="4CE907EB" w:rsidR="009B2DB8" w:rsidRPr="00991E2B" w:rsidRDefault="009B2DB8" w:rsidP="00DD6EFD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  <w:lang w:bidi="th-TH"/>
                              </w:rPr>
                            </w:pP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ประเมินประเภทของงานวิจัยเพื่อขอรับรองความปลอดภัยทางชีวภาพ</w:t>
                            </w:r>
                          </w:p>
                          <w:p w14:paraId="05896B11" w14:textId="2DE6151C" w:rsidR="009B2DB8" w:rsidRPr="00991E2B" w:rsidRDefault="009B2DB8" w:rsidP="00222462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  <w:lang w:bidi="th-TH"/>
                              </w:rPr>
                            </w:pPr>
                            <w:r w:rsidRPr="00991E2B">
                              <w:rPr>
                                <w:rFonts w:ascii="TH Sarabun New" w:eastAsiaTheme="minorHAnsi" w:hAnsi="TH Sarabun New" w:cs="TH Sarabun New"/>
                                <w:b/>
                                <w:bCs/>
                                <w:spacing w:val="0"/>
                                <w:sz w:val="32"/>
                                <w:szCs w:val="32"/>
                                <w:cs/>
                                <w:lang w:eastAsia="en-US"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FF63FD" id="Rectangle 1" o:spid="_x0000_s1027" style="position:absolute;margin-left:-4.65pt;margin-top:14.05pt;width:473.75pt;height:93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" o:allowincell="f">
                <v:shadow on="t" color="black" opacity="49150f" offset=".74833mm,.74833mm"/>
                <v:textbox>
                  <w:txbxContent>
                    <w:p w14:paraId="631CADAA" w14:textId="77777777" w:rsidR="009B2DB8" w:rsidRPr="009C58E7" w:rsidRDefault="009B2DB8" w:rsidP="00DD6EFD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2"/>
                          <w:szCs w:val="22"/>
                          <w:lang w:bidi="th-TH"/>
                        </w:rPr>
                      </w:pPr>
                    </w:p>
                    <w:p w14:paraId="5F0D4A73" w14:textId="4CE907EB" w:rsidR="009B2DB8" w:rsidRPr="00991E2B" w:rsidRDefault="009B2DB8" w:rsidP="00DD6EFD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  <w:lang w:bidi="th-TH"/>
                        </w:rPr>
                      </w:pP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  <w:lang w:bidi="th-TH"/>
                        </w:rPr>
                        <w:t>แบบประเมินประเภทของงานวิจัยเพื่อขอรับรองความปลอดภัยทางชีวภาพ</w:t>
                      </w:r>
                    </w:p>
                    <w:p w14:paraId="05896B11" w14:textId="2DE6151C" w:rsidR="009B2DB8" w:rsidRPr="00991E2B" w:rsidRDefault="009B2DB8" w:rsidP="00222462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  <w:lang w:bidi="th-TH"/>
                        </w:rPr>
                      </w:pPr>
                      <w:r w:rsidRPr="00991E2B">
                        <w:rPr>
                          <w:rFonts w:ascii="TH Sarabun New" w:eastAsiaTheme="minorHAnsi" w:hAnsi="TH Sarabun New" w:cs="TH Sarabun New"/>
                          <w:b/>
                          <w:bCs/>
                          <w:spacing w:val="0"/>
                          <w:sz w:val="32"/>
                          <w:szCs w:val="32"/>
                          <w:cs/>
                          <w:lang w:eastAsia="en-US" w:bidi="th-TH"/>
                        </w:rPr>
                        <w:t>คณะกรรมการควบคุมความปลอดภัยทางชีวภาพ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</w:p>
    <w:p w14:paraId="72DA8BD6" w14:textId="1A3F3C2D" w:rsidR="00DD6EFD" w:rsidRPr="00916881" w:rsidRDefault="00F12068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916881"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w:drawing>
          <wp:anchor distT="0" distB="0" distL="114300" distR="114300" simplePos="0" relativeHeight="251660800" behindDoc="0" locked="0" layoutInCell="1" allowOverlap="1" wp14:anchorId="3F3F53E6" wp14:editId="0ED72E3B">
            <wp:simplePos x="0" y="0"/>
            <wp:positionH relativeFrom="column">
              <wp:posOffset>-59690</wp:posOffset>
            </wp:positionH>
            <wp:positionV relativeFrom="paragraph">
              <wp:posOffset>57785</wp:posOffset>
            </wp:positionV>
            <wp:extent cx="1003935" cy="1003935"/>
            <wp:effectExtent l="0" t="0" r="5715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39690" w14:textId="551B0C58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723FC09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A88CA6C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613DC94D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58D0E2D3" w14:textId="77777777" w:rsidR="00E6387F" w:rsidRDefault="00E6387F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</w:p>
    <w:p w14:paraId="0C799E41" w14:textId="07940CA6" w:rsidR="0074623D" w:rsidRPr="00916881" w:rsidRDefault="007D0FDE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วิธี</w:t>
      </w:r>
      <w:r w:rsidR="0074623D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การกรอกข้อมูล</w:t>
      </w:r>
    </w:p>
    <w:p w14:paraId="103F2943" w14:textId="1C7B0AB3" w:rsidR="0074623D" w:rsidRPr="00916881" w:rsidRDefault="00CD2B5E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ผู้วิจัยที่ประสงค์ขอรับการพิจารณาประเมินประเภทของงานวิจัยและระดับความปลอดภัยของห้องปฏิบัติการให้กรอกข้อมูลลงในช่องว่าง</w:t>
      </w:r>
      <w:r w:rsidR="0074623D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ทุกช่อง</w:t>
      </w:r>
    </w:p>
    <w:p w14:paraId="2D5A2E20" w14:textId="46BDD554" w:rsidR="007D0FDE" w:rsidRPr="00916881" w:rsidRDefault="00531FC9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ในกรณีที่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ไม่เกี่ยวข้องให้ใส่เครื่องหมาย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“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– </w:t>
      </w:r>
      <w:r w:rsidR="004E3FCF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”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(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Dash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)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ระบุว่าไม่มี </w:t>
      </w:r>
      <w:r w:rsidR="007D0FD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รือ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ไม่เกี่ยวข้อง </w:t>
      </w:r>
    </w:p>
    <w:p w14:paraId="17187DCB" w14:textId="77777777" w:rsidR="007D0FDE" w:rsidRPr="00916881" w:rsidRDefault="007D0FDE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สามารถ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4DA8BC28" w14:textId="0D370318" w:rsidR="007D0FDE" w:rsidRPr="00916881" w:rsidRDefault="007D0FDE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307683BD" w14:textId="3FE6C2B2" w:rsidR="007D0FDE" w:rsidRPr="00916881" w:rsidRDefault="00401131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าก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ข้อมูลที่ต้องการกรอกมีจำนวนมาก</w:t>
      </w: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และ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ไม่สามารถกรอกลงในกล่องข้อความได้ ให้จัดทำเป็นเอกสารแนบ</w:t>
      </w:r>
    </w:p>
    <w:p w14:paraId="55B6012A" w14:textId="77777777" w:rsidR="007D0FDE" w:rsidRPr="00916881" w:rsidRDefault="007D0FD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62"/>
        <w:gridCol w:w="7391"/>
      </w:tblGrid>
      <w:tr w:rsidR="00F45F90" w:rsidRPr="00916881" w14:paraId="5235E122" w14:textId="77777777" w:rsidTr="00785B50">
        <w:trPr>
          <w:trHeight w:val="423"/>
        </w:trPr>
        <w:tc>
          <w:tcPr>
            <w:tcW w:w="2408" w:type="dxa"/>
          </w:tcPr>
          <w:p w14:paraId="1A607E18" w14:textId="1FE4BCDA" w:rsidR="00DD6EFD" w:rsidRPr="00916881" w:rsidRDefault="00DD6EFD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ชื่อโครงการ</w:t>
            </w:r>
            <w:r w:rsidR="009901F5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(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ภาษาไทย</w:t>
            </w:r>
            <w:r w:rsidR="00FA19DC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6948" w:type="dxa"/>
            <w:tcBorders>
              <w:bottom w:val="dashSmallGap" w:sz="4" w:space="0" w:color="auto"/>
            </w:tcBorders>
          </w:tcPr>
          <w:p w14:paraId="02D22083" w14:textId="77777777" w:rsidR="009901F5" w:rsidRPr="00916881" w:rsidRDefault="009901F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780AC13F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61"/>
        <w:gridCol w:w="7392"/>
      </w:tblGrid>
      <w:tr w:rsidR="00F45F90" w:rsidRPr="00916881" w14:paraId="11F22C9A" w14:textId="77777777" w:rsidTr="009901F5">
        <w:trPr>
          <w:trHeight w:val="432"/>
        </w:trPr>
        <w:tc>
          <w:tcPr>
            <w:tcW w:w="2405" w:type="dxa"/>
          </w:tcPr>
          <w:p w14:paraId="4FA4944F" w14:textId="77777777" w:rsidR="00DD6EFD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  <w:r w:rsidR="00DD6EFD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(</w:t>
            </w:r>
            <w:r w:rsidR="00DD6EFD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ภาษาอังกฤษ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6940" w:type="dxa"/>
            <w:tcBorders>
              <w:bottom w:val="dashSmallGap" w:sz="4" w:space="0" w:color="auto"/>
            </w:tcBorders>
          </w:tcPr>
          <w:p w14:paraId="77DA6F71" w14:textId="77777777" w:rsidR="00DD6EFD" w:rsidRPr="00916881" w:rsidRDefault="00DD6EFD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45698C6D" w14:textId="738151CB" w:rsidR="002B5615" w:rsidRPr="00916881" w:rsidRDefault="002B5615" w:rsidP="0085362B">
      <w:pPr>
        <w:spacing w:line="240" w:lineRule="auto"/>
        <w:ind w:right="-336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</w:p>
    <w:tbl>
      <w:tblPr>
        <w:tblW w:w="5181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47"/>
        <w:gridCol w:w="1936"/>
        <w:gridCol w:w="2836"/>
        <w:gridCol w:w="1042"/>
        <w:gridCol w:w="3568"/>
        <w:gridCol w:w="114"/>
      </w:tblGrid>
      <w:tr w:rsidR="00F45F90" w:rsidRPr="00916881" w14:paraId="3EA4980D" w14:textId="77777777" w:rsidTr="00410D54">
        <w:trPr>
          <w:trHeight w:val="432"/>
        </w:trPr>
        <w:tc>
          <w:tcPr>
            <w:tcW w:w="93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FBC43F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แหล่งทุนสนับสนุน</w:t>
            </w:r>
          </w:p>
        </w:tc>
      </w:tr>
      <w:tr w:rsidR="00F45F90" w:rsidRPr="00916881" w14:paraId="49487F86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562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209547163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B6A0B9B" w14:textId="04AB7727" w:rsidR="008E05B1" w:rsidRPr="00916881" w:rsidRDefault="00742C17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C0DD4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ขอรับทุนสนับสนุน</w:t>
            </w: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B53AA" w14:textId="76D7108D" w:rsidR="008E05B1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20142175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E7E3E" w:rsidRPr="00916881">
                  <w:rPr>
                    <w:rFonts w:ascii="Segoe UI Symbol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ในประเทศ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54579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</w:p>
        </w:tc>
        <w:tc>
          <w:tcPr>
            <w:tcW w:w="33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2C70CF3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24ED6B0F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432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108D3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  <w:p w14:paraId="28CC7BFE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D8422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2E36B" w14:textId="77777777" w:rsidR="008E05B1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12485739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901F5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นอกประเทศ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B5C42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</w:p>
        </w:tc>
        <w:tc>
          <w:tcPr>
            <w:tcW w:w="3393" w:type="dxa"/>
            <w:tcBorders>
              <w:left w:val="nil"/>
              <w:bottom w:val="dashSmallGap" w:sz="4" w:space="0" w:color="auto"/>
              <w:right w:val="nil"/>
            </w:tcBorders>
            <w:vAlign w:val="center"/>
          </w:tcPr>
          <w:p w14:paraId="4FEF2864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6F32AAB8" w14:textId="77777777" w:rsidTr="009901F5">
        <w:tblPrEx>
          <w:tblCellMar>
            <w:left w:w="108" w:type="dxa"/>
            <w:right w:w="108" w:type="dxa"/>
          </w:tblCellMar>
        </w:tblPrEx>
        <w:trPr>
          <w:gridAfter w:val="1"/>
          <w:wAfter w:w="108" w:type="dxa"/>
          <w:trHeight w:val="432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10494548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330D30D" w14:textId="77777777" w:rsidR="008E05B1" w:rsidRPr="00916881" w:rsidRDefault="00272E32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5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D60D4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ไม่ได้ขอรับทุนสนับสนุน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88D51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393" w:type="dxa"/>
            <w:tcBorders>
              <w:left w:val="nil"/>
              <w:bottom w:val="nil"/>
              <w:right w:val="nil"/>
            </w:tcBorders>
            <w:vAlign w:val="center"/>
          </w:tcPr>
          <w:p w14:paraId="1DF23046" w14:textId="77777777"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</w:tbl>
    <w:p w14:paraId="05CC4504" w14:textId="77777777" w:rsidR="009A14A6" w:rsidRPr="00916881" w:rsidRDefault="009A14A6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Style w:val="ProjectTable"/>
        <w:tblW w:w="533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280" w:firstRow="0" w:lastRow="0" w:firstColumn="1" w:lastColumn="0" w:noHBand="1" w:noVBand="0"/>
        <w:tblDescription w:val="Summary of key project information details such as client and project name."/>
      </w:tblPr>
      <w:tblGrid>
        <w:gridCol w:w="1936"/>
        <w:gridCol w:w="443"/>
        <w:gridCol w:w="27"/>
        <w:gridCol w:w="996"/>
        <w:gridCol w:w="1924"/>
        <w:gridCol w:w="1938"/>
        <w:gridCol w:w="1649"/>
        <w:gridCol w:w="1332"/>
      </w:tblGrid>
      <w:tr w:rsidR="007A6001" w:rsidRPr="00916881" w14:paraId="66307802" w14:textId="77777777" w:rsidTr="007A6001">
        <w:trPr>
          <w:gridAfter w:val="1"/>
          <w:wAfter w:w="650" w:type="pct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1" w:type="pct"/>
            <w:gridSpan w:val="2"/>
            <w:shd w:val="clear" w:color="auto" w:fill="FFFFFF" w:themeFill="background1"/>
          </w:tcPr>
          <w:p w14:paraId="08805AC9" w14:textId="619CB607" w:rsidR="007A6001" w:rsidRPr="00916881" w:rsidRDefault="007A6001" w:rsidP="00825430">
            <w:pPr>
              <w:spacing w:line="240" w:lineRule="auto"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ระยะเวลาการดำเนินการ</w:t>
            </w:r>
          </w:p>
        </w:tc>
        <w:tc>
          <w:tcPr>
            <w:tcW w:w="499" w:type="pct"/>
            <w:gridSpan w:val="2"/>
            <w:shd w:val="clear" w:color="auto" w:fill="FFFFFF" w:themeFill="background1"/>
          </w:tcPr>
          <w:p w14:paraId="6AFBA355" w14:textId="56E6C817" w:rsidR="007A6001" w:rsidRPr="007A6001" w:rsidRDefault="007A6001" w:rsidP="008254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7A600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………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…</w:t>
            </w:r>
            <w:r w:rsidRPr="007A600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ปี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0" w:type="pct"/>
            <w:gridSpan w:val="3"/>
            <w:shd w:val="clear" w:color="auto" w:fill="FFFFFF" w:themeFill="background1"/>
          </w:tcPr>
          <w:p w14:paraId="25486AA8" w14:textId="3FCB0DEF" w:rsidR="007A6001" w:rsidRPr="007A6001" w:rsidRDefault="007A6001" w:rsidP="00825430">
            <w:pPr>
              <w:spacing w:line="240" w:lineRule="auto"/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7A6001"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lang w:bidi="th-TH"/>
              </w:rPr>
              <w:t>……………</w:t>
            </w:r>
            <w:r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7A6001">
              <w:rPr>
                <w:rFonts w:ascii="TH Sarabun New" w:hAnsi="TH Sarabun New" w:cs="TH Sarabun New"/>
                <w:b w:val="0"/>
                <w:color w:val="000000" w:themeColor="text1"/>
                <w:sz w:val="28"/>
                <w:szCs w:val="28"/>
                <w:cs/>
                <w:lang w:bidi="th-TH"/>
              </w:rPr>
              <w:t>เดือน</w:t>
            </w:r>
          </w:p>
        </w:tc>
      </w:tr>
      <w:tr w:rsidR="00825430" w:rsidRPr="00916881" w14:paraId="21828161" w14:textId="77777777" w:rsidTr="007A6001">
        <w:trPr>
          <w:trHeight w:val="6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5" w:type="pct"/>
            <w:shd w:val="clear" w:color="auto" w:fill="FFFFFF" w:themeFill="background1"/>
            <w:vAlign w:val="bottom"/>
          </w:tcPr>
          <w:p w14:paraId="6C78E1C8" w14:textId="77777777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ที่เริ่มโครงการ</w:t>
            </w:r>
          </w:p>
        </w:tc>
        <w:tc>
          <w:tcPr>
            <w:tcW w:w="1654" w:type="pct"/>
            <w:gridSpan w:val="4"/>
            <w:tcBorders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747A9590" w14:textId="7D0BF553" w:rsidR="00825430" w:rsidRPr="00825430" w:rsidRDefault="00825430" w:rsidP="00825430">
            <w:pPr>
              <w:spacing w:before="0" w:after="0" w:line="240" w:lineRule="auto"/>
              <w:ind w:left="17" w:hanging="125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วันที่  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เดือน         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พ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ศ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6" w:type="pct"/>
            <w:shd w:val="clear" w:color="auto" w:fill="FFFFFF" w:themeFill="background1"/>
            <w:vAlign w:val="bottom"/>
          </w:tcPr>
          <w:p w14:paraId="1DC8A256" w14:textId="77777777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สิ้นสุดโครงการ</w:t>
            </w:r>
          </w:p>
        </w:tc>
        <w:tc>
          <w:tcPr>
            <w:tcW w:w="1455" w:type="pct"/>
            <w:gridSpan w:val="2"/>
            <w:tcBorders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35087BCF" w14:textId="7CAD0217" w:rsidR="00825430" w:rsidRPr="00916881" w:rsidRDefault="00825430" w:rsidP="00825430">
            <w:pPr>
              <w:spacing w:before="0" w:after="0" w:line="240" w:lineRule="auto"/>
              <w:ind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วันที่     เดือน         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      </w:t>
            </w:r>
            <w:r w:rsidRPr="00825430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พ</w:t>
            </w:r>
            <w:r w:rsidRPr="00825430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ศ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.</w:t>
            </w:r>
          </w:p>
        </w:tc>
      </w:tr>
      <w:tr w:rsidR="00825430" w:rsidRPr="00916881" w14:paraId="0CD2A114" w14:textId="77777777" w:rsidTr="007A6001">
        <w:trPr>
          <w:gridAfter w:val="3"/>
          <w:wAfter w:w="2401" w:type="pct"/>
          <w:trHeight w:val="11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pct"/>
            <w:gridSpan w:val="3"/>
            <w:shd w:val="clear" w:color="auto" w:fill="FFFFFF" w:themeFill="background1"/>
          </w:tcPr>
          <w:p w14:paraId="598EDF87" w14:textId="79CEA5E8" w:rsidR="00825430" w:rsidRPr="00916881" w:rsidRDefault="00825430" w:rsidP="00825430">
            <w:pPr>
              <w:spacing w:line="240" w:lineRule="auto"/>
              <w:contextualSpacing/>
              <w:rPr>
                <w:rFonts w:ascii="TH Sarabun New" w:hAnsi="TH Sarabun New" w:cs="TH Sarabun New"/>
                <w:b w:val="0"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425" w:type="pct"/>
            <w:gridSpan w:val="2"/>
            <w:tcBorders>
              <w:top w:val="dashSmallGap" w:sz="4" w:space="0" w:color="auto"/>
            </w:tcBorders>
            <w:shd w:val="clear" w:color="auto" w:fill="FFFFFF" w:themeFill="background1"/>
          </w:tcPr>
          <w:p w14:paraId="59221D80" w14:textId="77777777" w:rsidR="00825430" w:rsidRPr="00916881" w:rsidRDefault="00825430" w:rsidP="008254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</w:tbl>
    <w:tbl>
      <w:tblPr>
        <w:tblW w:w="5249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ummary of key project information details such as client and project name."/>
      </w:tblPr>
      <w:tblGrid>
        <w:gridCol w:w="454"/>
        <w:gridCol w:w="451"/>
        <w:gridCol w:w="300"/>
        <w:gridCol w:w="893"/>
        <w:gridCol w:w="157"/>
        <w:gridCol w:w="294"/>
        <w:gridCol w:w="164"/>
        <w:gridCol w:w="149"/>
        <w:gridCol w:w="452"/>
        <w:gridCol w:w="154"/>
        <w:gridCol w:w="1051"/>
        <w:gridCol w:w="453"/>
        <w:gridCol w:w="172"/>
        <w:gridCol w:w="1034"/>
        <w:gridCol w:w="141"/>
        <w:gridCol w:w="312"/>
        <w:gridCol w:w="148"/>
        <w:gridCol w:w="306"/>
        <w:gridCol w:w="2863"/>
        <w:gridCol w:w="126"/>
      </w:tblGrid>
      <w:tr w:rsidR="00F45F90" w:rsidRPr="00916881" w14:paraId="3F07A35D" w14:textId="77777777" w:rsidTr="00DF297B">
        <w:trPr>
          <w:trHeight w:val="423"/>
        </w:trPr>
        <w:tc>
          <w:tcPr>
            <w:tcW w:w="2549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77A2D1F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วัตถุประสงค์หลักของโครงการ</w:t>
            </w:r>
          </w:p>
        </w:tc>
        <w:tc>
          <w:tcPr>
            <w:tcW w:w="7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21C238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210" w:type="dxa"/>
            <w:gridSpan w:val="10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B24D4E2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42CEC46C" w14:textId="77777777" w:rsidTr="00DF297B">
        <w:trPr>
          <w:trHeight w:val="367"/>
        </w:trPr>
        <w:tc>
          <w:tcPr>
            <w:tcW w:w="2549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231308A5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7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3F5DF6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210" w:type="dxa"/>
            <w:gridSpan w:val="10"/>
            <w:tcBorders>
              <w:left w:val="nil"/>
              <w:bottom w:val="dashSmallGap" w:sz="4" w:space="0" w:color="auto"/>
              <w:right w:val="nil"/>
            </w:tcBorders>
          </w:tcPr>
          <w:p w14:paraId="16046CCD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673DE14D" w14:textId="77777777" w:rsidTr="00DF297B">
        <w:trPr>
          <w:trHeight w:val="451"/>
        </w:trPr>
        <w:tc>
          <w:tcPr>
            <w:tcW w:w="2549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115235CF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E7001F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210" w:type="dxa"/>
            <w:gridSpan w:val="10"/>
            <w:tcBorders>
              <w:left w:val="nil"/>
              <w:right w:val="nil"/>
            </w:tcBorders>
          </w:tcPr>
          <w:p w14:paraId="4DFC6866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4A17876C" w14:textId="77777777" w:rsidTr="00DF297B">
        <w:trPr>
          <w:trHeight w:val="423"/>
        </w:trPr>
        <w:tc>
          <w:tcPr>
            <w:tcW w:w="254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BF9356B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8319AC" w14:textId="77777777" w:rsidR="00F45F90" w:rsidRPr="00916881" w:rsidRDefault="00F45F90" w:rsidP="0085362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210" w:type="dxa"/>
            <w:gridSpan w:val="10"/>
            <w:tcBorders>
              <w:left w:val="nil"/>
              <w:right w:val="nil"/>
            </w:tcBorders>
          </w:tcPr>
          <w:p w14:paraId="6A7CA01E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14:paraId="5056D052" w14:textId="77777777" w:rsidTr="00DF297B">
        <w:trPr>
          <w:trHeight w:val="423"/>
        </w:trPr>
        <w:tc>
          <w:tcPr>
            <w:tcW w:w="254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B322FD" w14:textId="2763CA6C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51F4D8" w14:textId="77777777" w:rsidR="00F45F90" w:rsidRPr="00916881" w:rsidRDefault="00F45F90" w:rsidP="0007677E">
            <w:pPr>
              <w:pStyle w:val="ListParagraph"/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6210" w:type="dxa"/>
            <w:gridSpan w:val="10"/>
            <w:tcBorders>
              <w:left w:val="nil"/>
              <w:right w:val="nil"/>
            </w:tcBorders>
          </w:tcPr>
          <w:p w14:paraId="052AA70A" w14:textId="77777777" w:rsidR="00F45F90" w:rsidRPr="00916881" w:rsidRDefault="00F45F90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122D98" w:rsidRPr="00916881" w14:paraId="126C0E25" w14:textId="77777777" w:rsidTr="00DF297B">
        <w:trPr>
          <w:gridAfter w:val="1"/>
          <w:wAfter w:w="113" w:type="dxa"/>
          <w:trHeight w:val="288"/>
        </w:trPr>
        <w:tc>
          <w:tcPr>
            <w:tcW w:w="9351" w:type="dxa"/>
            <w:gridSpan w:val="1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8821BA9" w14:textId="2763CA6C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หัวหน้าโครงการวิจัย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</w:t>
            </w:r>
            <w:r w:rsidR="00785B50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ในกรณีที่นักศึกษาเป็นหัวหน้าโครงการวิจัยให้ระบุชื่ออาจารย์ที่ปรึกษาด้วย</w:t>
            </w:r>
            <w:r w:rsidR="00F92A14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)</w:t>
            </w:r>
          </w:p>
        </w:tc>
      </w:tr>
      <w:tr w:rsidR="00CC4FE8" w:rsidRPr="00916881" w14:paraId="545D8FEA" w14:textId="77777777" w:rsidTr="00DF297B">
        <w:trPr>
          <w:gridAfter w:val="1"/>
          <w:wAfter w:w="113" w:type="dxa"/>
          <w:trHeight w:val="288"/>
        </w:trPr>
        <w:tc>
          <w:tcPr>
            <w:tcW w:w="19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675C8F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56BFDA" w14:textId="37B4A891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054288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5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0AE93B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2A270E0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9175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D0FF30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DACF04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710907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9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44D2F2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241D15" w:rsidRPr="00916881" w14:paraId="06050E2E" w14:textId="77777777" w:rsidTr="00DF297B">
        <w:trPr>
          <w:gridAfter w:val="1"/>
          <w:wAfter w:w="113" w:type="dxa"/>
          <w:trHeight w:val="288"/>
        </w:trPr>
        <w:tc>
          <w:tcPr>
            <w:tcW w:w="19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66E38B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1A3415AE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B3060F1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62" w:type="dxa"/>
            <w:tcBorders>
              <w:top w:val="nil"/>
              <w:left w:val="nil"/>
              <w:bottom w:val="nil"/>
              <w:right w:val="nil"/>
            </w:tcBorders>
          </w:tcPr>
          <w:p w14:paraId="6A03E83F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3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F1ABE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2979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7C5C8FC9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122D98" w:rsidRPr="00916881" w14:paraId="16C2DA75" w14:textId="77777777" w:rsidTr="00DF297B">
        <w:trPr>
          <w:gridAfter w:val="1"/>
          <w:wAfter w:w="113" w:type="dxa"/>
          <w:trHeight w:val="466"/>
        </w:trPr>
        <w:tc>
          <w:tcPr>
            <w:tcW w:w="19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FDAD71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40F37A6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54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57AB9DA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CC0082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463C6A32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122D98" w:rsidRPr="00916881" w14:paraId="26FCA346" w14:textId="77777777" w:rsidTr="00DF297B">
        <w:trPr>
          <w:gridAfter w:val="1"/>
          <w:wAfter w:w="113" w:type="dxa"/>
          <w:trHeight w:val="295"/>
        </w:trPr>
        <w:tc>
          <w:tcPr>
            <w:tcW w:w="19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436942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5129F001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54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50E926D6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83BCBB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27EC155F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122D98" w:rsidRPr="00916881" w14:paraId="3A15C079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106C07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541" w:type="dxa"/>
            <w:gridSpan w:val="9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20D19D8" w14:textId="77777777" w:rsidR="00785B50" w:rsidRPr="00916881" w:rsidRDefault="00785B50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A52A04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3A49BE49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122D98" w:rsidRPr="00916881" w14:paraId="1CB34BC6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85C682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41" w:type="dxa"/>
            <w:gridSpan w:val="9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7A1D6049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03C27C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2F48F38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</w:tr>
      <w:tr w:rsidR="00122D98" w:rsidRPr="00916881" w14:paraId="2E9BCC59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6EBA95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41" w:type="dxa"/>
            <w:gridSpan w:val="9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3F89CD4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A53B6C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E55FDF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122D98" w:rsidRPr="00916881" w14:paraId="127BC037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FB401C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41" w:type="dxa"/>
            <w:gridSpan w:val="9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6D73A7B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EB3F0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DDA7D0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122D98" w:rsidRPr="00916881" w14:paraId="08B50D9F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89B5CE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41" w:type="dxa"/>
            <w:gridSpan w:val="9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E105FAD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334065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5A3A46A5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122D98" w:rsidRPr="00916881" w14:paraId="074AC662" w14:textId="77777777" w:rsidTr="00DF297B">
        <w:trPr>
          <w:gridAfter w:val="1"/>
          <w:wAfter w:w="113" w:type="dxa"/>
          <w:trHeight w:val="288"/>
        </w:trPr>
        <w:tc>
          <w:tcPr>
            <w:tcW w:w="113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D852E6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41" w:type="dxa"/>
            <w:gridSpan w:val="9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19F0F5A2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0C048B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44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04172749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C57F1" w:rsidRPr="00916881" w14:paraId="6D514213" w14:textId="77777777" w:rsidTr="00DF297B">
        <w:trPr>
          <w:gridAfter w:val="1"/>
          <w:wAfter w:w="113" w:type="dxa"/>
          <w:trHeight w:val="288"/>
        </w:trPr>
        <w:tc>
          <w:tcPr>
            <w:tcW w:w="9351" w:type="dxa"/>
            <w:gridSpan w:val="1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7FD669" w14:textId="41B384FC" w:rsidR="003C57F1" w:rsidRPr="00916881" w:rsidRDefault="003C57F1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="00555A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ง</w:t>
            </w:r>
            <w:r w:rsidR="00555A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3C57F1" w:rsidRPr="00916881" w14:paraId="74219C21" w14:textId="77777777" w:rsidTr="00DF297B">
        <w:trPr>
          <w:gridAfter w:val="1"/>
          <w:wAfter w:w="113" w:type="dxa"/>
          <w:trHeight w:val="521"/>
        </w:trPr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160BB20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7ADF0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340215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01" w:type="dxa"/>
            <w:gridSpan w:val="1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D8BEEE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C57F1" w:rsidRPr="00916881" w14:paraId="3196267A" w14:textId="77777777" w:rsidTr="00DF297B">
        <w:trPr>
          <w:gridAfter w:val="1"/>
          <w:wAfter w:w="113" w:type="dxa"/>
          <w:trHeight w:val="288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6F9EF1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314E40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265327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01" w:type="dxa"/>
            <w:gridSpan w:val="1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3F11F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122D98" w:rsidRPr="00916881" w14:paraId="2C02C4AA" w14:textId="77777777" w:rsidTr="00DF297B">
        <w:trPr>
          <w:gridAfter w:val="1"/>
          <w:wAfter w:w="113" w:type="dxa"/>
          <w:trHeight w:val="288"/>
        </w:trPr>
        <w:tc>
          <w:tcPr>
            <w:tcW w:w="9351" w:type="dxa"/>
            <w:gridSpan w:val="1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A94D2E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</w:tc>
      </w:tr>
      <w:tr w:rsidR="00122D98" w:rsidRPr="00916881" w14:paraId="5EC3DDAA" w14:textId="77777777" w:rsidTr="00DF297B">
        <w:trPr>
          <w:gridAfter w:val="1"/>
          <w:wAfter w:w="113" w:type="dxa"/>
          <w:trHeight w:val="288"/>
        </w:trPr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3F7744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14:paraId="7ACF2672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963756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802CCD6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E792900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0508860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3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26B733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4D4EDCF8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0629013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7FEDD5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D3F91D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0353497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97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08CD97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</w:tc>
      </w:tr>
      <w:tr w:rsidR="00122D98" w:rsidRPr="00916881" w14:paraId="3075F277" w14:textId="77777777" w:rsidTr="00DF297B">
        <w:trPr>
          <w:gridAfter w:val="1"/>
          <w:wAfter w:w="113" w:type="dxa"/>
          <w:trHeight w:val="288"/>
        </w:trPr>
        <w:tc>
          <w:tcPr>
            <w:tcW w:w="2689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1BAB5C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6662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89B1C8" w14:textId="77777777" w:rsidR="00122D98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</w:p>
        </w:tc>
      </w:tr>
      <w:tr w:rsidR="00122D98" w:rsidRPr="00916881" w14:paraId="3F36819E" w14:textId="77777777" w:rsidTr="00DF297B">
        <w:trPr>
          <w:gridAfter w:val="1"/>
          <w:wAfter w:w="113" w:type="dxa"/>
          <w:trHeight w:val="37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7E38A89" w14:textId="77777777" w:rsidR="00122D98" w:rsidRPr="00916881" w:rsidRDefault="00122D9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6724D" w14:textId="77777777" w:rsidR="00122D9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245641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22D9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01" w:type="dxa"/>
            <w:gridSpan w:val="1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9BC738" w14:textId="450EA214" w:rsidR="003C57F1" w:rsidRPr="00916881" w:rsidRDefault="00122D9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14:paraId="401E3820" w14:textId="77777777"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9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52"/>
        <w:gridCol w:w="451"/>
        <w:gridCol w:w="298"/>
        <w:gridCol w:w="893"/>
        <w:gridCol w:w="157"/>
        <w:gridCol w:w="294"/>
        <w:gridCol w:w="315"/>
        <w:gridCol w:w="452"/>
        <w:gridCol w:w="1205"/>
        <w:gridCol w:w="453"/>
        <w:gridCol w:w="172"/>
        <w:gridCol w:w="1034"/>
        <w:gridCol w:w="141"/>
        <w:gridCol w:w="312"/>
        <w:gridCol w:w="148"/>
        <w:gridCol w:w="307"/>
        <w:gridCol w:w="2864"/>
      </w:tblGrid>
      <w:tr w:rsidR="00241D15" w:rsidRPr="00916881" w14:paraId="7F67E0C5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5C063B" w14:textId="0577885C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ร่วมวิจัย</w:t>
            </w:r>
            <w:r w:rsidR="00DF458B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DF458B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1</w:t>
            </w:r>
          </w:p>
        </w:tc>
      </w:tr>
      <w:tr w:rsidR="00CC4FE8" w:rsidRPr="00916881" w14:paraId="169DF957" w14:textId="77777777" w:rsidTr="0091688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9E4E969" w14:textId="77777777" w:rsidR="00CC4FE8" w:rsidRPr="00916881" w:rsidRDefault="00CC4FE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B1BCF" w14:textId="496F709F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578043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6DD04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9D65E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7851039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6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1ADEA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9B4B7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945573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45687A0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241D15" w:rsidRPr="00916881" w14:paraId="61262DE4" w14:textId="77777777" w:rsidTr="0091688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63AFCF4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06E40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677E2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60215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C121F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2987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1980115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6E12E806" w14:textId="77777777" w:rsidTr="00916881">
        <w:trPr>
          <w:trHeight w:val="466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0BB6444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22F6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EE1BD8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039C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0625AAB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3849AC4C" w14:textId="77777777" w:rsidTr="00916881">
        <w:trPr>
          <w:trHeight w:val="381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65C1B33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C587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12A4DAF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2E9A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7FA4C30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241D15" w:rsidRPr="00916881" w14:paraId="3C6C5856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D63B7C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758F054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AF59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273BCE7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2D4E5786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385C26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80614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0DBE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4A0F11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</w:tr>
      <w:tr w:rsidR="00241D15" w:rsidRPr="00916881" w14:paraId="1D67648E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1808ACB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2B5962C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FBF71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D026A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369806B3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289628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B9648DD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75FC0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C51BBA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40C1C72E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145DA7F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FDBE8F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539B9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2C046C7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1A689C7C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030128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504661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A8D1D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8867CA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C57F1" w:rsidRPr="00916881" w14:paraId="26724B2F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007416" w14:textId="57FD351D" w:rsidR="003C57F1" w:rsidRPr="00916881" w:rsidRDefault="003C57F1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 w:rsidR="00555A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 w:rsidR="00555A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3C57F1" w:rsidRPr="00916881" w14:paraId="13C66D3D" w14:textId="77777777" w:rsidTr="00916881">
        <w:trPr>
          <w:trHeight w:val="521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9BAFFBA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13824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178920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203B868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C57F1" w:rsidRPr="00916881" w14:paraId="3A1863F2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E596F96" w14:textId="77777777" w:rsidR="003C57F1" w:rsidRPr="00916881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1AB0B3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0858530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98964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241D15" w:rsidRPr="00916881" w14:paraId="7A0E75B6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48130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</w:tc>
      </w:tr>
      <w:tr w:rsidR="00241D15" w:rsidRPr="00916881" w14:paraId="512CC4D8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7C6D196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334BE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4671184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EB414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341BFA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4656237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24832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88219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068813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3F46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245F9A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693129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98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D74494C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</w:tc>
      </w:tr>
      <w:tr w:rsidR="00241D15" w:rsidRPr="00916881" w14:paraId="7649E655" w14:textId="77777777" w:rsidTr="00916881">
        <w:trPr>
          <w:trHeight w:val="288"/>
        </w:trPr>
        <w:tc>
          <w:tcPr>
            <w:tcW w:w="269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D888350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667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9225CA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</w:p>
        </w:tc>
      </w:tr>
      <w:tr w:rsidR="00241D15" w:rsidRPr="00916881" w14:paraId="4759A545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C163F65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8ACA8D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38340334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95A4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  <w:tr w:rsidR="00241D15" w:rsidRPr="00916881" w14:paraId="0FECB8D5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05A08B" w14:textId="51977425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ร่วมวิจัย</w:t>
            </w:r>
            <w:r w:rsidR="00DF458B"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2</w:t>
            </w:r>
          </w:p>
        </w:tc>
      </w:tr>
      <w:tr w:rsidR="00CC4FE8" w:rsidRPr="00916881" w14:paraId="67EFA7D8" w14:textId="77777777" w:rsidTr="0091688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2D7183F" w14:textId="77777777" w:rsidR="00CC4FE8" w:rsidRPr="00916881" w:rsidRDefault="00CC4FE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C9E9B4" w14:textId="370924B8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656463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17566F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5BDB6E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5550553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6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E00F9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782D85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84930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97711B8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241D15" w:rsidRPr="00916881" w14:paraId="18CAF312" w14:textId="77777777" w:rsidTr="0091688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19CA252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0BECE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CD801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74FA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C81A88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2987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64AE965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0B391A06" w14:textId="77777777" w:rsidTr="00916881">
        <w:trPr>
          <w:trHeight w:val="466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DBB8C7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C8FD2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183649D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BBEC82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456D3FE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1D15" w:rsidRPr="00916881" w14:paraId="36EBFFBE" w14:textId="77777777" w:rsidTr="00916881">
        <w:trPr>
          <w:trHeight w:val="381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8A805E3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F6A7A9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18AE23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14964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D5A370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241D15" w:rsidRPr="00916881" w14:paraId="4C8F9CA3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6BEDFD6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339DD6F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D248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2F7F954E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2829C5D1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79081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38ED6C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F8F42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BAF3D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</w:tr>
      <w:tr w:rsidR="00241D15" w:rsidRPr="00916881" w14:paraId="3BDAC41A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96B1AC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12B100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23EF2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305AD6B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67C78163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2A1F861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AC2806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496C2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AD851D0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54CD0DEE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BBBA83A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19319D2D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7949A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shd w:val="clear" w:color="auto" w:fill="auto"/>
          </w:tcPr>
          <w:p w14:paraId="63BC95D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1D15" w:rsidRPr="00916881" w14:paraId="6DE4BB42" w14:textId="77777777" w:rsidTr="0091688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99C3F79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A3BE0E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F8629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3AABFC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C57F1" w:rsidRPr="00916881" w14:paraId="058565FD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E36ACF" w14:textId="10C12403" w:rsidR="003C57F1" w:rsidRPr="00916881" w:rsidRDefault="003C57F1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 w:rsidR="00555A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 w:rsidR="00555A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3C57F1" w:rsidRPr="009C58E7" w14:paraId="17FB1438" w14:textId="77777777" w:rsidTr="00916881">
        <w:trPr>
          <w:trHeight w:val="521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9A645C4" w14:textId="77777777" w:rsidR="003C57F1" w:rsidRPr="009C58E7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F6C83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95820853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2829E2D" w14:textId="1986C696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C57F1" w:rsidRPr="009C58E7" w14:paraId="2E86CA93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643632A" w14:textId="77777777" w:rsidR="003C57F1" w:rsidRPr="009C58E7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400C4A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4542313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4380A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241D15" w:rsidRPr="00916881" w14:paraId="043E5953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F0D593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</w:tc>
      </w:tr>
      <w:tr w:rsidR="00241D15" w:rsidRPr="00916881" w14:paraId="6AFB35B1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6F56E70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9A9BBF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424100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5DF27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5EC33E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9826625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7506E6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969C8A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2547692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00450F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660BA4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6965042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98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8D97F7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</w:tc>
      </w:tr>
      <w:tr w:rsidR="00241D15" w:rsidRPr="00916881" w14:paraId="42ED6EA6" w14:textId="77777777" w:rsidTr="00916881">
        <w:trPr>
          <w:trHeight w:val="288"/>
        </w:trPr>
        <w:tc>
          <w:tcPr>
            <w:tcW w:w="269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47BC1D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667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5088544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</w:p>
        </w:tc>
      </w:tr>
      <w:tr w:rsidR="00241D15" w:rsidRPr="00916881" w14:paraId="1D077F59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9BAB431" w14:textId="77777777" w:rsidR="00241D15" w:rsidRPr="00916881" w:rsidRDefault="00241D1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9F8620" w14:textId="77777777" w:rsidR="00241D15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968535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41D1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98105" w14:textId="77777777" w:rsidR="00241D15" w:rsidRPr="00916881" w:rsidRDefault="00241D15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14:paraId="43AD4DB4" w14:textId="77777777" w:rsidR="00241D15" w:rsidRPr="00916881" w:rsidRDefault="00241D15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tbl>
      <w:tblPr>
        <w:tblW w:w="5189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52"/>
        <w:gridCol w:w="451"/>
        <w:gridCol w:w="298"/>
        <w:gridCol w:w="893"/>
        <w:gridCol w:w="157"/>
        <w:gridCol w:w="294"/>
        <w:gridCol w:w="315"/>
        <w:gridCol w:w="452"/>
        <w:gridCol w:w="1205"/>
        <w:gridCol w:w="453"/>
        <w:gridCol w:w="172"/>
        <w:gridCol w:w="1034"/>
        <w:gridCol w:w="141"/>
        <w:gridCol w:w="312"/>
        <w:gridCol w:w="148"/>
        <w:gridCol w:w="307"/>
        <w:gridCol w:w="2864"/>
      </w:tblGrid>
      <w:tr w:rsidR="00FA19DC" w:rsidRPr="00916881" w14:paraId="5A2861CF" w14:textId="77777777" w:rsidTr="003C57F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8EE5465" w14:textId="56FC96B1" w:rsidR="00FA19DC" w:rsidRPr="00916881" w:rsidRDefault="00F92A14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าจารย์ที่ปรึกษา</w:t>
            </w:r>
          </w:p>
        </w:tc>
      </w:tr>
      <w:tr w:rsidR="00CC4FE8" w:rsidRPr="00916881" w14:paraId="252E52D4" w14:textId="77777777" w:rsidTr="003C57F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32FE45" w14:textId="77777777" w:rsidR="00CC4FE8" w:rsidRPr="00916881" w:rsidRDefault="00CC4FE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518D4F" w14:textId="5708E558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575689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A6ED48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14:paraId="4EE9DE56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17966281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6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D037AC1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894570" w14:textId="77777777" w:rsidR="00CC4FE8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354839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C4FE8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398EF5" w14:textId="77777777" w:rsidR="00CC4FE8" w:rsidRPr="00916881" w:rsidRDefault="00CC4FE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FA19DC" w:rsidRPr="00916881" w14:paraId="5AA1565E" w14:textId="77777777" w:rsidTr="003C57F1">
        <w:trPr>
          <w:trHeight w:val="288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6D8262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0D2FBD26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B782295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ตำแหน่งวิชา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ยศ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162" w:type="dxa"/>
            <w:tcBorders>
              <w:top w:val="nil"/>
              <w:left w:val="nil"/>
              <w:bottom w:val="nil"/>
              <w:right w:val="nil"/>
            </w:tcBorders>
          </w:tcPr>
          <w:p w14:paraId="4AD3AEC8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5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5E503DA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อื่นๆ (โปรดระบุ)</w:t>
            </w:r>
          </w:p>
        </w:tc>
        <w:tc>
          <w:tcPr>
            <w:tcW w:w="2987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2DD189D4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FA19DC" w:rsidRPr="00916881" w14:paraId="0433ED09" w14:textId="77777777" w:rsidTr="003C57F1">
        <w:trPr>
          <w:trHeight w:val="466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7B3181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63272E80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712FE274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0F62F1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4A53997B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FA19DC" w:rsidRPr="00916881" w14:paraId="0B8F3412" w14:textId="77777777" w:rsidTr="003C57F1">
        <w:trPr>
          <w:trHeight w:val="381"/>
        </w:trPr>
        <w:tc>
          <w:tcPr>
            <w:tcW w:w="197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193494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48" w:type="dxa"/>
            <w:tcBorders>
              <w:top w:val="nil"/>
              <w:left w:val="nil"/>
              <w:bottom w:val="nil"/>
              <w:right w:val="nil"/>
            </w:tcBorders>
          </w:tcPr>
          <w:p w14:paraId="7D03087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562" w:type="dxa"/>
            <w:gridSpan w:val="5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78681930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9B388E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9D56BA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</w:tr>
      <w:tr w:rsidR="00FA19DC" w:rsidRPr="00916881" w14:paraId="0C4D0636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CD40BA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5038DD29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89539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1F57F48A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FA19DC" w:rsidRPr="00916881" w14:paraId="0374E9F8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F40250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9096F7D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>/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06B945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EFE7900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คณะ</w:t>
            </w:r>
          </w:p>
        </w:tc>
      </w:tr>
      <w:tr w:rsidR="00FA19DC" w:rsidRPr="00916881" w14:paraId="6CC2C98C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40710A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3E3D4AF9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21117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068901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FA19DC" w:rsidRPr="00916881" w14:paraId="3B01DEB8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BAE611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818C45D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31E160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A0058D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FA19DC" w:rsidRPr="00916881" w14:paraId="7E38B384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CA1348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50529436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0CBA68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</w:tcPr>
          <w:p w14:paraId="0257D2A5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FA19DC" w:rsidRPr="00916881" w14:paraId="77553E61" w14:textId="77777777" w:rsidTr="003C57F1">
        <w:trPr>
          <w:trHeight w:val="288"/>
        </w:trPr>
        <w:tc>
          <w:tcPr>
            <w:tcW w:w="113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4BDC45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551" w:type="dxa"/>
            <w:gridSpan w:val="7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594E23A6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BA7651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3553" w:type="dxa"/>
            <w:gridSpan w:val="5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7D59C130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Email</w:t>
            </w:r>
          </w:p>
        </w:tc>
      </w:tr>
      <w:tr w:rsidR="003C57F1" w:rsidRPr="00916881" w14:paraId="5739B3DE" w14:textId="77777777" w:rsidTr="00916881">
        <w:trPr>
          <w:trHeight w:val="288"/>
        </w:trPr>
        <w:tc>
          <w:tcPr>
            <w:tcW w:w="9371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05A28C" w14:textId="004A8162" w:rsidR="003C57F1" w:rsidRPr="00916881" w:rsidRDefault="003C57F1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</w:t>
            </w:r>
            <w:r w:rsidR="00555A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</w:t>
            </w:r>
            <w:r w:rsidR="00555A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หรือ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3C57F1" w:rsidRPr="009C58E7" w14:paraId="4CF0005F" w14:textId="77777777" w:rsidTr="00916881">
        <w:trPr>
          <w:trHeight w:val="521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BB631C6" w14:textId="77777777" w:rsidR="003C57F1" w:rsidRPr="009C58E7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068DF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5239013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E41B16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C57F1" w:rsidRPr="009C58E7" w14:paraId="759E726A" w14:textId="77777777" w:rsidTr="0091688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E4B0D23" w14:textId="77777777" w:rsidR="003C57F1" w:rsidRPr="009C58E7" w:rsidRDefault="003C57F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43BC47" w14:textId="77777777" w:rsidR="003C57F1" w:rsidRPr="009C58E7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51604681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57F1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AAFD" w14:textId="77777777" w:rsidR="003C57F1" w:rsidRPr="009C58E7" w:rsidRDefault="003C57F1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FA19DC" w:rsidRPr="00916881" w14:paraId="69905D2E" w14:textId="77777777" w:rsidTr="003C57F1">
        <w:trPr>
          <w:trHeight w:val="288"/>
        </w:trPr>
        <w:tc>
          <w:tcPr>
            <w:tcW w:w="9371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46F777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</w:p>
        </w:tc>
      </w:tr>
      <w:tr w:rsidR="00FA19DC" w:rsidRPr="00916881" w14:paraId="4CFFC3E7" w14:textId="77777777" w:rsidTr="003C57F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539C74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CA5F9D0" w14:textId="77777777" w:rsidR="00FA19DC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61493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A19DC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6D7B1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แล้ว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11771EC" w14:textId="77777777" w:rsidR="00FA19DC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261726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A19DC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</w:tcPr>
          <w:p w14:paraId="2B7A6BC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ต้น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14:paraId="1284E997" w14:textId="77777777" w:rsidR="00FA19DC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61943761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A19DC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01FFDA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ั้นกลาง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C1184D" w14:textId="77777777" w:rsidR="00FA19DC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460294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A19DC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98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CE0E1B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เจ้าหน้าที่ความปลอดภัย </w:t>
            </w: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(BSO)</w:t>
            </w:r>
          </w:p>
        </w:tc>
      </w:tr>
      <w:tr w:rsidR="00FA19DC" w:rsidRPr="00916881" w14:paraId="6FCFBEFB" w14:textId="77777777" w:rsidTr="003C57F1">
        <w:trPr>
          <w:trHeight w:val="288"/>
        </w:trPr>
        <w:tc>
          <w:tcPr>
            <w:tcW w:w="269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0B4133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667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D0F18E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</w:p>
        </w:tc>
      </w:tr>
      <w:tr w:rsidR="00FA19DC" w:rsidRPr="00916881" w14:paraId="5B4FE746" w14:textId="77777777" w:rsidTr="003C57F1">
        <w:trPr>
          <w:trHeight w:val="28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FDEA0B1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C7635D" w14:textId="77777777" w:rsidR="00FA19DC" w:rsidRPr="00916881" w:rsidRDefault="009B2DB8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049669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A19DC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521" w:type="dxa"/>
            <w:gridSpan w:val="1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BE868" w14:textId="77777777" w:rsidR="00FA19DC" w:rsidRPr="00916881" w:rsidRDefault="00FA19DC" w:rsidP="0085362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14:paraId="098EF6EF" w14:textId="5EAC5034" w:rsidR="0085143E" w:rsidRPr="00916881" w:rsidRDefault="0085143E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กรุณาทำเครื่องหมาย </w:t>
      </w:r>
      <w:r w:rsidRPr="00916881">
        <w:rPr>
          <w:rFonts w:ascii="TH Sarabun New" w:hAnsi="TH Sarabun New" w:cs="TH Sarabun New"/>
          <w:b/>
          <w:bCs/>
          <w:noProof/>
          <w:sz w:val="28"/>
          <w:szCs w:val="28"/>
          <w:lang w:eastAsia="en-US" w:bidi="th-TH"/>
        </w:rPr>
        <w:drawing>
          <wp:inline distT="0" distB="0" distL="0" distR="0" wp14:anchorId="0EAFD678" wp14:editId="0AC38340">
            <wp:extent cx="123825" cy="123825"/>
            <wp:effectExtent l="0" t="0" r="9525" b="9525"/>
            <wp:docPr id="13" name="Picture 13" descr="C:\Program Files (x86)\Microsoft Office\MEDIA\OFFICE14\Bullets\BD21301_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OFFICE14\Bullets\BD21301_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 ในช่องที่ตรงกับข้อมูลโครงการวิจัยของท่านและแนบสำเนาข้อเสนอโครงการวิจัยฉบับสมบรูณ์ เพื่อประกอบการพิจารณา</w:t>
      </w:r>
    </w:p>
    <w:p w14:paraId="52E8539B" w14:textId="77777777" w:rsidR="0085362B" w:rsidRDefault="0085362B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706D0D4D" w14:textId="323D2E44" w:rsidR="0085143E" w:rsidRPr="00916881" w:rsidRDefault="0085143E" w:rsidP="00DF29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ส่วนที่ 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1 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สรุปสาระโครงการวิจัย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14:paraId="325B644B" w14:textId="77777777" w:rsidR="00132EBD" w:rsidRPr="00916881" w:rsidRDefault="00132EBD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38C72084" w14:textId="176806D0" w:rsidR="00637946" w:rsidRPr="00916881" w:rsidRDefault="008F30DA" w:rsidP="0085362B">
      <w:pPr>
        <w:autoSpaceDE w:val="0"/>
        <w:autoSpaceDN w:val="0"/>
        <w:adjustRightInd w:val="0"/>
        <w:spacing w:line="240" w:lineRule="auto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>1.</w:t>
      </w:r>
      <w:r w:rsidR="0085143E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ประเภทสิ่งมีชีวิต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และ/หรือ </w:t>
      </w:r>
      <w:r w:rsidR="00151599" w:rsidRPr="00916881">
        <w:rPr>
          <w:rFonts w:ascii="TH Sarabun New" w:eastAsia="CordiaNew-Bold" w:hAnsi="TH Sarabun New" w:cs="TH Sarabun New"/>
          <w:b/>
          <w:bCs/>
          <w:sz w:val="28"/>
          <w:szCs w:val="28"/>
          <w:cs/>
          <w:lang w:bidi="th-TH"/>
        </w:rPr>
        <w:t>ตัวอย่าง</w:t>
      </w:r>
      <w:r w:rsidR="00637946" w:rsidRPr="00916881">
        <w:rPr>
          <w:rFonts w:ascii="TH Sarabun New" w:eastAsia="CordiaNew-Bold" w:hAnsi="TH Sarabun New" w:cs="TH Sarabun New"/>
          <w:b/>
          <w:bCs/>
          <w:sz w:val="28"/>
          <w:szCs w:val="28"/>
          <w:cs/>
          <w:lang w:bidi="th-TH"/>
        </w:rPr>
        <w:t>ชีวภาพ</w:t>
      </w:r>
      <w:r w:rsidR="00637946" w:rsidRPr="00916881">
        <w:rPr>
          <w:rFonts w:ascii="TH Sarabun New" w:eastAsia="CordiaNew-Bold" w:hAnsi="TH Sarabun New" w:cs="TH Sarabun New"/>
          <w:sz w:val="28"/>
          <w:szCs w:val="28"/>
          <w:cs/>
          <w:lang w:bidi="th-TH"/>
        </w:rPr>
        <w:t xml:space="preserve"> 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ที่ใช้ในการวิจัย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(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</w:rPr>
        <w:t>Agents in t</w:t>
      </w:r>
      <w:r w:rsidR="0085143E" w:rsidRPr="00916881">
        <w:rPr>
          <w:rFonts w:ascii="TH Sarabun New" w:hAnsi="TH Sarabun New" w:cs="TH Sarabun New"/>
          <w:b/>
          <w:bCs/>
          <w:sz w:val="28"/>
          <w:szCs w:val="28"/>
        </w:rPr>
        <w:t>his wor</w:t>
      </w:r>
      <w:r w:rsidR="00637946" w:rsidRPr="00916881">
        <w:rPr>
          <w:rFonts w:ascii="TH Sarabun New" w:hAnsi="TH Sarabun New" w:cs="TH Sarabun New"/>
          <w:b/>
          <w:bCs/>
          <w:sz w:val="28"/>
          <w:szCs w:val="28"/>
        </w:rPr>
        <w:t xml:space="preserve">k) </w:t>
      </w:r>
    </w:p>
    <w:p w14:paraId="1CBBDF54" w14:textId="15A67253" w:rsidR="00152BE5" w:rsidRPr="00916881" w:rsidRDefault="00637946" w:rsidP="0085362B">
      <w:pPr>
        <w:spacing w:line="240" w:lineRule="auto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</w:rPr>
        <w:tab/>
      </w:r>
      <w:sdt>
        <w:sdtPr>
          <w:rPr>
            <w:rFonts w:ascii="TH Sarabun New" w:hAnsi="TH Sarabun New" w:cs="TH Sarabun New"/>
            <w:sz w:val="28"/>
            <w:szCs w:val="28"/>
          </w:rPr>
          <w:id w:val="-208968783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Pr="00916881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Pr="00916881">
        <w:rPr>
          <w:rFonts w:ascii="TH Sarabun New" w:hAnsi="TH Sarabun New" w:cs="TH Sarabun New"/>
          <w:sz w:val="28"/>
          <w:szCs w:val="28"/>
        </w:rPr>
        <w:t xml:space="preserve"> 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(Microbe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: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Bacteria,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Y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ast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,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Fungi</w:t>
      </w:r>
      <w:r w:rsidR="00152BE5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, Protozoa, Parasites</w:t>
      </w:r>
      <w:r w:rsidR="005319E9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and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V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iru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s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</w:p>
    <w:p w14:paraId="3CC9495B" w14:textId="5F2F0EC9" w:rsidR="00152BE5" w:rsidRPr="00916881" w:rsidRDefault="009B2DB8" w:rsidP="0085362B">
      <w:pPr>
        <w:spacing w:line="240" w:lineRule="auto"/>
        <w:ind w:left="1080" w:hanging="36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65214894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152BE5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52BE5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lang w:bidi="th-TH"/>
        </w:rPr>
        <w:t>Toxin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หรือ 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สารชีวภาพที่ไม่ใช่อนุภาคโปรตีนก่อโรค หรือ </w:t>
      </w:r>
      <w:r w:rsidR="005319E9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เป็น</w:t>
      </w:r>
      <w:r w:rsidR="00152BE5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อนุภาคโปรตีนก่อโรค</w:t>
      </w:r>
      <w:r w:rsidR="00CA6D8F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152BE5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กระทรวงสาธารณสุข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152BE5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>2561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 </w:t>
      </w:r>
      <w:hyperlink r:id="rId10" w:history="1">
        <w:r w:rsidR="005342D0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  <w:r w:rsidR="009C58E7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(</w:t>
      </w:r>
      <w:r w:rsidR="009C58E7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>รหัสเชื้อโรคหมวด</w:t>
      </w:r>
      <w:r w:rsid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R</w:t>
      </w:r>
      <w:r w:rsidR="009C58E7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 xml:space="preserve"> และ</w:t>
      </w:r>
      <w:r w:rsid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</w:t>
      </w:r>
      <w:r w:rsidR="009C58E7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</w:p>
    <w:p w14:paraId="333D03B5" w14:textId="487A90BD" w:rsidR="00F57674" w:rsidRPr="00916881" w:rsidRDefault="009B2DB8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44746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F5767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การใช้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ทคโนโลยีสมัยใหม่ในการดัดแปลงพันธุกรรม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88793736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9C58E7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พืช (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Plant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)</w:t>
      </w:r>
    </w:p>
    <w:p w14:paraId="5BCE14B8" w14:textId="210F7CE0" w:rsidR="00637946" w:rsidRPr="00916881" w:rsidRDefault="009B2DB8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73360793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637946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Human/Animal 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p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rimary cell</w:t>
      </w:r>
      <w:r w:rsidR="009C58E7">
        <w:rPr>
          <w:rFonts w:ascii="TH Sarabun New" w:eastAsia="CordiaNew-Bold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or 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cell lines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38953764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9C58E7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สัตว์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Animals)</w:t>
      </w:r>
    </w:p>
    <w:p w14:paraId="40CD4C77" w14:textId="2AB120BD" w:rsidR="00911BF5" w:rsidRPr="00916881" w:rsidRDefault="009B2DB8" w:rsidP="0085362B">
      <w:pPr>
        <w:spacing w:line="240" w:lineRule="auto"/>
        <w:ind w:left="720"/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7739127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637946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ตัวอย่างชีวภาพ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Biological </w:t>
      </w:r>
      <w:r w:rsidR="00F06230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ubstance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5342D0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423340232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5319E9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5319E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05AF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อื่นๆ ระบุ</w:t>
      </w:r>
      <w:r w:rsidR="00911BF5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</w:t>
      </w:r>
      <w:r w:rsidR="005342D0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</w:t>
      </w:r>
      <w:r w:rsidR="00F57674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....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........</w:t>
      </w:r>
    </w:p>
    <w:p w14:paraId="66897B98" w14:textId="77777777" w:rsidR="0085143E" w:rsidRPr="00916881" w:rsidRDefault="0085143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153300D8" w14:textId="47C6B503" w:rsidR="00637946" w:rsidRPr="00916881" w:rsidRDefault="008F30DA" w:rsidP="0085362B">
      <w:pPr>
        <w:spacing w:line="240" w:lineRule="auto"/>
        <w:ind w:left="288" w:hanging="288"/>
        <w:jc w:val="thaiDistribute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2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.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Ri</w:t>
      </w:r>
      <w:r w:rsidR="0085143E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sk Group</w:t>
      </w: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</w:t>
      </w:r>
      <w:r w:rsidR="00911BF5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ของ 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จุลินทรีย์ สารพิษ</w:t>
      </w:r>
      <w:r w:rsidR="00911BF5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หรือ</w:t>
      </w:r>
      <w:r w:rsidR="00637946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ไม่ใช่อนุภาคโปรตีนก่อโรค หรือ อนุภาคโปรตีนก่อโรค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และ</w:t>
      </w:r>
      <w:r w:rsidR="00637946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</w:t>
      </w:r>
      <w:r w:rsidR="00637946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 xml:space="preserve">พิษจากสัตว์ </w:t>
      </w:r>
    </w:p>
    <w:p w14:paraId="6A3DA01F" w14:textId="5DA51BD3" w:rsidR="00DA1F24" w:rsidRPr="0085362B" w:rsidRDefault="009B2DB8" w:rsidP="0085362B">
      <w:pPr>
        <w:spacing w:line="240" w:lineRule="auto"/>
        <w:ind w:left="720" w:hanging="432"/>
        <w:rPr>
          <w:rStyle w:val="Hyperlink"/>
          <w:rFonts w:ascii="TH Sarabun New" w:eastAsia="Times New Roman" w:hAnsi="TH Sarabun New" w:cs="TH Sarabun New"/>
          <w:color w:val="000000" w:themeColor="text1"/>
          <w:sz w:val="28"/>
          <w:szCs w:val="28"/>
          <w:u w:val="none"/>
          <w:shd w:val="clear" w:color="auto" w:fill="FFFFFF" w:themeFill="background1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u w:val="single"/>
          </w:rPr>
          <w:id w:val="-173260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3C57F1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="00DA1F24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>(Microorganism, toxin or prion)</w:t>
      </w:r>
      <w:r w:rsidR="005342D0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5342D0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5342D0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5342D0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85362B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>2561</w:t>
      </w:r>
      <w:r w:rsidR="0085362B">
        <w:rPr>
          <w:rFonts w:ascii="TH Sarabun New" w:eastAsia="Times New Roman" w:hAnsi="TH Sarabun New" w:cs="TH Sarabun New" w:hint="cs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 </w:t>
      </w:r>
      <w:hyperlink r:id="rId11" w:history="1">
        <w:r w:rsidR="005342D0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</w:p>
    <w:p w14:paraId="133B0E01" w14:textId="55AE7A05" w:rsidR="0085143E" w:rsidRPr="00916881" w:rsidRDefault="009B2DB8" w:rsidP="0085362B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</w:rPr>
          <w:id w:val="1750990441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B3355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56BE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60904565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8F30DA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79263349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</w:p>
    <w:p w14:paraId="61E910FB" w14:textId="77777777" w:rsidR="00B33553" w:rsidRPr="00916881" w:rsidRDefault="009B2DB8" w:rsidP="00B33553">
      <w:pPr>
        <w:spacing w:line="240" w:lineRule="auto"/>
        <w:ind w:left="720" w:hanging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42607995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3C57F1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F05AF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05AFE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สารพิษหรือ</w:t>
      </w:r>
      <w:r w:rsidR="00F05AFE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สารชีวภาพที่ไม่ใช่อนุภาคโปรตีนก่อโรค หรือ อนุภาคโปรตีนก่อโรค</w:t>
      </w:r>
      <w:r w:rsidR="00F05AFE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(Toxin or prion)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>)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เรื่อง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รายการเชื้อ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18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 w:themeFill="background1"/>
        </w:rPr>
        <w:t xml:space="preserve">2561 </w:t>
      </w:r>
      <w:hyperlink r:id="rId12" w:history="1">
        <w:r w:rsidR="00FA31A2" w:rsidRPr="00916881">
          <w:rPr>
            <w:rStyle w:val="Hyperlink"/>
            <w:rFonts w:ascii="TH Sarabun New" w:hAnsi="TH Sarabun New" w:cs="TH Sarabun New"/>
            <w:color w:val="000000" w:themeColor="text1"/>
            <w:sz w:val="28"/>
            <w:szCs w:val="28"/>
          </w:rPr>
          <w:t>http://blqs.dmsc.moph.go.th/assets/Bpat/PATratchakitcha182561.pdf</w:t>
        </w:r>
      </w:hyperlink>
      <w:r w:rsidR="00B33553" w:rsidRP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</w:t>
      </w:r>
      <w:r w:rsidR="00B33553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(</w:t>
      </w:r>
      <w:r w:rsidR="00B33553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>รหัสเชื้อโรคหมวด</w:t>
      </w:r>
      <w:r w:rsid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R</w:t>
      </w:r>
      <w:r w:rsidR="00B33553">
        <w:rPr>
          <w:rStyle w:val="Hyperlink"/>
          <w:rFonts w:ascii="TH Sarabun New" w:hAnsi="TH Sarabun New" w:cs="TH Sarabun New" w:hint="cs"/>
          <w:color w:val="000000" w:themeColor="text1"/>
          <w:sz w:val="28"/>
          <w:szCs w:val="28"/>
          <w:u w:val="none"/>
          <w:cs/>
          <w:lang w:bidi="th-TH"/>
        </w:rPr>
        <w:t xml:space="preserve"> และ</w:t>
      </w:r>
      <w:r w:rsidR="00B33553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 xml:space="preserve"> T</w:t>
      </w:r>
      <w:r w:rsidR="00B33553" w:rsidRPr="009C58E7">
        <w:rPr>
          <w:rStyle w:val="Hyperlink"/>
          <w:rFonts w:ascii="TH Sarabun New" w:hAnsi="TH Sarabun New" w:cs="TH Sarabun New"/>
          <w:color w:val="000000" w:themeColor="text1"/>
          <w:sz w:val="28"/>
          <w:szCs w:val="28"/>
          <w:u w:val="none"/>
        </w:rPr>
        <w:t>)</w:t>
      </w:r>
    </w:p>
    <w:p w14:paraId="02819A32" w14:textId="77777777" w:rsidR="00B33553" w:rsidRPr="00916881" w:rsidRDefault="009B2DB8" w:rsidP="00B33553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</w:rPr>
          <w:id w:val="57139231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B3355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213122574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B33553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715202218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B33553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B3355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</w:p>
    <w:p w14:paraId="5F24970C" w14:textId="07CCE286" w:rsidR="00DA1F24" w:rsidRPr="00A101DF" w:rsidRDefault="009B2DB8" w:rsidP="0085362B">
      <w:pPr>
        <w:spacing w:line="240" w:lineRule="auto"/>
        <w:ind w:left="720" w:hanging="450"/>
        <w:jc w:val="thaiDistribute"/>
        <w:rPr>
          <w:rFonts w:ascii="TH Sarabun New" w:eastAsia="CordiaNew-Bold" w:hAnsi="TH Sarabun New" w:cs="TH Sarabun New"/>
          <w:color w:val="000000" w:themeColor="text1"/>
          <w:sz w:val="28"/>
          <w:szCs w:val="28"/>
          <w:u w:val="single"/>
          <w:lang w:bidi="th-TH"/>
        </w:rPr>
      </w:pPr>
      <w:sdt>
        <w:sdtPr>
          <w:rPr>
            <w:rFonts w:ascii="TH Sarabun New" w:hAnsi="TH Sarabun New" w:cs="TH Sarabun New"/>
            <w:b/>
            <w:bCs/>
            <w:color w:val="000000" w:themeColor="text1"/>
            <w:sz w:val="28"/>
            <w:szCs w:val="28"/>
          </w:rPr>
          <w:id w:val="86448333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b/>
              <w:bCs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พิษจากสัตว์</w:t>
      </w:r>
      <w:r w:rsidR="00DA1F24" w:rsidRPr="00916881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 xml:space="preserve"> (</w:t>
      </w:r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>Animal toxin)</w:t>
      </w:r>
      <w:r w:rsidR="00FA31A2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(อ้างอิงตาม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  <w:cs/>
          <w:lang w:bidi="th-TH"/>
        </w:rPr>
        <w:t>ประกาศกระทรวงสาธารณสุข</w:t>
      </w:r>
      <w:r w:rsidR="00FA31A2" w:rsidRPr="00916881">
        <w:rPr>
          <w:rFonts w:ascii="TH Sarabun New" w:eastAsia="Times New Roman" w:hAnsi="TH Sarabun New" w:cs="TH Sarabun New"/>
          <w:color w:val="000000" w:themeColor="text1"/>
          <w:sz w:val="28"/>
          <w:szCs w:val="28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เรื่อง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รายการพิษจากสัตว์ที่ประสงค์ควบคุมตามมาตรา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19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พ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>.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ศ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lang w:eastAsia="en-US" w:bidi="th-TH"/>
        </w:rPr>
        <w:t xml:space="preserve">. </w:t>
      </w:r>
      <w:r w:rsidR="00FA31A2" w:rsidRPr="00916881">
        <w:rPr>
          <w:rFonts w:ascii="TH Sarabun New" w:eastAsiaTheme="minorHAnsi" w:hAnsi="TH Sarabun New" w:cs="TH Sarabun New"/>
          <w:color w:val="000000" w:themeColor="text1"/>
          <w:spacing w:val="0"/>
          <w:sz w:val="28"/>
          <w:szCs w:val="28"/>
          <w:cs/>
          <w:lang w:eastAsia="en-US" w:bidi="th-TH"/>
        </w:rPr>
        <w:t>2560)</w:t>
      </w:r>
      <w:r w:rsidR="00FA31A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hyperlink r:id="rId13" w:history="1">
        <w:r w:rsidR="00CB0D72" w:rsidRPr="00CB0D72">
          <w:rPr>
            <w:rStyle w:val="Hyperlink"/>
            <w:rFonts w:ascii="TH Sarabun New" w:hAnsi="TH Sarabun New" w:cs="TH Sarabun New"/>
            <w:sz w:val="28"/>
            <w:szCs w:val="28"/>
          </w:rPr>
          <w:t>http://blqs.dmsc.moph.go.th/assets/Bpat/PATMemo192562New.pdf</w:t>
        </w:r>
      </w:hyperlink>
    </w:p>
    <w:p w14:paraId="2CB35C00" w14:textId="230C5843" w:rsidR="00DA1F24" w:rsidRPr="00916881" w:rsidRDefault="009B2DB8" w:rsidP="0085362B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78500406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02621576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557623543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Risk Group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3       </w:t>
      </w:r>
    </w:p>
    <w:p w14:paraId="348E8090" w14:textId="01A6B0FB" w:rsidR="00CD0507" w:rsidRPr="00916881" w:rsidRDefault="009B2DB8" w:rsidP="0085362B">
      <w:pPr>
        <w:spacing w:line="240" w:lineRule="auto"/>
        <w:ind w:left="284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03518737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CD0507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ไม่เกี่ยวข้อง</w:t>
      </w:r>
      <w:r w:rsidR="00DA1F24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 (Irrelevant)</w:t>
      </w:r>
    </w:p>
    <w:p w14:paraId="642B40D0" w14:textId="77777777" w:rsidR="005342D0" w:rsidRPr="00916881" w:rsidRDefault="005342D0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</w:p>
    <w:p w14:paraId="739DF20F" w14:textId="265AF17A" w:rsidR="00911BF5" w:rsidRPr="0085362B" w:rsidRDefault="00911BF5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3. ป</w:t>
      </w: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rtl/>
          <w:cs/>
          <w:lang w:bidi="th-TH"/>
        </w:rPr>
        <w:t>ริมาณการใช้งานสิ่งมีชีวิตหรือ</w:t>
      </w:r>
      <w:r w:rsidR="00151599"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ตัวอย่าง</w:t>
      </w:r>
      <w:r w:rsidRPr="0085362B">
        <w:rPr>
          <w:rFonts w:ascii="TH Sarabun New" w:hAnsi="TH Sarabun New" w:cs="TH Sarabun New"/>
          <w:b/>
          <w:bCs/>
          <w:color w:val="000000" w:themeColor="text1"/>
          <w:sz w:val="28"/>
          <w:szCs w:val="28"/>
          <w:rtl/>
          <w:cs/>
          <w:lang w:bidi="th-TH"/>
        </w:rPr>
        <w:t>ชีวภาพในโครงการวิจัยต่อหนึ่งรอบการทดลอง</w:t>
      </w:r>
    </w:p>
    <w:p w14:paraId="1D363F37" w14:textId="66D07025" w:rsidR="00BF6736" w:rsidRPr="0085362B" w:rsidRDefault="009B2DB8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909466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3C57F1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ห้องปฏิบัติการ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Lab scale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น้อยกว่า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</w:p>
    <w:p w14:paraId="59BC72F9" w14:textId="1DE20712" w:rsidR="00DA1F24" w:rsidRPr="0085362B" w:rsidRDefault="009B2DB8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52922707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A1F24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โรงงานต้นแบบ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Pilot scal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e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มากกว่า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</w:p>
    <w:p w14:paraId="38402524" w14:textId="57EAE213" w:rsidR="0085362B" w:rsidRPr="0007677E" w:rsidRDefault="009B2DB8" w:rsidP="0007677E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83511396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A6D8F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เรือนทดลอง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(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Glass house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>(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  <w:lang w:bidi="th-TH"/>
        </w:rPr>
        <w:t>สำหรับพืช</w:t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    </w:t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4301335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A6D8F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การทดสอบภาคสนาม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On site </w:t>
      </w:r>
    </w:p>
    <w:p w14:paraId="0EABA91B" w14:textId="77777777" w:rsidR="00C34A19" w:rsidRPr="00916881" w:rsidRDefault="00C34A19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502"/>
        <w:gridCol w:w="2627"/>
        <w:gridCol w:w="506"/>
        <w:gridCol w:w="2790"/>
        <w:gridCol w:w="502"/>
        <w:gridCol w:w="2659"/>
      </w:tblGrid>
      <w:tr w:rsidR="00BD25E6" w:rsidRPr="00916881" w14:paraId="5660E274" w14:textId="77777777" w:rsidTr="0085362B">
        <w:trPr>
          <w:trHeight w:val="432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2C911F0C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ประเภทของงานวิจัย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Classification of Research)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มินโดยผู้วิจัย)</w:t>
            </w:r>
          </w:p>
        </w:tc>
      </w:tr>
      <w:tr w:rsidR="00BD25E6" w:rsidRPr="00916881" w14:paraId="25855C1C" w14:textId="77777777" w:rsidTr="0085362B">
        <w:trPr>
          <w:trHeight w:val="437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09448A96" w14:textId="78212EBF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lastRenderedPageBreak/>
              <w:t>ภาพรวมของโครงการวิจัย</w:t>
            </w:r>
          </w:p>
        </w:tc>
      </w:tr>
      <w:tr w:rsidR="00132EBD" w:rsidRPr="00916881" w14:paraId="664A6CD2" w14:textId="77777777" w:rsidTr="005342D0">
        <w:trPr>
          <w:trHeight w:val="437"/>
        </w:trPr>
        <w:tc>
          <w:tcPr>
            <w:tcW w:w="262" w:type="pct"/>
            <w:shd w:val="clear" w:color="auto" w:fill="FFFFFF" w:themeFill="background1"/>
            <w:vAlign w:val="center"/>
          </w:tcPr>
          <w:p w14:paraId="16EE9AF6" w14:textId="09720264" w:rsidR="00132EBD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7969050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32EBD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132EBD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1370" w:type="pct"/>
            <w:shd w:val="clear" w:color="auto" w:fill="FFFFFF" w:themeFill="background1"/>
            <w:vAlign w:val="center"/>
          </w:tcPr>
          <w:p w14:paraId="5ABB8FCE" w14:textId="0387B878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1)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6888B3C4" w14:textId="77777777" w:rsidR="00132EBD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13992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32EBD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5" w:type="pct"/>
            <w:shd w:val="clear" w:color="auto" w:fill="FFFFFF" w:themeFill="background1"/>
            <w:vAlign w:val="center"/>
          </w:tcPr>
          <w:p w14:paraId="5F654F8D" w14:textId="413E4A85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2)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207192129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62" w:type="pct"/>
                <w:shd w:val="clear" w:color="auto" w:fill="FFFFFF" w:themeFill="background1"/>
                <w:vAlign w:val="center"/>
              </w:tcPr>
              <w:p w14:paraId="4CA9BCE6" w14:textId="77777777" w:rsidR="00132EBD" w:rsidRPr="00916881" w:rsidRDefault="00132EBD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387" w:type="pct"/>
            <w:shd w:val="clear" w:color="auto" w:fill="FFFFFF" w:themeFill="background1"/>
            <w:vAlign w:val="center"/>
          </w:tcPr>
          <w:p w14:paraId="26C093E1" w14:textId="58EA2123" w:rsidR="00132EBD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</w:t>
            </w:r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(C3)</w:t>
            </w:r>
          </w:p>
        </w:tc>
      </w:tr>
      <w:tr w:rsidR="0085143E" w:rsidRPr="00916881" w14:paraId="382D1D86" w14:textId="77777777" w:rsidTr="0085362B">
        <w:trPr>
          <w:trHeight w:val="437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3FDDB9C9" w14:textId="76671B8D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ิจกรรมชองโครงการวิจัยที่มีการปฏิบัติภายในมหาวิทยาลัยธรรมศาสตร์</w:t>
            </w:r>
          </w:p>
        </w:tc>
      </w:tr>
      <w:tr w:rsidR="00DA1F24" w:rsidRPr="00916881" w14:paraId="3F8AC29E" w14:textId="77777777" w:rsidTr="005342D0">
        <w:trPr>
          <w:trHeight w:val="437"/>
        </w:trPr>
        <w:tc>
          <w:tcPr>
            <w:tcW w:w="262" w:type="pct"/>
            <w:shd w:val="clear" w:color="auto" w:fill="FFFFFF" w:themeFill="background1"/>
            <w:vAlign w:val="center"/>
          </w:tcPr>
          <w:p w14:paraId="2D0ED6CA" w14:textId="77777777" w:rsidR="00DA1F24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37179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1F24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DA1F24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1370" w:type="pct"/>
            <w:shd w:val="clear" w:color="auto" w:fill="FFFFFF" w:themeFill="background1"/>
            <w:vAlign w:val="center"/>
          </w:tcPr>
          <w:p w14:paraId="2D52BB81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 (C1)</w:t>
            </w:r>
          </w:p>
        </w:tc>
        <w:tc>
          <w:tcPr>
            <w:tcW w:w="264" w:type="pct"/>
            <w:shd w:val="clear" w:color="auto" w:fill="FFFFFF" w:themeFill="background1"/>
            <w:vAlign w:val="center"/>
          </w:tcPr>
          <w:p w14:paraId="59F01F93" w14:textId="77777777" w:rsidR="00DA1F24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197880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1F24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5" w:type="pct"/>
            <w:shd w:val="clear" w:color="auto" w:fill="FFFFFF" w:themeFill="background1"/>
            <w:vAlign w:val="center"/>
          </w:tcPr>
          <w:p w14:paraId="6BF830D4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 (C2)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202215066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62" w:type="pct"/>
                <w:shd w:val="clear" w:color="auto" w:fill="FFFFFF" w:themeFill="background1"/>
                <w:vAlign w:val="center"/>
              </w:tcPr>
              <w:p w14:paraId="2B761A78" w14:textId="77777777" w:rsidR="00DA1F24" w:rsidRPr="00916881" w:rsidRDefault="00DA1F24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387" w:type="pct"/>
            <w:shd w:val="clear" w:color="auto" w:fill="FFFFFF" w:themeFill="background1"/>
            <w:vAlign w:val="center"/>
          </w:tcPr>
          <w:p w14:paraId="6CE24555" w14:textId="77777777" w:rsidR="00DA1F24" w:rsidRPr="00916881" w:rsidRDefault="00DA1F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 (C3)</w:t>
            </w:r>
          </w:p>
        </w:tc>
      </w:tr>
    </w:tbl>
    <w:p w14:paraId="4B3D4843" w14:textId="6BC0EC74" w:rsidR="0085143E" w:rsidRPr="0085362B" w:rsidRDefault="00233C58" w:rsidP="0085362B">
      <w:pPr>
        <w:spacing w:line="240" w:lineRule="auto"/>
        <w:rPr>
          <w:rFonts w:ascii="TH Sarabun New" w:hAnsi="TH Sarabun New" w:cs="TH Sarabun New"/>
          <w:i/>
          <w:iCs/>
          <w:sz w:val="28"/>
          <w:szCs w:val="28"/>
          <w:lang w:bidi="th-TH"/>
        </w:rPr>
      </w:pPr>
      <w:r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 xml:space="preserve">หมายเหตุ 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  <w:t>(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โปรดดูคำอธิบายด้า</w:t>
      </w:r>
      <w:r w:rsidR="00431942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น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cs/>
          <w:lang w:bidi="th-TH"/>
        </w:rPr>
        <w:t>หลัง</w:t>
      </w:r>
      <w:r w:rsidR="00F05AFE" w:rsidRPr="0085362B">
        <w:rPr>
          <w:rFonts w:ascii="TH Sarabun New" w:hAnsi="TH Sarabun New" w:cs="TH Sarabun New"/>
          <w:b/>
          <w:bCs/>
          <w:i/>
          <w:iCs/>
          <w:sz w:val="28"/>
          <w:szCs w:val="28"/>
          <w:lang w:bidi="th-TH"/>
        </w:rPr>
        <w:t>)</w:t>
      </w:r>
    </w:p>
    <w:p w14:paraId="7B5696E0" w14:textId="77777777" w:rsidR="00CB1B3D" w:rsidRPr="00916881" w:rsidRDefault="00CB1B3D" w:rsidP="0085362B">
      <w:pPr>
        <w:pStyle w:val="ListParagraph"/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9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756"/>
        <w:gridCol w:w="570"/>
        <w:gridCol w:w="570"/>
        <w:gridCol w:w="569"/>
        <w:gridCol w:w="571"/>
        <w:gridCol w:w="570"/>
        <w:gridCol w:w="570"/>
        <w:gridCol w:w="570"/>
        <w:gridCol w:w="571"/>
        <w:gridCol w:w="571"/>
        <w:gridCol w:w="4066"/>
      </w:tblGrid>
      <w:tr w:rsidR="0007677E" w:rsidRPr="0007677E" w14:paraId="5C4A48F8" w14:textId="77777777" w:rsidTr="0085362B">
        <w:trPr>
          <w:trHeight w:val="432"/>
        </w:trPr>
        <w:tc>
          <w:tcPr>
            <w:tcW w:w="9356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956B84" w14:textId="631C2D66" w:rsidR="00FA31A2" w:rsidRPr="0007677E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ภท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้องปฏิบัติการที่ใช้สำหรับงานวิจัย 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Biosafety level) (</w:t>
            </w:r>
            <w:r w:rsidR="0085143E" w:rsidRPr="0007677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ประเมินโดยผู้วิจัย)</w:t>
            </w:r>
            <w:r w:rsidR="00FA31A2" w:rsidRPr="0007677E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อ้างอิงตาม หนังสือแนวทางปฏิบัติเพื่อความปลอดภัยทางชีวภาพสำหรับการดำเนินงานด้านเทคโนโลยีชีวภาพสมัยใหม่หรือพันธุวิศวกรรม ปี พ.ศ. 2556 </w:t>
            </w:r>
            <w:hyperlink r:id="rId14" w:history="1">
              <w:r w:rsidR="00FA31A2" w:rsidRPr="0007677E">
                <w:rPr>
                  <w:rStyle w:val="Hyperlink"/>
                  <w:rFonts w:ascii="TH Sarabun New" w:hAnsi="TH Sarabun New" w:cs="TH Sarabun New"/>
                  <w:color w:val="auto"/>
                  <w:sz w:val="28"/>
                  <w:szCs w:val="28"/>
                </w:rPr>
                <w:t>http://www.biotec.or.th/bioSafety/images/document/G01-Biosafety%20Guideline.pdf</w:t>
              </w:r>
            </w:hyperlink>
          </w:p>
        </w:tc>
      </w:tr>
      <w:tr w:rsidR="0085143E" w:rsidRPr="00916881" w14:paraId="6C33BCB7" w14:textId="77777777" w:rsidTr="0085362B">
        <w:trPr>
          <w:trHeight w:val="363"/>
        </w:trPr>
        <w:tc>
          <w:tcPr>
            <w:tcW w:w="5534" w:type="dxa"/>
            <w:gridSpan w:val="10"/>
            <w:tcBorders>
              <w:top w:val="single" w:sz="4" w:space="0" w:color="auto"/>
            </w:tcBorders>
            <w:shd w:val="clear" w:color="auto" w:fill="FFFFFF" w:themeFill="background1"/>
          </w:tcPr>
          <w:p w14:paraId="28DE3DC5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ระดับห้องปฏิบัติการวิจัย 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BSL)</w:t>
            </w:r>
          </w:p>
        </w:tc>
        <w:tc>
          <w:tcPr>
            <w:tcW w:w="3822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70F46E2E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ะบุเลขที่ห้อ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ชั้น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คาร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ถานที่</w:t>
            </w:r>
          </w:p>
        </w:tc>
      </w:tr>
      <w:tr w:rsidR="0085143E" w:rsidRPr="00916881" w14:paraId="68CB9363" w14:textId="77777777" w:rsidTr="00FA31A2">
        <w:trPr>
          <w:trHeight w:val="348"/>
        </w:trPr>
        <w:tc>
          <w:tcPr>
            <w:tcW w:w="710" w:type="dxa"/>
            <w:shd w:val="clear" w:color="auto" w:fill="FFFFFF" w:themeFill="background1"/>
          </w:tcPr>
          <w:p w14:paraId="17DBA8CD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ลำดับ</w:t>
            </w:r>
          </w:p>
        </w:tc>
        <w:tc>
          <w:tcPr>
            <w:tcW w:w="535" w:type="dxa"/>
            <w:shd w:val="clear" w:color="auto" w:fill="FFFFFF" w:themeFill="background1"/>
          </w:tcPr>
          <w:p w14:paraId="60E77EBD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35" w:type="dxa"/>
            <w:shd w:val="clear" w:color="auto" w:fill="FFFFFF" w:themeFill="background1"/>
          </w:tcPr>
          <w:p w14:paraId="2BF5F054" w14:textId="0B776B9F" w:rsidR="0085143E" w:rsidRPr="00916881" w:rsidRDefault="00B853E3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N</w:t>
            </w:r>
          </w:p>
        </w:tc>
        <w:tc>
          <w:tcPr>
            <w:tcW w:w="535" w:type="dxa"/>
            <w:shd w:val="clear" w:color="auto" w:fill="FFFFFF" w:themeFill="background1"/>
          </w:tcPr>
          <w:p w14:paraId="15118DED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P</w:t>
            </w:r>
          </w:p>
        </w:tc>
        <w:tc>
          <w:tcPr>
            <w:tcW w:w="537" w:type="dxa"/>
            <w:shd w:val="clear" w:color="auto" w:fill="FFFFFF" w:themeFill="background1"/>
          </w:tcPr>
          <w:p w14:paraId="5D7E748B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36" w:type="dxa"/>
            <w:shd w:val="clear" w:color="auto" w:fill="FFFFFF" w:themeFill="background1"/>
          </w:tcPr>
          <w:p w14:paraId="5749E23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N</w:t>
            </w:r>
          </w:p>
        </w:tc>
        <w:tc>
          <w:tcPr>
            <w:tcW w:w="536" w:type="dxa"/>
            <w:shd w:val="clear" w:color="auto" w:fill="FFFFFF" w:themeFill="background1"/>
          </w:tcPr>
          <w:p w14:paraId="4878637F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P</w:t>
            </w:r>
          </w:p>
        </w:tc>
        <w:tc>
          <w:tcPr>
            <w:tcW w:w="536" w:type="dxa"/>
            <w:shd w:val="clear" w:color="auto" w:fill="FFFFFF" w:themeFill="background1"/>
          </w:tcPr>
          <w:p w14:paraId="4D8DE13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537" w:type="dxa"/>
            <w:shd w:val="clear" w:color="auto" w:fill="FFFFFF" w:themeFill="background1"/>
          </w:tcPr>
          <w:p w14:paraId="5705F244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N</w:t>
            </w:r>
          </w:p>
        </w:tc>
        <w:tc>
          <w:tcPr>
            <w:tcW w:w="537" w:type="dxa"/>
            <w:shd w:val="clear" w:color="auto" w:fill="FFFFFF" w:themeFill="background1"/>
          </w:tcPr>
          <w:p w14:paraId="1A2BFB23" w14:textId="228FC779" w:rsidR="00B853E3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P</w:t>
            </w:r>
          </w:p>
        </w:tc>
        <w:tc>
          <w:tcPr>
            <w:tcW w:w="3822" w:type="dxa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244E3ECA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</w:tr>
      <w:tr w:rsidR="0085143E" w:rsidRPr="00916881" w14:paraId="0C53508D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64E22C2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</w:t>
            </w: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53C4E9A6" w14:textId="5D7A29B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4407333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B1B3D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44446D74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546554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1027E76A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019759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65E5930A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61165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3346D60D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050976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3F8E8E62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444146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5AF92163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899631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282C05D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844614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0D1A6AC2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11408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822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97E4614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5B1FBADE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7345D82F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2</w:t>
            </w: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59836E4C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746261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222B30C1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99856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6DFA191A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841096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EA1F51B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81887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1644CDA0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3627101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68912B2B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09071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24320BBB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033204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EF8C91F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327225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194868FB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81712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82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9F019F0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2718201E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6B50B6B4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3</w:t>
            </w: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127E125A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773094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0992BD06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507393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5D6A36BE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468910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4EC2ED44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327491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2715262B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369416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7165F8A4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73310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70008E2E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3129505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605B7C69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8141783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30C0B22B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680141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82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6B7FF648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4DA61408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6394F165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4</w:t>
            </w: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63FD8901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78396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107DD8FD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163453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46FA0B6C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812683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0194F9D7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768484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4B416B25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293370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27B85392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284245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656AC0E8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640093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4B777F50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20025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425C03A4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9006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82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F0493C7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85143E" w:rsidRPr="00916881" w14:paraId="43D4F92A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775B4F78" w14:textId="77777777" w:rsidR="0085143E" w:rsidRPr="00916881" w:rsidRDefault="008514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0504A343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701580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1DF7EDC6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225700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4B6993C1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9351141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C563040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663760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0185D8A0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187495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06D42FA5" w14:textId="77777777" w:rsidR="0085143E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85906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1534854B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901224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1AEA3DA4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778963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74B7EEE" w14:textId="77777777" w:rsidR="0085143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611778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43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82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16513117" w14:textId="77777777" w:rsidR="0085143E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0B28B8" w:rsidRPr="00916881" w14:paraId="0A9060FF" w14:textId="77777777" w:rsidTr="00FA31A2">
        <w:trPr>
          <w:trHeight w:val="437"/>
        </w:trPr>
        <w:tc>
          <w:tcPr>
            <w:tcW w:w="710" w:type="dxa"/>
            <w:shd w:val="clear" w:color="auto" w:fill="FFFFFF" w:themeFill="background1"/>
            <w:vAlign w:val="center"/>
          </w:tcPr>
          <w:p w14:paraId="5C9E12FD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374B52B2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5FB047E2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5" w:type="dxa"/>
            <w:shd w:val="clear" w:color="auto" w:fill="FFFFFF" w:themeFill="background1"/>
            <w:vAlign w:val="bottom"/>
          </w:tcPr>
          <w:p w14:paraId="08C2A569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2E506DBC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5E8E8ECD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1E092F95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6" w:type="dxa"/>
            <w:shd w:val="clear" w:color="auto" w:fill="FFFFFF" w:themeFill="background1"/>
            <w:vAlign w:val="bottom"/>
          </w:tcPr>
          <w:p w14:paraId="61732A30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1A266315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37" w:type="dxa"/>
            <w:shd w:val="clear" w:color="auto" w:fill="FFFFFF" w:themeFill="background1"/>
            <w:vAlign w:val="bottom"/>
          </w:tcPr>
          <w:p w14:paraId="4DB3E8D5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822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9F802CE" w14:textId="77777777" w:rsidR="000B28B8" w:rsidRPr="00916881" w:rsidRDefault="000B28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B853E3" w:rsidRPr="00916881" w14:paraId="34C33351" w14:textId="77777777" w:rsidTr="0085362B">
        <w:trPr>
          <w:trHeight w:val="237"/>
        </w:trPr>
        <w:tc>
          <w:tcPr>
            <w:tcW w:w="9356" w:type="dxa"/>
            <w:gridSpan w:val="11"/>
            <w:shd w:val="clear" w:color="auto" w:fill="auto"/>
            <w:vAlign w:val="center"/>
          </w:tcPr>
          <w:p w14:paraId="431C6E60" w14:textId="5FFACFB6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N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Animal   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   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  P </w:t>
            </w:r>
            <w:r w:rsidR="00FA31A2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Plant</w:t>
            </w:r>
          </w:p>
        </w:tc>
      </w:tr>
    </w:tbl>
    <w:p w14:paraId="381DBE65" w14:textId="77777777" w:rsidR="00F1633E" w:rsidRPr="00916881" w:rsidRDefault="00F1633E" w:rsidP="0085362B">
      <w:pPr>
        <w:pBdr>
          <w:bottom w:val="dotDash" w:sz="4" w:space="1" w:color="auto"/>
        </w:pBd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37BED6F4" w14:textId="655F4BF6" w:rsidR="00577EF8" w:rsidRPr="00916881" w:rsidRDefault="00577EF8" w:rsidP="006779D5">
      <w:pPr>
        <w:shd w:val="clear" w:color="auto" w:fill="D9D9D9" w:themeFill="background1" w:themeFillShade="D9"/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ส่วนที่ 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2 </w:t>
      </w:r>
      <w:r w:rsidR="00FA0D7B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มูลร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ายละเอียด</w:t>
      </w:r>
      <w:r w:rsidR="00132EBD"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โครงการวิจัย</w:t>
      </w:r>
    </w:p>
    <w:p w14:paraId="1AAF1708" w14:textId="77777777" w:rsidR="00132EBD" w:rsidRPr="00916881" w:rsidRDefault="00132EB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</w:pPr>
    </w:p>
    <w:tbl>
      <w:tblPr>
        <w:tblW w:w="51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444"/>
        <w:gridCol w:w="3635"/>
        <w:gridCol w:w="887"/>
        <w:gridCol w:w="4963"/>
      </w:tblGrid>
      <w:tr w:rsidR="00FA19DC" w:rsidRPr="00916881" w14:paraId="44E614CD" w14:textId="77777777" w:rsidTr="00705026">
        <w:trPr>
          <w:gridBefore w:val="1"/>
          <w:wBefore w:w="7" w:type="dxa"/>
          <w:trHeight w:val="432"/>
        </w:trPr>
        <w:tc>
          <w:tcPr>
            <w:tcW w:w="933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F9B53AE" w14:textId="62DA3213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ิ่งมีชีวิตที่ใช้ในโครงการ</w:t>
            </w:r>
            <w:r w:rsidR="00BD25E6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FA31A2" w:rsidRPr="006779D5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shd w:val="clear" w:color="auto" w:fill="F2F2F2" w:themeFill="background1" w:themeFillShade="F2"/>
                <w:cs/>
                <w:lang w:eastAsia="en-US" w:bidi="th-TH"/>
              </w:rPr>
              <w:t>(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อ้างอิงตาม</w:t>
            </w:r>
            <w:r w:rsidR="00FA31A2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ประกาศกระทรวงสาธารณสุข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เรื่อง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FA31A2" w:rsidRPr="00916881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รายการเชื้อ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โรคที่ประสงค์ควบคุมตามมาตรา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</w:rPr>
              <w:t xml:space="preserve">18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พ.ศ. </w:t>
            </w:r>
            <w:r w:rsidR="00FA31A2" w:rsidRPr="006779D5">
              <w:rPr>
                <w:rFonts w:ascii="TH Sarabun New" w:eastAsia="Times New Roman" w:hAnsi="TH Sarabun New" w:cs="TH Sarabun New"/>
                <w:color w:val="000000" w:themeColor="text1"/>
                <w:sz w:val="28"/>
                <w:szCs w:val="28"/>
                <w:shd w:val="clear" w:color="auto" w:fill="F2F2F2" w:themeFill="background1" w:themeFillShade="F2"/>
              </w:rPr>
              <w:t xml:space="preserve">2561 </w:t>
            </w:r>
            <w:hyperlink r:id="rId15" w:history="1">
              <w:r w:rsidR="00FA31A2" w:rsidRPr="009677E5">
                <w:rPr>
                  <w:rStyle w:val="Hyperlink"/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t>http://blqs.dmsc.moph.go.th/assets/Bpat/PATratchakitcha182561.pdf</w:t>
              </w:r>
            </w:hyperlink>
            <w:r w:rsidR="00FA31A2" w:rsidRPr="009677E5">
              <w:rPr>
                <w:rStyle w:val="Hyperlink"/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FA31A2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="00BD25E6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BD25E6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athogen Safety Data Sheet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677E5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หรือ </w:t>
            </w:r>
            <w:r w:rsidR="009677E5" w:rsidRPr="009677E5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>Biological Agent Reference Sheet</w:t>
            </w:r>
            <w:r w:rsidR="00DA69B4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 xml:space="preserve">; </w:t>
            </w:r>
            <w:r w:rsidR="009677E5" w:rsidRPr="009677E5">
              <w:rPr>
                <w:rFonts w:ascii="TH Sarabun New" w:hAnsi="TH Sarabun New" w:cs="TH Sarabun New"/>
                <w:color w:val="333333"/>
                <w:sz w:val="28"/>
                <w:szCs w:val="28"/>
              </w:rPr>
              <w:t>BARS</w:t>
            </w:r>
            <w:r w:rsidR="009677E5" w:rsidRPr="009677E5">
              <w:rPr>
                <w:rFonts w:ascii="TH Sarabun New" w:hAnsi="TH Sarabun New" w:cs="TH Sarabun New" w:hint="cs"/>
                <w:color w:val="333333"/>
                <w:sz w:val="28"/>
                <w:szCs w:val="28"/>
                <w:cs/>
                <w:lang w:bidi="th-TH"/>
              </w:rPr>
              <w:t xml:space="preserve"> </w:t>
            </w:r>
            <w:r w:rsidR="00E1282E" w:rsidRPr="009677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ถ้ามี</w:t>
            </w:r>
            <w:r w:rsidR="00BD25E6" w:rsidRPr="009677E5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FA19DC" w:rsidRPr="00916881" w14:paraId="3207E9E2" w14:textId="77777777" w:rsidTr="00705026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210838597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4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49B8C71A" w14:textId="77777777" w:rsidR="00FA19DC" w:rsidRPr="00916881" w:rsidRDefault="00FA19DC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91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BB06FD" w14:textId="77777777"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FA19DC" w:rsidRPr="00916881" w14:paraId="6C260F0F" w14:textId="77777777" w:rsidTr="00705026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44410981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4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4A45200" w14:textId="4F7814D0" w:rsidR="00FA19DC" w:rsidRPr="00916881" w:rsidRDefault="00B853E3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91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EAAE1A" w14:textId="77777777" w:rsidR="00FA19DC" w:rsidRPr="00742C17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</w:tr>
      <w:tr w:rsidR="00BD25E6" w:rsidRPr="00916881" w14:paraId="1B502904" w14:textId="77777777" w:rsidTr="000B28B8">
        <w:tblPrEx>
          <w:tblCellMar>
            <w:left w:w="108" w:type="dxa"/>
            <w:right w:w="108" w:type="dxa"/>
          </w:tblCellMar>
        </w:tblPrEx>
        <w:trPr>
          <w:trHeight w:val="409"/>
        </w:trPr>
        <w:tc>
          <w:tcPr>
            <w:tcW w:w="42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1C96B5" w14:textId="77777777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</w:tcPr>
          <w:p w14:paraId="28A353C8" w14:textId="38B25B20" w:rsidR="00B853E3" w:rsidRPr="00916881" w:rsidRDefault="00B853E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นิด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species</w:t>
            </w:r>
          </w:p>
          <w:p w14:paraId="62CE52BA" w14:textId="1CD1DF46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จุลินทรีย์ สัตว์ พืช เป็นต้น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</w:tcPr>
          <w:p w14:paraId="04D1610D" w14:textId="5FE5C70A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</w:t>
            </w:r>
          </w:p>
          <w:p w14:paraId="56ADCEE5" w14:textId="6F84E9CA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roup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489385" w14:textId="7FECD383"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ระบุ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ื่</w:t>
            </w:r>
            <w:r w:rsidR="00431942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ส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ายพันธุ์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-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หัส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-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</w:t>
            </w:r>
          </w:p>
        </w:tc>
      </w:tr>
      <w:tr w:rsidR="00B853E3" w:rsidRPr="00916881" w14:paraId="5447C3AA" w14:textId="77777777" w:rsidTr="00705026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C4924C5" w14:textId="2D5EBA63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</w:p>
        </w:tc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99974" w14:textId="7272994E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0B256" w14:textId="31256D43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88653BF" w14:textId="77BC064D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B853E3" w:rsidRPr="00916881" w14:paraId="3CC57D8E" w14:textId="77777777" w:rsidTr="007F396C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EA0F6B" w14:textId="368F33C1" w:rsidR="00B853E3" w:rsidRPr="00916881" w:rsidRDefault="00CA6D8F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224EC6" w14:textId="499B834C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4E55C" w14:textId="500FADB8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74FD5B0" w14:textId="0CD733A8"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7F396C" w:rsidRPr="00916881" w14:paraId="31455D5D" w14:textId="77777777" w:rsidTr="007F396C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817819C" w14:textId="3184EDB6" w:rsidR="006169D3" w:rsidRPr="00916881" w:rsidRDefault="007F396C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</w:t>
            </w:r>
          </w:p>
        </w:tc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40754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9EA33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80A6159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  <w:tr w:rsidR="006169D3" w:rsidRPr="00916881" w14:paraId="2A6D317B" w14:textId="77777777" w:rsidTr="006169D3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1B7DF2" w14:textId="4B6E4BBD" w:rsidR="006169D3" w:rsidRPr="00916881" w:rsidRDefault="007F396C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2BB797E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30A2AD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.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DDDA0C3" w14:textId="77777777"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.</w:t>
            </w:r>
          </w:p>
        </w:tc>
      </w:tr>
    </w:tbl>
    <w:p w14:paraId="0C16B2C7" w14:textId="77777777" w:rsidR="006779D5" w:rsidRDefault="006779D5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63812C27" w14:textId="77777777" w:rsidR="00E1282E" w:rsidRPr="00916881" w:rsidRDefault="00E1282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8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438"/>
        <w:gridCol w:w="734"/>
        <w:gridCol w:w="145"/>
        <w:gridCol w:w="587"/>
        <w:gridCol w:w="425"/>
        <w:gridCol w:w="449"/>
        <w:gridCol w:w="875"/>
        <w:gridCol w:w="37"/>
        <w:gridCol w:w="839"/>
        <w:gridCol w:w="1021"/>
        <w:gridCol w:w="734"/>
        <w:gridCol w:w="45"/>
        <w:gridCol w:w="3606"/>
      </w:tblGrid>
      <w:tr w:rsidR="00CA6D8F" w:rsidRPr="00916881" w14:paraId="03A89B36" w14:textId="77777777" w:rsidTr="00431942">
        <w:trPr>
          <w:gridBefore w:val="1"/>
          <w:wBefore w:w="7" w:type="dxa"/>
          <w:trHeight w:val="432"/>
        </w:trPr>
        <w:tc>
          <w:tcPr>
            <w:tcW w:w="9338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E70ACF9" w14:textId="211973BB" w:rsidR="00F60069" w:rsidRPr="00916881" w:rsidRDefault="00024C3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</w:t>
            </w:r>
            <w:r w:rsidR="00F6006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การดำเนินงานที่เกี่ยวข้องกับ</w:t>
            </w:r>
            <w:r w:rsidR="0015159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ตัวอย่าง</w:t>
            </w:r>
            <w:r w:rsidR="00F6006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ชีวภาพจากมนุษย์ สัตว์ หรือพืช ได้แก่ เลือด น้ำลาย ชิ้นเนื้อ เนื้อเยื่อ เซลล์ หรือ อื่นๆ ที่อาจมีเชื้อก่อโรคในมนุษย์ </w:t>
            </w:r>
            <w:r w:rsidR="00B6370E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หรือ </w:t>
            </w:r>
            <w:r w:rsidR="00F6006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สัตว์ </w:t>
            </w:r>
          </w:p>
        </w:tc>
      </w:tr>
      <w:tr w:rsidR="00F60069" w:rsidRPr="00916881" w14:paraId="62E97D26" w14:textId="77777777" w:rsidTr="00431942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26863573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19" w:type="dxa"/>
                <w:gridSpan w:val="2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657166B" w14:textId="1E99286B" w:rsidR="00F60069" w:rsidRPr="00916881" w:rsidRDefault="00452A4B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926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0402BB" w14:textId="77777777" w:rsidR="00F60069" w:rsidRPr="00916881" w:rsidRDefault="00F6006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E1282E" w:rsidRPr="00916881" w14:paraId="27A39435" w14:textId="77777777" w:rsidTr="00431942">
        <w:tblPrEx>
          <w:tblCellMar>
            <w:left w:w="108" w:type="dxa"/>
            <w:right w:w="108" w:type="dxa"/>
          </w:tblCellMar>
        </w:tblPrEx>
        <w:trPr>
          <w:gridAfter w:val="8"/>
          <w:wAfter w:w="7149" w:type="dxa"/>
          <w:trHeight w:val="432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2730401" w14:textId="77777777" w:rsidR="00E1282E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6943121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1282E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7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23F02" w14:textId="741D9269" w:rsidR="00E1282E" w:rsidRPr="00916881" w:rsidRDefault="00E1282E" w:rsidP="0085362B">
            <w:pPr>
              <w:spacing w:line="240" w:lineRule="auto"/>
              <w:rPr>
                <w:rFonts w:ascii="TH Sarabun New" w:hAnsi="TH Sarabun New" w:cs="TH Sarabun New"/>
                <w:i/>
                <w:iCs/>
                <w:sz w:val="28"/>
                <w:szCs w:val="28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  <w:t>ระบุ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CC4FE8" w:rsidRPr="00916881" w14:paraId="5AC39299" w14:textId="77777777" w:rsidTr="000B28B8">
        <w:tblPrEx>
          <w:tblCellMar>
            <w:left w:w="108" w:type="dxa"/>
            <w:right w:w="108" w:type="dxa"/>
          </w:tblCellMar>
        </w:tblPrEx>
        <w:trPr>
          <w:trHeight w:val="660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DBDE50" w14:textId="77777777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C95B54D" w14:textId="77777777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</w:tcPr>
          <w:p w14:paraId="065926C3" w14:textId="77777777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30CDE0" w14:textId="1B9B1EF6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เลือด</w:t>
            </w:r>
          </w:p>
        </w:tc>
        <w:tc>
          <w:tcPr>
            <w:tcW w:w="8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6C558" w14:textId="75E3153E" w:rsidR="00CC4FE8" w:rsidRPr="00916881" w:rsidRDefault="005319E9" w:rsidP="0085362B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สารคัดหลั่ง</w:t>
            </w:r>
          </w:p>
        </w:tc>
        <w:tc>
          <w:tcPr>
            <w:tcW w:w="8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DD98F0" w14:textId="703937B1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ปัสสาวะ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</w:tcPr>
          <w:p w14:paraId="5B40EC1A" w14:textId="23AC5954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ชิ้นเนื้อ</w:t>
            </w:r>
            <w:r w:rsidR="005319E9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 xml:space="preserve"> ซาก หรือ มูล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4AE9522" w14:textId="388B3356"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imary cell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343035" w14:textId="45CBEC47" w:rsidR="00CC4FE8" w:rsidRPr="00916881" w:rsidRDefault="00E1282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Cell line</w:t>
            </w:r>
          </w:p>
        </w:tc>
        <w:tc>
          <w:tcPr>
            <w:tcW w:w="338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8547B4" w14:textId="77777777" w:rsidR="009E1D57" w:rsidRPr="00916881" w:rsidRDefault="005319E9" w:rsidP="0085362B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 xml:space="preserve">ในกรณีทีเป็น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imary cell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และ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 xml:space="preserve"> Cell line</w:t>
            </w:r>
            <w:r w:rsidRPr="00916881" w:rsidDel="005319E9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 xml:space="preserve"> </w:t>
            </w:r>
            <w:r w:rsidR="00CC4FE8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โปรดระบุชื่อ</w:t>
            </w:r>
            <w:r w:rsidR="00CC4FE8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/</w:t>
            </w:r>
            <w:r w:rsidR="00C41A36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แหล่งที่มา</w:t>
            </w:r>
            <w:r w:rsidR="00BD25E6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และ</w:t>
            </w:r>
            <w:r w:rsidR="00CC4FE8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แนบเอกสาร</w:t>
            </w:r>
            <w:r w:rsidR="000B28B8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lang w:bidi="th-TH"/>
              </w:rPr>
              <w:t>*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 xml:space="preserve"> </w:t>
            </w:r>
          </w:p>
          <w:p w14:paraId="18E9C1FC" w14:textId="6143439A" w:rsidR="00CC4FE8" w:rsidRPr="00916881" w:rsidRDefault="005319E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  <w:cs/>
                <w:lang w:bidi="th-TH"/>
              </w:rPr>
              <w:t>ในกรณีทีเป็นตัวอย่างชีวภาพ ระบุแหล่งที่มาและสถานะการติดเชื้อ</w:t>
            </w:r>
          </w:p>
        </w:tc>
      </w:tr>
      <w:tr w:rsidR="00FC51E5" w:rsidRPr="00916881" w14:paraId="3957B4F5" w14:textId="77777777" w:rsidTr="00431942">
        <w:tblPrEx>
          <w:tblCellMar>
            <w:left w:w="108" w:type="dxa"/>
            <w:right w:w="108" w:type="dxa"/>
          </w:tblCellMar>
        </w:tblPrEx>
        <w:trPr>
          <w:trHeight w:val="339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E81191" w14:textId="52C50C37" w:rsidR="00DF458B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48891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B6BA6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6D90B" w14:textId="6F0B3CA1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40037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55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0F14E05" w14:textId="2958E1E2" w:rsidR="00DF458B" w:rsidRPr="00916881" w:rsidRDefault="007B6BA6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34150587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44AD330" w14:textId="68631AD6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4000888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59482DA" w14:textId="573D68EF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44466428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D6C9153" w14:textId="50DE6C5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8983635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9101CD4" w14:textId="1E2AABD1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734662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69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0A2EDEA4" w14:textId="293D62DB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43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431FE317" w14:textId="32A63F64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C51E5" w:rsidRPr="00916881" w14:paraId="516BAD66" w14:textId="77777777" w:rsidTr="00431942">
        <w:tblPrEx>
          <w:tblCellMar>
            <w:left w:w="108" w:type="dxa"/>
            <w:right w:w="108" w:type="dxa"/>
          </w:tblCellMar>
        </w:tblPrEx>
        <w:trPr>
          <w:trHeight w:val="339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B11B50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1745F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A5612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2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4F097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EBB07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9E425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228CB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3ED48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431" w:type="dxa"/>
            <w:gridSpan w:val="2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1582AE76" w14:textId="77777777" w:rsidR="00FC51E5" w:rsidRPr="00916881" w:rsidRDefault="00FC51E5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C51E5" w:rsidRPr="00916881" w14:paraId="112851D9" w14:textId="77777777" w:rsidTr="00431942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56C14A" w14:textId="4C4D633F" w:rsidR="00DF458B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76464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205ED" w14:textId="23996B70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94207010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55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3EA5155" w14:textId="60056790" w:rsidR="00DF458B" w:rsidRPr="00916881" w:rsidRDefault="007F396C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7664529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F3EE3A5" w14:textId="65F5A29F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16932805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B032DE" w14:textId="58FF8EA2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5055895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2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9C474A" w14:textId="133ED04E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2014759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67B726" w14:textId="6009445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2754252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69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7EA21C5" w14:textId="551088FD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431" w:type="dxa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14:paraId="5C1E4ACC" w14:textId="77777777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0B28B8" w:rsidRPr="00916881" w14:paraId="0E10EB95" w14:textId="77777777" w:rsidTr="000B28B8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1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C22889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99D36F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66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BA4AA2" w14:textId="51E21CC8" w:rsidR="000B28B8" w:rsidRPr="00916881" w:rsidRDefault="009B2DB8" w:rsidP="007F396C">
            <w:pPr>
              <w:spacing w:line="240" w:lineRule="auto"/>
              <w:ind w:left="90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36027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06230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F396C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0B28B8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ื่น ๆ  ระบุ....................................................</w:t>
            </w:r>
          </w:p>
        </w:tc>
        <w:tc>
          <w:tcPr>
            <w:tcW w:w="3431" w:type="dxa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DF3DC" w14:textId="77777777"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7B4C064A" w14:textId="6F4C1724" w:rsidR="00CA6D8F" w:rsidRPr="009677E5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  <w:r w:rsidRPr="009677E5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cs/>
          <w:lang w:eastAsia="en-US" w:bidi="th-TH"/>
        </w:rPr>
        <w:t>(</w:t>
      </w:r>
      <w:r w:rsidR="000B28B8" w:rsidRPr="009677E5">
        <w:rPr>
          <w:rFonts w:ascii="TH Sarabun New" w:eastAsiaTheme="minorHAnsi" w:hAnsi="TH Sarabun New" w:cs="TH Sarabun New"/>
          <w:b/>
          <w:bCs/>
          <w:color w:val="000000" w:themeColor="text1"/>
          <w:spacing w:val="0"/>
          <w:sz w:val="28"/>
          <w:szCs w:val="28"/>
          <w:lang w:eastAsia="en-US" w:bidi="th-TH"/>
        </w:rPr>
        <w:t>*</w:t>
      </w:r>
      <w:r w:rsidRPr="009677E5">
        <w:rPr>
          <w:rFonts w:ascii="TH Sarabun New" w:eastAsia="Times New Roman" w:hAnsi="TH Sarabun New" w:cs="TH Sarabun New"/>
          <w:b/>
          <w:bCs/>
          <w:color w:val="000000" w:themeColor="text1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9677E5">
        <w:rPr>
          <w:rFonts w:ascii="TH Sarabun New" w:hAnsi="TH Sarabun New" w:cs="TH Sarabun New"/>
          <w:b/>
          <w:bCs/>
          <w:color w:val="000000" w:themeColor="text1"/>
          <w:sz w:val="28"/>
          <w:szCs w:val="28"/>
        </w:rPr>
        <w:t xml:space="preserve"> </w:t>
      </w:r>
      <w:r w:rsidR="000B28B8" w:rsidRPr="009677E5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https://www.atcc.org/Products/Cells%20and%20Microorganisms/Cell%20Lines.aspx </w:t>
      </w:r>
      <w:r w:rsidR="000B28B8" w:rsidRPr="009677E5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9E1D57" w:rsidRPr="009677E5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รือ</w:t>
      </w:r>
      <w:hyperlink r:id="rId16" w:history="1">
        <w:r w:rsidR="000B28B8" w:rsidRPr="00DA69B4">
          <w:rPr>
            <w:rStyle w:val="Hyperlink"/>
            <w:rFonts w:ascii="TH Sarabun New" w:hAnsi="TH Sarabun New" w:cs="TH Sarabun New"/>
            <w:color w:val="auto"/>
            <w:sz w:val="28"/>
            <w:szCs w:val="28"/>
          </w:rPr>
          <w:t>https://cellbank.nibiohn.go.jp/english/</w:t>
        </w:r>
      </w:hyperlink>
      <w:r w:rsidR="009E1D57" w:rsidRPr="00DA69B4">
        <w:rPr>
          <w:rFonts w:ascii="TH Sarabun New" w:hAnsi="TH Sarabun New" w:cs="TH Sarabun New"/>
          <w:sz w:val="28"/>
          <w:szCs w:val="28"/>
          <w:cs/>
          <w:lang w:bidi="th-TH"/>
        </w:rPr>
        <w:t>)</w:t>
      </w:r>
      <w:r w:rsidR="009E1D57" w:rsidRPr="00DA69B4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9E1D57" w:rsidRPr="00DA69B4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</w:t>
      </w:r>
      <w:hyperlink r:id="rId17" w:tgtFrame="_blank" w:tooltip="CellBank Australia" w:history="1">
        <w:r w:rsidR="00DA69B4" w:rsidRPr="00DA69B4">
          <w:rPr>
            <w:rStyle w:val="Hyperlink"/>
            <w:rFonts w:ascii="TH Sarabun New" w:hAnsi="TH Sarabun New" w:cs="TH Sarabun New"/>
            <w:color w:val="auto"/>
            <w:sz w:val="24"/>
            <w:szCs w:val="24"/>
          </w:rPr>
          <w:t>www.cellbankaustralia.com</w:t>
        </w:r>
      </w:hyperlink>
      <w:r w:rsidR="00DA69B4" w:rsidRPr="00DA69B4">
        <w:rPr>
          <w:rFonts w:ascii="TH Sarabun New" w:hAnsi="TH Sarabun New" w:cs="TH Sarabun New"/>
          <w:sz w:val="24"/>
          <w:szCs w:val="24"/>
        </w:rPr>
        <w:t>.</w:t>
      </w:r>
      <w:r w:rsidR="009E1D57" w:rsidRPr="00DA69B4">
        <w:rPr>
          <w:rFonts w:ascii="TH Sarabun New" w:hAnsi="TH Sarabun New" w:cs="TH Sarabun New"/>
          <w:sz w:val="28"/>
          <w:szCs w:val="28"/>
          <w:shd w:val="clear" w:color="auto" w:fill="FFFFFF"/>
          <w:cs/>
          <w:lang w:bidi="th-TH"/>
        </w:rPr>
        <w:t>)</w:t>
      </w:r>
    </w:p>
    <w:p w14:paraId="1BC62FB7" w14:textId="77777777" w:rsidR="000B28B8" w:rsidRPr="00916881" w:rsidRDefault="000B28B8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9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52"/>
        <w:gridCol w:w="1505"/>
        <w:gridCol w:w="2663"/>
        <w:gridCol w:w="2664"/>
        <w:gridCol w:w="2670"/>
      </w:tblGrid>
      <w:tr w:rsidR="00DF458B" w:rsidRPr="00916881" w14:paraId="1797BC4C" w14:textId="77777777" w:rsidTr="00B6370E">
        <w:trPr>
          <w:trHeight w:val="432"/>
        </w:trPr>
        <w:tc>
          <w:tcPr>
            <w:tcW w:w="9591" w:type="dxa"/>
            <w:gridSpan w:val="5"/>
            <w:shd w:val="clear" w:color="auto" w:fill="D9D9D9" w:themeFill="background1" w:themeFillShade="D9"/>
            <w:vAlign w:val="center"/>
          </w:tcPr>
          <w:p w14:paraId="0EB3823B" w14:textId="71974F90" w:rsidR="00DF458B" w:rsidRPr="00916881" w:rsidRDefault="00BD25E6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สถานการณ์พิจารณาจริยธรรมการวิจัย</w:t>
            </w:r>
          </w:p>
        </w:tc>
      </w:tr>
      <w:tr w:rsidR="00CA012A" w:rsidRPr="00916881" w14:paraId="1F591619" w14:textId="77777777" w:rsidTr="00B6370E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7954829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35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vAlign w:val="center"/>
              </w:tcPr>
              <w:p w14:paraId="7DA8FD9F" w14:textId="77777777" w:rsidR="00262D25" w:rsidRPr="00916881" w:rsidRDefault="00262D25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56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716C38E" w14:textId="4132C609" w:rsidR="00262D25" w:rsidRPr="00742C17" w:rsidRDefault="00262D2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เกี่ยวข้อง</w:t>
            </w:r>
          </w:p>
        </w:tc>
      </w:tr>
      <w:tr w:rsidR="00CA012A" w:rsidRPr="00916881" w14:paraId="785D413C" w14:textId="77777777" w:rsidTr="00B6370E">
        <w:trPr>
          <w:trHeight w:val="437"/>
        </w:trPr>
        <w:tc>
          <w:tcPr>
            <w:tcW w:w="435" w:type="dxa"/>
            <w:shd w:val="clear" w:color="auto" w:fill="FFFFFF" w:themeFill="background1"/>
            <w:vAlign w:val="center"/>
          </w:tcPr>
          <w:p w14:paraId="331F5F31" w14:textId="77777777" w:rsidR="00DF458B" w:rsidRPr="00916881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50" w:type="dxa"/>
            <w:shd w:val="clear" w:color="auto" w:fill="FFFFFF" w:themeFill="background1"/>
            <w:vAlign w:val="center"/>
          </w:tcPr>
          <w:p w14:paraId="55939B63" w14:textId="77777777" w:rsidR="00DF458B" w:rsidRPr="00916881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2566" w:type="dxa"/>
            <w:shd w:val="clear" w:color="auto" w:fill="FFFFFF" w:themeFill="background1"/>
            <w:vAlign w:val="center"/>
          </w:tcPr>
          <w:p w14:paraId="1ABD14D6" w14:textId="2A69DA93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นุมั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ติ (แนบเอกสาร)</w:t>
            </w:r>
          </w:p>
        </w:tc>
        <w:tc>
          <w:tcPr>
            <w:tcW w:w="2567" w:type="dxa"/>
            <w:shd w:val="clear" w:color="auto" w:fill="FFFFFF" w:themeFill="background1"/>
            <w:vAlign w:val="center"/>
          </w:tcPr>
          <w:p w14:paraId="62D5107C" w14:textId="77777777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ยู่ระหว่างพิจารณา</w:t>
            </w:r>
          </w:p>
        </w:tc>
        <w:tc>
          <w:tcPr>
            <w:tcW w:w="2573" w:type="dxa"/>
            <w:shd w:val="clear" w:color="auto" w:fill="FFFFFF" w:themeFill="background1"/>
            <w:vAlign w:val="center"/>
          </w:tcPr>
          <w:p w14:paraId="22E64E79" w14:textId="77777777"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ยังไม่ได้ยื่นเสนอ</w:t>
            </w:r>
          </w:p>
        </w:tc>
      </w:tr>
      <w:tr w:rsidR="00CA012A" w:rsidRPr="00916881" w14:paraId="1418BA68" w14:textId="77777777" w:rsidTr="00B6370E">
        <w:trPr>
          <w:trHeight w:val="437"/>
        </w:trPr>
        <w:tc>
          <w:tcPr>
            <w:tcW w:w="435" w:type="dxa"/>
            <w:vAlign w:val="center"/>
          </w:tcPr>
          <w:p w14:paraId="2C9C8D5D" w14:textId="77777777" w:rsidR="00DF458B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163592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0" w:type="dxa"/>
            <w:vAlign w:val="center"/>
          </w:tcPr>
          <w:p w14:paraId="0CE7F84A" w14:textId="77777777" w:rsidR="00DF458B" w:rsidRPr="00742C17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14022506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66" w:type="dxa"/>
                <w:vAlign w:val="center"/>
              </w:tcPr>
              <w:p w14:paraId="3A2CD7A5" w14:textId="05FA086D" w:rsidR="00DF458B" w:rsidRPr="00916881" w:rsidRDefault="00991E2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9189021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67" w:type="dxa"/>
                <w:vAlign w:val="center"/>
              </w:tcPr>
              <w:p w14:paraId="6559A796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964544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73" w:type="dxa"/>
                <w:vAlign w:val="center"/>
              </w:tcPr>
              <w:p w14:paraId="3B7F0CBE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A012A" w:rsidRPr="00916881" w14:paraId="0C2BF758" w14:textId="77777777" w:rsidTr="00B6370E">
        <w:trPr>
          <w:trHeight w:val="437"/>
        </w:trPr>
        <w:tc>
          <w:tcPr>
            <w:tcW w:w="435" w:type="dxa"/>
            <w:tcBorders>
              <w:bottom w:val="single" w:sz="4" w:space="0" w:color="auto"/>
            </w:tcBorders>
            <w:vAlign w:val="center"/>
          </w:tcPr>
          <w:p w14:paraId="13B3D20B" w14:textId="77777777" w:rsidR="00DF458B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8992886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14:paraId="748DB48D" w14:textId="77777777" w:rsidR="00DF458B" w:rsidRPr="00742C17" w:rsidRDefault="00DF458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14020587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66" w:type="dxa"/>
                <w:tcBorders>
                  <w:bottom w:val="single" w:sz="4" w:space="0" w:color="auto"/>
                </w:tcBorders>
                <w:vAlign w:val="center"/>
              </w:tcPr>
              <w:p w14:paraId="7B548D24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85616417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67" w:type="dxa"/>
                <w:tcBorders>
                  <w:bottom w:val="single" w:sz="4" w:space="0" w:color="auto"/>
                </w:tcBorders>
                <w:vAlign w:val="center"/>
              </w:tcPr>
              <w:p w14:paraId="75B78B19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95093579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573" w:type="dxa"/>
                <w:tcBorders>
                  <w:bottom w:val="single" w:sz="4" w:space="0" w:color="auto"/>
                </w:tcBorders>
                <w:vAlign w:val="center"/>
              </w:tcPr>
              <w:p w14:paraId="1D602303" w14:textId="77777777"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44423109" w14:textId="77777777" w:rsidR="00876B73" w:rsidRPr="00916881" w:rsidRDefault="00876B73" w:rsidP="0085362B">
      <w:pPr>
        <w:tabs>
          <w:tab w:val="left" w:pos="538"/>
          <w:tab w:val="left" w:pos="1954"/>
          <w:tab w:val="left" w:pos="4455"/>
          <w:tab w:val="left" w:pos="6956"/>
        </w:tabs>
        <w:spacing w:line="240" w:lineRule="auto"/>
        <w:ind w:left="108"/>
        <w:rPr>
          <w:rFonts w:ascii="TH Sarabun New" w:hAnsi="TH Sarabun New" w:cs="TH Sarabun New"/>
          <w:sz w:val="28"/>
          <w:szCs w:val="28"/>
        </w:rPr>
      </w:pPr>
      <w:r w:rsidRPr="00916881">
        <w:rPr>
          <w:rFonts w:ascii="TH Sarabun New" w:hAnsi="TH Sarabun New" w:cs="TH Sarabun New"/>
          <w:sz w:val="28"/>
          <w:szCs w:val="28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ab/>
      </w:r>
      <w:r w:rsidRPr="00916881">
        <w:rPr>
          <w:rFonts w:ascii="TH Sarabun New" w:hAnsi="TH Sarabun New" w:cs="TH Sarabun New"/>
          <w:sz w:val="28"/>
          <w:szCs w:val="28"/>
        </w:rPr>
        <w:tab/>
      </w:r>
      <w:r w:rsidRPr="00916881">
        <w:rPr>
          <w:rFonts w:ascii="TH Sarabun New" w:hAnsi="TH Sarabun New" w:cs="TH Sarabun New"/>
          <w:sz w:val="28"/>
          <w:szCs w:val="28"/>
        </w:rPr>
        <w:tab/>
      </w:r>
    </w:p>
    <w:tbl>
      <w:tblPr>
        <w:tblW w:w="50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98"/>
        <w:gridCol w:w="579"/>
        <w:gridCol w:w="3164"/>
        <w:gridCol w:w="250"/>
        <w:gridCol w:w="581"/>
        <w:gridCol w:w="202"/>
        <w:gridCol w:w="250"/>
        <w:gridCol w:w="4100"/>
      </w:tblGrid>
      <w:tr w:rsidR="00CA012A" w:rsidRPr="00916881" w14:paraId="4982E415" w14:textId="77777777" w:rsidTr="00991E2B">
        <w:trPr>
          <w:trHeight w:val="43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0B9C96" w14:textId="6C5AF7DC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มีการดำเนินงานที่เกี่ยวข้องกับ</w:t>
            </w:r>
            <w:r w:rsidRPr="00916881">
              <w:rPr>
                <w:rFonts w:ascii="TH Sarabun New" w:eastAsia="CordiaNew-Bold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ารพิษ/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spacing w:val="0"/>
                <w:sz w:val="28"/>
                <w:szCs w:val="28"/>
                <w:cs/>
                <w:lang w:eastAsia="en-US" w:bidi="th-TH"/>
              </w:rPr>
              <w:t>สารชีวภาพที่ไม่ใช่อนุภาคโปรตีนก่อโรคหรืออนุภาคโปรตีนก่อโรค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ห</w:t>
            </w:r>
            <w:r w:rsidRPr="004C12E5">
              <w:rPr>
                <w:rFonts w:ascii="TH Sarabun New" w:hAnsi="TH Sarabun New" w:cs="TH Sarabun New"/>
                <w:b/>
                <w:bCs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รือไม่ </w:t>
            </w:r>
            <w:r w:rsidR="009E1D57" w:rsidRPr="004C12E5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(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อ้างอิงตาม</w:t>
            </w:r>
            <w:r w:rsidR="009E1D57" w:rsidRPr="00DA69B4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ประกาศกระทรวงสาธารณสุข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เรื่อง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รายการเชื้อโรคทีประสงค์ควบคุมตามมาตรา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18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พ.ศ.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</w:rPr>
              <w:t xml:space="preserve">2561 </w:t>
            </w:r>
            <w:r w:rsidR="009E1D57" w:rsidRPr="00DA69B4">
              <w:rPr>
                <w:rFonts w:ascii="TH Sarabun New" w:eastAsia="Times New Roman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>(</w:t>
            </w:r>
            <w:hyperlink r:id="rId18" w:history="1">
              <w:r w:rsidR="009E1D57" w:rsidRPr="00DA69B4">
                <w:rPr>
                  <w:rStyle w:val="Hyperlink"/>
                  <w:rFonts w:ascii="TH Sarabun New" w:hAnsi="TH Sarabun New" w:cs="TH Sarabun New"/>
                  <w:sz w:val="28"/>
                  <w:szCs w:val="28"/>
                  <w:shd w:val="clear" w:color="auto" w:fill="F2F2F2" w:themeFill="background1" w:themeFillShade="F2"/>
                </w:rPr>
                <w:t>http://blqs.dmsc.moph.go.th/assets/Bpat/PATratchakitcha182561.pdf</w:t>
              </w:r>
            </w:hyperlink>
            <w:r w:rsidR="009E1D57" w:rsidRPr="00DA69B4">
              <w:rPr>
                <w:rStyle w:val="Hyperlink"/>
                <w:rFonts w:ascii="TH Sarabun New" w:hAnsi="TH Sarabun New" w:cs="TH Sarabun New"/>
                <w:color w:val="auto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)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 xml:space="preserve">ในรหัสเชื้อโรค หมวด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lang w:eastAsia="en-US" w:bidi="th-TH"/>
              </w:rPr>
              <w:t xml:space="preserve">T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 xml:space="preserve">และ 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lang w:eastAsia="en-US" w:bidi="th-TH"/>
              </w:rPr>
              <w:t>R</w:t>
            </w:r>
            <w:r w:rsidR="009E1D57" w:rsidRPr="00DA69B4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u w:val="single"/>
                <w:shd w:val="clear" w:color="auto" w:fill="F2F2F2" w:themeFill="background1" w:themeFillShade="F2"/>
                <w:cs/>
                <w:lang w:eastAsia="en-US" w:bidi="th-TH"/>
              </w:rPr>
              <w:t>)</w:t>
            </w:r>
            <w:r w:rsidR="009E1D57" w:rsidRPr="004C12E5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cs/>
                <w:lang w:bidi="th-TH"/>
              </w:rPr>
              <w:t xml:space="preserve"> </w:t>
            </w:r>
            <w:r w:rsidR="00991E2B">
              <w:rPr>
                <w:rFonts w:ascii="TH Sarabun New" w:hAnsi="TH Sarabun New" w:cs="TH Sarabun New"/>
                <w:sz w:val="28"/>
                <w:szCs w:val="28"/>
                <w:shd w:val="clear" w:color="auto" w:fill="F2F2F2" w:themeFill="background1" w:themeFillShade="F2"/>
                <w:lang w:bidi="th-TH"/>
              </w:rPr>
              <w:t xml:space="preserve">       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(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MSDS</w:t>
            </w:r>
            <w:r w:rsidR="00DA69B4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DA69B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="00DA69B4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BARS</w:t>
            </w:r>
            <w:r w:rsidR="009E1D57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2E2224" w:rsidRPr="00916881" w14:paraId="707D2650" w14:textId="77777777" w:rsidTr="00991E2B">
        <w:trPr>
          <w:trHeight w:val="437"/>
        </w:trPr>
        <w:tc>
          <w:tcPr>
            <w:tcW w:w="25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74DF4F" w14:textId="160398E7" w:rsidR="002E2224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1774876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91E2B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1" w:type="pct"/>
            <w:tcBorders>
              <w:top w:val="single" w:sz="4" w:space="0" w:color="auto"/>
              <w:right w:val="nil"/>
            </w:tcBorders>
            <w:vAlign w:val="center"/>
          </w:tcPr>
          <w:p w14:paraId="47A79FD5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AB88D2" w14:textId="77777777" w:rsidR="002E2224" w:rsidRPr="00991E2B" w:rsidRDefault="002E2224" w:rsidP="0085362B">
            <w:pPr>
              <w:spacing w:line="240" w:lineRule="auto"/>
              <w:jc w:val="center"/>
              <w:rPr>
                <w:rFonts w:ascii="TH Sarabun New" w:hAnsi="TH Sarabun New" w:cs="Arial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32" w:type="pct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3AC9CFB" w14:textId="76C3159F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65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00F27F8" w14:textId="48721F4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2E2224" w:rsidRPr="00916881" w14:paraId="70A85330" w14:textId="77777777" w:rsidTr="00991E2B">
        <w:trPr>
          <w:trHeight w:val="437"/>
        </w:trPr>
        <w:tc>
          <w:tcPr>
            <w:tcW w:w="258" w:type="pct"/>
            <w:tcBorders>
              <w:top w:val="nil"/>
              <w:left w:val="single" w:sz="4" w:space="0" w:color="auto"/>
            </w:tcBorders>
          </w:tcPr>
          <w:p w14:paraId="0C33C75F" w14:textId="3F528DB0" w:rsidR="002E2224" w:rsidRPr="00916881" w:rsidRDefault="00991E2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623743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1" w:type="pct"/>
            <w:tcBorders>
              <w:top w:val="nil"/>
              <w:right w:val="nil"/>
            </w:tcBorders>
          </w:tcPr>
          <w:p w14:paraId="3974482D" w14:textId="77777777" w:rsidR="002E2224" w:rsidRPr="00742C17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1644" w:type="pct"/>
            <w:tcBorders>
              <w:top w:val="nil"/>
              <w:left w:val="nil"/>
              <w:bottom w:val="nil"/>
              <w:right w:val="nil"/>
            </w:tcBorders>
          </w:tcPr>
          <w:p w14:paraId="3D01B6D2" w14:textId="7F8EA202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ื่อ หรือ ที่มา</w:t>
            </w: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</w:tcPr>
          <w:p w14:paraId="319EDC74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07" w:type="pct"/>
            <w:gridSpan w:val="2"/>
            <w:tcBorders>
              <w:left w:val="nil"/>
              <w:bottom w:val="nil"/>
              <w:right w:val="nil"/>
            </w:tcBorders>
          </w:tcPr>
          <w:p w14:paraId="05CF7347" w14:textId="4918A78F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 group</w:t>
            </w: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</w:tcPr>
          <w:p w14:paraId="318A0C38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2130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862E3C" w14:textId="39E56CC1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ระบุ 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 (หน่วย) ถ้าทราบ</w:t>
            </w:r>
          </w:p>
        </w:tc>
      </w:tr>
      <w:tr w:rsidR="002E2224" w:rsidRPr="00916881" w14:paraId="0F55F257" w14:textId="77777777" w:rsidTr="00991E2B">
        <w:trPr>
          <w:trHeight w:val="437"/>
        </w:trPr>
        <w:tc>
          <w:tcPr>
            <w:tcW w:w="258" w:type="pct"/>
            <w:tcBorders>
              <w:top w:val="nil"/>
              <w:left w:val="single" w:sz="4" w:space="0" w:color="auto"/>
            </w:tcBorders>
            <w:vAlign w:val="bottom"/>
          </w:tcPr>
          <w:p w14:paraId="048C5CC4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1" w:type="pct"/>
            <w:tcBorders>
              <w:top w:val="nil"/>
              <w:right w:val="nil"/>
            </w:tcBorders>
            <w:vAlign w:val="bottom"/>
          </w:tcPr>
          <w:p w14:paraId="17CF8D38" w14:textId="0A46FA9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164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06951CC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</w:tcPr>
          <w:p w14:paraId="6284B084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07" w:type="pct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373B848" w14:textId="2FC98F2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</w:tcPr>
          <w:p w14:paraId="3D5C5474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30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9716C55" w14:textId="6F58D124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2E2224" w:rsidRPr="00916881" w14:paraId="2C9D204E" w14:textId="77777777" w:rsidTr="00991E2B">
        <w:trPr>
          <w:trHeight w:val="437"/>
        </w:trPr>
        <w:tc>
          <w:tcPr>
            <w:tcW w:w="25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6F3EB803" w14:textId="77777777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1" w:type="pct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4264512" w14:textId="600748B1" w:rsidR="00CA012A" w:rsidRPr="00916881" w:rsidRDefault="00CA012A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34B8A7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AB660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407" w:type="pct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9CB4D7" w14:textId="3AA6BF03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4B06D941" w14:textId="77777777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D24B3C" w14:textId="3A402CE3" w:rsidR="00CA012A" w:rsidRPr="00916881" w:rsidRDefault="00CA012A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32D42225" w14:textId="77777777" w:rsidR="00CA6D8F" w:rsidRPr="00916881" w:rsidRDefault="00CA6D8F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9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60"/>
        <w:gridCol w:w="38"/>
        <w:gridCol w:w="579"/>
        <w:gridCol w:w="887"/>
        <w:gridCol w:w="2278"/>
        <w:gridCol w:w="251"/>
        <w:gridCol w:w="783"/>
        <w:gridCol w:w="251"/>
        <w:gridCol w:w="57"/>
        <w:gridCol w:w="307"/>
        <w:gridCol w:w="3781"/>
        <w:gridCol w:w="282"/>
      </w:tblGrid>
      <w:tr w:rsidR="00CA012A" w:rsidRPr="00916881" w14:paraId="223F0814" w14:textId="77777777" w:rsidTr="009E1D57">
        <w:trPr>
          <w:trHeight w:val="432"/>
        </w:trPr>
        <w:tc>
          <w:tcPr>
            <w:tcW w:w="9356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03DCEC" w14:textId="42083321" w:rsidR="00FC51E5" w:rsidRPr="00916881" w:rsidRDefault="00024C3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</w:t>
            </w:r>
            <w:r w:rsidR="00FC51E5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การดำเนินงานที่เกี่ยวข้องกับพิษจากสัตว์หรือไม่</w:t>
            </w:r>
            <w:r w:rsidR="00E1282E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u w:val="single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อ้างอิงตาม</w:t>
            </w:r>
            <w:r w:rsidR="009E1D57" w:rsidRPr="00916881">
              <w:rPr>
                <w:rFonts w:ascii="TH Sarabun New" w:eastAsia="Times New Roman" w:hAnsi="TH Sarabun New" w:cs="TH Sarabun New"/>
                <w:sz w:val="28"/>
                <w:szCs w:val="28"/>
                <w:cs/>
                <w:lang w:bidi="th-TH"/>
              </w:rPr>
              <w:t>ประกาศกระทรวงสาธารณสุข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เรื่อง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รายการพิษจากสัตว์ที่ประสงค์ควบคุมตามมาตรา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 xml:space="preserve"> 19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พ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>.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cs/>
                <w:lang w:eastAsia="en-US" w:bidi="th-TH"/>
              </w:rPr>
              <w:t>ศ</w:t>
            </w:r>
            <w:r w:rsidR="009E1D57" w:rsidRPr="00916881">
              <w:rPr>
                <w:rFonts w:ascii="TH Sarabun New" w:eastAsiaTheme="minorHAnsi" w:hAnsi="TH Sarabun New" w:cs="TH Sarabun New"/>
                <w:spacing w:val="0"/>
                <w:sz w:val="28"/>
                <w:szCs w:val="28"/>
                <w:lang w:eastAsia="en-US" w:bidi="th-TH"/>
              </w:rPr>
              <w:t>. 2560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="009E1D57" w:rsidRPr="009D1C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hyperlink r:id="rId19" w:history="1">
              <w:r w:rsidR="00C55ACE" w:rsidRPr="009D1C81">
                <w:rPr>
                  <w:rStyle w:val="Hyperlink"/>
                  <w:rFonts w:ascii="TH Sarabun New" w:hAnsi="TH Sarabun New" w:cs="TH Sarabun New"/>
                  <w:sz w:val="28"/>
                  <w:szCs w:val="28"/>
                </w:rPr>
                <w:t>http://blqs.dmsc.moph.go.th/assets/Bpat/PATMemo192562New.pdf</w:t>
              </w:r>
            </w:hyperlink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)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นบเอกสาร </w:t>
            </w:r>
            <w:r w:rsidR="009E1D57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MSDS)</w:t>
            </w:r>
          </w:p>
        </w:tc>
      </w:tr>
      <w:tr w:rsidR="00CA012A" w:rsidRPr="00916881" w14:paraId="0B7A6B49" w14:textId="77777777" w:rsidTr="009E1D57">
        <w:trPr>
          <w:trHeight w:val="437"/>
        </w:trPr>
        <w:tc>
          <w:tcPr>
            <w:tcW w:w="431" w:type="dxa"/>
            <w:tcBorders>
              <w:top w:val="nil"/>
              <w:left w:val="single" w:sz="4" w:space="0" w:color="auto"/>
            </w:tcBorders>
            <w:vAlign w:val="center"/>
          </w:tcPr>
          <w:p w14:paraId="175C0CCC" w14:textId="7566C465" w:rsidR="007D40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168023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A5B4A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414" w:type="dxa"/>
            <w:gridSpan w:val="3"/>
            <w:tcBorders>
              <w:top w:val="nil"/>
              <w:right w:val="nil"/>
            </w:tcBorders>
            <w:vAlign w:val="center"/>
          </w:tcPr>
          <w:p w14:paraId="41639CF1" w14:textId="7766CC04" w:rsidR="007D40C1" w:rsidRPr="00916881" w:rsidRDefault="00132EBD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  <w:tc>
          <w:tcPr>
            <w:tcW w:w="340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88912F" w14:textId="362883E3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6846E" w14:textId="77777777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381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D8326F5" w14:textId="54AE1A01" w:rsidR="007D40C1" w:rsidRPr="00916881" w:rsidRDefault="007D40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9E1D57" w:rsidRPr="00916881" w14:paraId="179E3B01" w14:textId="77777777" w:rsidTr="009E1D57">
        <w:trPr>
          <w:gridAfter w:val="1"/>
          <w:wAfter w:w="265" w:type="dxa"/>
          <w:trHeight w:val="437"/>
        </w:trPr>
        <w:tc>
          <w:tcPr>
            <w:tcW w:w="467" w:type="dxa"/>
            <w:gridSpan w:val="2"/>
            <w:tcBorders>
              <w:top w:val="nil"/>
              <w:left w:val="single" w:sz="4" w:space="0" w:color="auto"/>
            </w:tcBorders>
          </w:tcPr>
          <w:p w14:paraId="48DBF3E2" w14:textId="16F6B8A9" w:rsidR="009E1D57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489721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F396C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4" w:type="dxa"/>
            <w:tcBorders>
              <w:top w:val="nil"/>
              <w:right w:val="nil"/>
            </w:tcBorders>
          </w:tcPr>
          <w:p w14:paraId="3927FD98" w14:textId="77777777" w:rsidR="009E1D57" w:rsidRPr="00742C17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29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B0F66B" w14:textId="0E347597" w:rsidR="00D12914" w:rsidRPr="00916881" w:rsidRDefault="00D1291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นิด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species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ระบุชื่อ</w:t>
            </w:r>
          </w:p>
          <w:p w14:paraId="4E38778D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 ที่มา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74F3310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736" w:type="dxa"/>
            <w:tcBorders>
              <w:left w:val="nil"/>
              <w:bottom w:val="nil"/>
              <w:right w:val="nil"/>
            </w:tcBorders>
          </w:tcPr>
          <w:p w14:paraId="6466DAA8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 group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8DF43CF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3897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3941CE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ระบุ 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 (หน่วย) ถ้าทราบ</w:t>
            </w:r>
          </w:p>
        </w:tc>
      </w:tr>
      <w:tr w:rsidR="009E1D57" w:rsidRPr="00916881" w14:paraId="3BE0EE12" w14:textId="77777777" w:rsidTr="009E1D57">
        <w:trPr>
          <w:gridAfter w:val="1"/>
          <w:wAfter w:w="265" w:type="dxa"/>
          <w:trHeight w:val="437"/>
        </w:trPr>
        <w:tc>
          <w:tcPr>
            <w:tcW w:w="467" w:type="dxa"/>
            <w:gridSpan w:val="2"/>
            <w:tcBorders>
              <w:top w:val="nil"/>
              <w:left w:val="single" w:sz="4" w:space="0" w:color="auto"/>
            </w:tcBorders>
            <w:vAlign w:val="bottom"/>
          </w:tcPr>
          <w:p w14:paraId="2C4A4D90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4" w:type="dxa"/>
            <w:tcBorders>
              <w:top w:val="nil"/>
              <w:right w:val="nil"/>
            </w:tcBorders>
            <w:vAlign w:val="bottom"/>
          </w:tcPr>
          <w:p w14:paraId="398E49A1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</w:p>
        </w:tc>
        <w:tc>
          <w:tcPr>
            <w:tcW w:w="2975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2AB87CC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9855C93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C3D4778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EBBF27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3897" w:type="dxa"/>
            <w:gridSpan w:val="3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0111F0C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9E1D57" w:rsidRPr="00916881" w14:paraId="4A91CE5B" w14:textId="77777777" w:rsidTr="009E1D57">
        <w:trPr>
          <w:gridAfter w:val="1"/>
          <w:wAfter w:w="265" w:type="dxa"/>
          <w:trHeight w:val="437"/>
        </w:trPr>
        <w:tc>
          <w:tcPr>
            <w:tcW w:w="4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3F19F2CB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4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1842FCF" w14:textId="77777777" w:rsidR="009E1D57" w:rsidRPr="00916881" w:rsidRDefault="009E1D57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</w:p>
        </w:tc>
        <w:tc>
          <w:tcPr>
            <w:tcW w:w="29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2AFEC7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7CE552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736" w:type="dxa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764A23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4E070844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3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D4F396" w14:textId="77777777" w:rsidR="009E1D57" w:rsidRPr="00916881" w:rsidRDefault="009E1D57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711562FB" w14:textId="3C4786FA" w:rsidR="0085143E" w:rsidRPr="00916881" w:rsidRDefault="0085143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506"/>
        <w:gridCol w:w="585"/>
        <w:gridCol w:w="2182"/>
        <w:gridCol w:w="1578"/>
        <w:gridCol w:w="606"/>
        <w:gridCol w:w="928"/>
        <w:gridCol w:w="293"/>
        <w:gridCol w:w="2908"/>
      </w:tblGrid>
      <w:tr w:rsidR="00727EA8" w:rsidRPr="00916881" w14:paraId="2F6762AE" w14:textId="77777777" w:rsidTr="00727EA8">
        <w:trPr>
          <w:trHeight w:val="43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9F82BE" w14:textId="5C122CAD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นี้มีการดำเนินงานที่เกี่ยวข้องกับการวิจัยที่ใช้</w:t>
            </w:r>
            <w:r w:rsidR="00261672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หรือเก็บตัวอย่าง จาก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พืช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าหร่าย เห็ด </w:t>
            </w:r>
          </w:p>
        </w:tc>
      </w:tr>
      <w:tr w:rsidR="00727EA8" w:rsidRPr="00916881" w14:paraId="0B91C2DF" w14:textId="77777777" w:rsidTr="00705026">
        <w:trPr>
          <w:trHeight w:val="437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C4174C5" w14:textId="481B6CF9" w:rsidR="002E2224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925888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A5B4A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5" w:type="pct"/>
            <w:tcBorders>
              <w:top w:val="single" w:sz="4" w:space="0" w:color="auto"/>
              <w:right w:val="nil"/>
            </w:tcBorders>
            <w:vAlign w:val="center"/>
          </w:tcPr>
          <w:p w14:paraId="66296EF3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  <w:tc>
          <w:tcPr>
            <w:tcW w:w="113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E9241C2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139" w:type="pct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BF19561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2154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DFC8546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727EA8" w:rsidRPr="00916881" w14:paraId="655B59B5" w14:textId="77777777" w:rsidTr="005B5F8E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</w:tcBorders>
          </w:tcPr>
          <w:p w14:paraId="71EDA2FA" w14:textId="77777777" w:rsidR="002E2224" w:rsidRPr="00916881" w:rsidRDefault="009B2DB8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178587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E2224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05" w:type="pct"/>
            <w:tcBorders>
              <w:top w:val="nil"/>
              <w:right w:val="nil"/>
            </w:tcBorders>
          </w:tcPr>
          <w:p w14:paraId="449232FA" w14:textId="77777777" w:rsidR="002E2224" w:rsidRPr="00742C17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</w:tcPr>
          <w:p w14:paraId="37BA78DD" w14:textId="057C17EA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ชนิด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พืช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าหร่าย เห็ด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</w:tcPr>
          <w:p w14:paraId="07BB7A2D" w14:textId="741E888D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นิดของชิ้นส่วนที่เก็บ</w:t>
            </w:r>
          </w:p>
        </w:tc>
        <w:tc>
          <w:tcPr>
            <w:tcW w:w="800" w:type="pct"/>
            <w:gridSpan w:val="2"/>
            <w:tcBorders>
              <w:left w:val="nil"/>
              <w:bottom w:val="nil"/>
              <w:right w:val="nil"/>
            </w:tcBorders>
          </w:tcPr>
          <w:p w14:paraId="3E4AB331" w14:textId="177E0798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จำนวน หรือ ปริมาณ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52C92409" w14:textId="77777777" w:rsidR="002E2224" w:rsidRPr="00916881" w:rsidRDefault="002E2224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7840D1" w14:textId="75BC76BD" w:rsidR="002E2224" w:rsidRPr="00916881" w:rsidRDefault="00F1633E" w:rsidP="005B5F8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แหล่งที่มา</w:t>
            </w:r>
            <w:r w:rsidR="00F0623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, </w:t>
            </w:r>
            <w:r w:rsidR="00F06230" w:rsidRPr="00F06230">
              <w:rPr>
                <w:rFonts w:ascii="TH Sarabun New" w:hAnsi="TH Sarabun New" w:cs="TH Sarabun New"/>
                <w:color w:val="000000"/>
                <w:sz w:val="28"/>
                <w:szCs w:val="28"/>
                <w:shd w:val="clear" w:color="auto" w:fill="FFFFFF"/>
              </w:rPr>
              <w:t>Phytosanitary certification</w:t>
            </w:r>
            <w:r w:rsidR="00F0623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/</w:t>
            </w:r>
            <w:r w:rsidR="00F0623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สถานะการดัดแปลงทางพันธุกรรม</w:t>
            </w:r>
          </w:p>
        </w:tc>
      </w:tr>
      <w:tr w:rsidR="00727EA8" w:rsidRPr="00916881" w14:paraId="1326956B" w14:textId="77777777" w:rsidTr="00727EA8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</w:tcBorders>
            <w:vAlign w:val="bottom"/>
          </w:tcPr>
          <w:p w14:paraId="7C8D4F0A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5" w:type="pct"/>
            <w:tcBorders>
              <w:top w:val="nil"/>
              <w:right w:val="nil"/>
            </w:tcBorders>
            <w:vAlign w:val="bottom"/>
          </w:tcPr>
          <w:p w14:paraId="541E2E1D" w14:textId="0BB7BB69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138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4DBF590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23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56865CA" w14:textId="0DEE3A83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</w:p>
        </w:tc>
        <w:tc>
          <w:tcPr>
            <w:tcW w:w="800" w:type="pct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115AD02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</w:tcPr>
          <w:p w14:paraId="279AE92A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CEFB603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727EA8" w:rsidRPr="00916881" w14:paraId="6E0B2551" w14:textId="77777777" w:rsidTr="00727EA8">
        <w:trPr>
          <w:trHeight w:val="437"/>
        </w:trPr>
        <w:tc>
          <w:tcPr>
            <w:tcW w:w="264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4A3ED4F4" w14:textId="77777777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05" w:type="pct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77C7F7C" w14:textId="229D5196" w:rsidR="002E2224" w:rsidRPr="00916881" w:rsidRDefault="002E2224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33B900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23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</w:tcPr>
          <w:p w14:paraId="114CFFA2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800" w:type="pct"/>
            <w:gridSpan w:val="2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F79A08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2DCF6E1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5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1F7E4A4" w14:textId="77777777" w:rsidR="002E2224" w:rsidRPr="00916881" w:rsidRDefault="002E2224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</w:tbl>
    <w:p w14:paraId="54ECA817" w14:textId="77777777" w:rsidR="00765530" w:rsidRPr="00916881" w:rsidRDefault="00765530" w:rsidP="0085362B">
      <w:pPr>
        <w:spacing w:line="240" w:lineRule="auto"/>
        <w:rPr>
          <w:rFonts w:ascii="TH Sarabun New" w:hAnsi="TH Sarabun New" w:cs="TH Sarabun New"/>
          <w:color w:val="FF0000"/>
          <w:sz w:val="28"/>
          <w:szCs w:val="28"/>
        </w:rPr>
      </w:pPr>
    </w:p>
    <w:tbl>
      <w:tblPr>
        <w:tblW w:w="5000" w:type="pct"/>
        <w:tblLook w:val="0000" w:firstRow="0" w:lastRow="0" w:firstColumn="0" w:lastColumn="0" w:noHBand="0" w:noVBand="0"/>
        <w:tblDescription w:val="Applicant details"/>
      </w:tblPr>
      <w:tblGrid>
        <w:gridCol w:w="2095"/>
        <w:gridCol w:w="7491"/>
      </w:tblGrid>
      <w:tr w:rsidR="00F1633E" w:rsidRPr="00916881" w14:paraId="125EC411" w14:textId="77777777" w:rsidTr="00705026">
        <w:trPr>
          <w:cantSplit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F956BF" w14:textId="77777777"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tr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8F71" w14:textId="77777777" w:rsidR="00765530" w:rsidRPr="00916881" w:rsidRDefault="009B2DB8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737271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  <w:p w14:paraId="0D1CF663" w14:textId="63965D79" w:rsidR="004C12E5" w:rsidRDefault="009B2DB8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191012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มี 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5140745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 xml:space="preserve">In vitro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in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medium</w:t>
            </w:r>
            <w:r w:rsidR="004C12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4C12E5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="004C12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culture/propagation)</w:t>
            </w:r>
          </w:p>
          <w:p w14:paraId="3B2B9779" w14:textId="155C4110" w:rsidR="00765530" w:rsidRPr="00916881" w:rsidRDefault="00F1633E" w:rsidP="004C12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4C12E5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     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2456392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F396C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organ</w:t>
            </w:r>
            <w:r w:rsidR="004C12E5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4129755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cell culture</w:t>
            </w:r>
          </w:p>
        </w:tc>
      </w:tr>
      <w:tr w:rsidR="00F1633E" w:rsidRPr="00916881" w14:paraId="1BB14942" w14:textId="77777777" w:rsidTr="00705026">
        <w:trPr>
          <w:cantSplit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94821D" w14:textId="77777777"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v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06661" w14:textId="77777777" w:rsidR="00765530" w:rsidRPr="00916881" w:rsidRDefault="009B2DB8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54738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  <w:p w14:paraId="2B747AE5" w14:textId="6F7E8B46" w:rsidR="00765530" w:rsidRPr="00916881" w:rsidRDefault="009B2DB8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33644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1633E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มี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1232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vertebrate </w:t>
            </w:r>
          </w:p>
          <w:p w14:paraId="2E9B6CFF" w14:textId="5109FA0B" w:rsidR="00765530" w:rsidRPr="00916881" w:rsidRDefault="009B2DB8" w:rsidP="0085362B">
            <w:pPr>
              <w:spacing w:line="240" w:lineRule="auto"/>
              <w:ind w:left="1068" w:right="-196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469358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42C17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invertebrate</w:t>
            </w:r>
            <w:r w:rsidR="00727EA8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276174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F396C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plant</w:t>
            </w:r>
          </w:p>
        </w:tc>
      </w:tr>
    </w:tbl>
    <w:p w14:paraId="3CA1D2F8" w14:textId="77777777" w:rsidR="00765530" w:rsidRPr="00916881" w:rsidRDefault="00765530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8"/>
        <w:gridCol w:w="523"/>
        <w:gridCol w:w="9055"/>
      </w:tblGrid>
      <w:tr w:rsidR="0085143E" w:rsidRPr="00916881" w14:paraId="0D2DFA66" w14:textId="77777777" w:rsidTr="005B5F8E">
        <w:trPr>
          <w:gridBefore w:val="1"/>
          <w:wBefore w:w="4" w:type="pct"/>
          <w:trHeight w:val="432"/>
        </w:trPr>
        <w:tc>
          <w:tcPr>
            <w:tcW w:w="499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DF6B8D" w14:textId="147A3400" w:rsidR="00BD25E6" w:rsidRPr="00916881" w:rsidRDefault="008514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ครงการมีขั้นตอน วิธีวิจัย หรือเทคนิค ที่เกี่ยวข้องกับเทคโนโลยีชีวภาพสมัยใหม่หรือไม่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(modern biotechnology)</w:t>
            </w:r>
            <w:r w:rsidR="003A2175" w:rsidRPr="00916881" w:rsidDel="003A2175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T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his includes experiments</w:t>
            </w:r>
            <w:r w:rsidR="00BD25E6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  <w:t xml:space="preserve">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involving </w:t>
            </w:r>
            <w:r w:rsidR="00BF673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construction of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transgenic rodents in which the animal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’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>s genome has been altered by stable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 xml:space="preserve"> </w:t>
            </w:r>
            <w:r w:rsidR="00BD25E6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introduction of rDNA, or DNA derived there from, into the germ line </w:t>
            </w:r>
            <w:r w:rsidR="00AD4C23" w:rsidRPr="00916881">
              <w:rPr>
                <w:rFonts w:ascii="TH Sarabun New" w:hAnsi="TH Sarabun New" w:cs="TH Sarabun New"/>
                <w:sz w:val="28"/>
                <w:szCs w:val="28"/>
              </w:rPr>
              <w:t>or transgenic rodents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)  </w:t>
            </w:r>
          </w:p>
        </w:tc>
      </w:tr>
      <w:tr w:rsidR="00261672" w:rsidRPr="00916881" w14:paraId="5B98B899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794801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77" w:type="pct"/>
                <w:gridSpan w:val="2"/>
                <w:tcBorders>
                  <w:left w:val="single" w:sz="4" w:space="0" w:color="auto"/>
                </w:tcBorders>
              </w:tcPr>
              <w:p w14:paraId="15ED4255" w14:textId="77777777" w:rsidR="00261672" w:rsidRPr="00916881" w:rsidRDefault="00261672" w:rsidP="00261672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23" w:type="pct"/>
            <w:tcBorders>
              <w:right w:val="single" w:sz="4" w:space="0" w:color="auto"/>
            </w:tcBorders>
          </w:tcPr>
          <w:p w14:paraId="4A167BD0" w14:textId="77777777" w:rsidR="00261672" w:rsidRPr="00261672" w:rsidRDefault="00261672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เกี่ยวข้อง</w:t>
            </w:r>
          </w:p>
        </w:tc>
      </w:tr>
      <w:tr w:rsidR="00261672" w:rsidRPr="00916881" w14:paraId="78E2211C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183543980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77" w:type="pct"/>
                <w:gridSpan w:val="2"/>
                <w:tcBorders>
                  <w:left w:val="single" w:sz="4" w:space="0" w:color="auto"/>
                </w:tcBorders>
              </w:tcPr>
              <w:p w14:paraId="236F434B" w14:textId="1BAF4509" w:rsidR="00261672" w:rsidRDefault="00742C17" w:rsidP="00261672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723" w:type="pct"/>
            <w:tcBorders>
              <w:right w:val="single" w:sz="4" w:space="0" w:color="auto"/>
            </w:tcBorders>
          </w:tcPr>
          <w:p w14:paraId="7E75664A" w14:textId="562D5F31" w:rsidR="005B5F8E" w:rsidRPr="005B5F8E" w:rsidRDefault="00261672" w:rsidP="00261672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ช่</w:t>
            </w:r>
            <w:r w:rsidR="00742C17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26167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ระบุ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1)..............................................................................................................................</w:t>
            </w:r>
          </w:p>
        </w:tc>
      </w:tr>
      <w:tr w:rsidR="005B5F8E" w:rsidRPr="00916881" w14:paraId="0B3BED47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</w:tcBorders>
          </w:tcPr>
          <w:p w14:paraId="4F887DBC" w14:textId="77777777" w:rsidR="005B5F8E" w:rsidRDefault="005B5F8E" w:rsidP="009677E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right w:val="single" w:sz="4" w:space="0" w:color="auto"/>
            </w:tcBorders>
          </w:tcPr>
          <w:p w14:paraId="424C7BF3" w14:textId="77777777" w:rsidR="005B5F8E" w:rsidRPr="00916881" w:rsidRDefault="005B5F8E" w:rsidP="009677E5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2)..............................................................................................................................</w:t>
            </w:r>
          </w:p>
        </w:tc>
      </w:tr>
      <w:tr w:rsidR="005B5F8E" w:rsidRPr="00916881" w14:paraId="27E163C8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</w:tcBorders>
          </w:tcPr>
          <w:p w14:paraId="2F874081" w14:textId="77777777" w:rsidR="005B5F8E" w:rsidRDefault="005B5F8E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right w:val="single" w:sz="4" w:space="0" w:color="auto"/>
            </w:tcBorders>
          </w:tcPr>
          <w:p w14:paraId="72C26D20" w14:textId="0F7840E2" w:rsidR="005B5F8E" w:rsidRPr="00916881" w:rsidRDefault="005B5F8E" w:rsidP="005B5F8E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</w:t>
            </w:r>
            <w:r w:rsidR="00742C17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).............................................................................................................................</w:t>
            </w:r>
          </w:p>
        </w:tc>
      </w:tr>
      <w:tr w:rsidR="005B5F8E" w:rsidRPr="00916881" w14:paraId="52BFD612" w14:textId="77777777" w:rsidTr="005B5F8E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77" w:type="pct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50FDCF" w14:textId="77777777" w:rsidR="005B5F8E" w:rsidRDefault="005B5F8E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723" w:type="pct"/>
            <w:tcBorders>
              <w:bottom w:val="single" w:sz="4" w:space="0" w:color="auto"/>
              <w:right w:val="single" w:sz="4" w:space="0" w:color="auto"/>
            </w:tcBorders>
          </w:tcPr>
          <w:p w14:paraId="6625C9E9" w14:textId="441AB0DD" w:rsidR="005B5F8E" w:rsidRDefault="005B5F8E" w:rsidP="005B5F8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4)..............................................................................................................................</w:t>
            </w:r>
          </w:p>
        </w:tc>
      </w:tr>
    </w:tbl>
    <w:p w14:paraId="015F00C2" w14:textId="77777777" w:rsidR="0085143E" w:rsidRPr="00916881" w:rsidRDefault="0085143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B85AB2" w:rsidRPr="00916881" w14:paraId="0609EF7D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C4543" w14:textId="708C5141" w:rsidR="00B85AB2" w:rsidRPr="00916881" w:rsidRDefault="00925D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</w:tc>
      </w:tr>
      <w:tr w:rsidR="00B85AB2" w:rsidRPr="00916881" w14:paraId="1989DBC7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251B0B36" w14:textId="6EC6A7B2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</w:tr>
      <w:tr w:rsidR="00B85AB2" w:rsidRPr="00916881" w14:paraId="4C87EE70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BCB6D" w14:textId="18EACB65" w:rsidR="00B85AB2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35493BD3" w14:textId="77777777" w:rsidR="00B85AB2" w:rsidRPr="00916881" w:rsidRDefault="00B85AB2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925D3E" w:rsidRPr="00916881" w14:paraId="2A9A96C7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14B617" w14:textId="4324E3D5" w:rsidR="00925D3E" w:rsidRPr="00916881" w:rsidRDefault="00925D3E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, Vector map</w:t>
            </w:r>
            <w:r w:rsidR="00F03883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F03883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925D3E" w:rsidRPr="00916881" w14:paraId="4C74B4D1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797250A" w14:textId="74E9F03F" w:rsidR="00925D3E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lastRenderedPageBreak/>
              <w:t>1.</w:t>
            </w:r>
          </w:p>
        </w:tc>
      </w:tr>
      <w:tr w:rsidR="00925D3E" w:rsidRPr="00916881" w14:paraId="06CC507B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9B01" w14:textId="550C63F2" w:rsidR="00925D3E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6A4711EF" w14:textId="77777777" w:rsidR="00262D25" w:rsidRPr="00916881" w:rsidRDefault="00262D25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439"/>
        <w:gridCol w:w="1308"/>
        <w:gridCol w:w="2609"/>
        <w:gridCol w:w="255"/>
        <w:gridCol w:w="2360"/>
        <w:gridCol w:w="247"/>
        <w:gridCol w:w="2368"/>
      </w:tblGrid>
      <w:tr w:rsidR="00B85AB2" w:rsidRPr="00916881" w14:paraId="78A15AB5" w14:textId="77777777" w:rsidTr="00705026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A5AB17" w14:textId="4E7FEA83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</w:tc>
      </w:tr>
      <w:tr w:rsidR="00AB5DB4" w:rsidRPr="00916881" w14:paraId="6B15ACE2" w14:textId="77777777" w:rsidTr="00705026">
        <w:trPr>
          <w:trHeight w:val="154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6121CB4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880A155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89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2380B48" w14:textId="5D2848BB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AB5DB4" w:rsidRPr="00916881" w14:paraId="07B6DFEF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74BBC753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2DABB81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A5F13B" w14:textId="77777777" w:rsidR="00925D3E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C58238B" w14:textId="6B73CA9F" w:rsidR="00B85AB2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="002B5615" w:rsidRPr="00916881">
              <w:rPr>
                <w:rFonts w:ascii="TH Sarabun New" w:hAnsi="TH Sarabun New" w:cs="TH Sarabun New"/>
                <w:sz w:val="28"/>
                <w:szCs w:val="28"/>
              </w:rPr>
              <w:t>Dono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r)</w:t>
            </w: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2D76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BE72B9" w14:textId="347CE666" w:rsidR="00B85AB2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="00B85AB2" w:rsidRPr="00916881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="00262D25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5889F9" w14:textId="028B34BD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5D8275" w14:textId="77777777" w:rsidR="00925D3E" w:rsidRPr="00916881" w:rsidRDefault="00925D3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4BB206AC" w14:textId="7262BAE9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AB5DB4" w:rsidRPr="00916881" w14:paraId="4077CAB1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018C757B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83AD34" w14:textId="0620AA5D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1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A985C3D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765E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66AD7CC0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7BB2D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FF476A0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2CFF1E1E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0F987A0D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78F0ED3" w14:textId="719CCE83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7638A724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70FEE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7EF89E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A66B7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79367BA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2E75BF6A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4786FD09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0A61870" w14:textId="629164CE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F04562F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6B063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8DA4E37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74C7B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F3DBC82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7B0A9289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</w:tcBorders>
            <w:vAlign w:val="center"/>
          </w:tcPr>
          <w:p w14:paraId="5E842536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E94689B" w14:textId="205F72C5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E7DA992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F26C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DF4096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BD9F58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496DF8B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B5DB4" w:rsidRPr="00916881" w14:paraId="55CAF0C7" w14:textId="77777777" w:rsidTr="00705026">
        <w:trPr>
          <w:trHeight w:val="167"/>
        </w:trPr>
        <w:tc>
          <w:tcPr>
            <w:tcW w:w="229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16F726F3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29DF4BF" w14:textId="77777777" w:rsidR="00B85AB2" w:rsidRPr="00916881" w:rsidRDefault="00B85AB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1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C30D4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E0C749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1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4A36B4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21628A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6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CE4F75" w14:textId="77777777" w:rsidR="00B85AB2" w:rsidRPr="00916881" w:rsidRDefault="00B85AB2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D59F70F" w14:textId="71156A4C" w:rsidR="00AB5DB4" w:rsidRPr="00916881" w:rsidRDefault="00AB5DB4" w:rsidP="0085362B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586"/>
      </w:tblGrid>
      <w:tr w:rsidR="00AB5DB4" w:rsidRPr="00916881" w14:paraId="07916157" w14:textId="77777777" w:rsidTr="00705026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60457" w14:textId="28829C6E" w:rsidR="00AB5DB4" w:rsidRPr="00916881" w:rsidRDefault="00AB5DB4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="00925D3E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gene transfer method)</w:t>
            </w:r>
          </w:p>
        </w:tc>
      </w:tr>
      <w:tr w:rsidR="00AB5DB4" w:rsidRPr="00916881" w14:paraId="68DDF8F2" w14:textId="77777777" w:rsidTr="00705026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F4FF103" w14:textId="118189CB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</w:tr>
      <w:tr w:rsidR="00AB5DB4" w:rsidRPr="00916881" w14:paraId="0A5D7D5A" w14:textId="77777777" w:rsidTr="00705026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BAB" w14:textId="7824D106" w:rsidR="00AB5DB4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.</w:t>
            </w:r>
          </w:p>
        </w:tc>
      </w:tr>
    </w:tbl>
    <w:p w14:paraId="1F86B8D7" w14:textId="77777777" w:rsidR="00BF6736" w:rsidRPr="00916881" w:rsidRDefault="00BF6736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4992" w:type="pct"/>
        <w:tblLook w:val="0000" w:firstRow="0" w:lastRow="0" w:firstColumn="0" w:lastColumn="0" w:noHBand="0" w:noVBand="0"/>
      </w:tblPr>
      <w:tblGrid>
        <w:gridCol w:w="4975"/>
        <w:gridCol w:w="2601"/>
        <w:gridCol w:w="1995"/>
      </w:tblGrid>
      <w:tr w:rsidR="00452A4B" w:rsidRPr="00916881" w14:paraId="564920F4" w14:textId="4AB95439" w:rsidTr="00705026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2E0FBBA" w14:textId="184B8D4D" w:rsidR="00452A4B" w:rsidRPr="00916881" w:rsidRDefault="00452A4B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  <w:lang w:val="en-GB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 xml:space="preserve">สรุป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/>
              </w:rPr>
              <w:t xml:space="preserve">Workflow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โดยย่อ</w:t>
            </w:r>
            <w:r w:rsidR="00727EA8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val="en-GB" w:bidi="th-TH"/>
              </w:rPr>
              <w:t>-</w:t>
            </w:r>
            <w:r w:rsidR="00727EA8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ขอ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ขั้นตอนการปฏิบัติงานตลอดโครงการในส่วนของการดำเนินการวิจัยที่เกี่ยวข้องกับสิ่งมีชีวิตหรือ</w:t>
            </w:r>
            <w:r w:rsidR="0015159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ตัวอย่าง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 xml:space="preserve">ชีวภาพ </w:t>
            </w:r>
          </w:p>
        </w:tc>
      </w:tr>
      <w:tr w:rsidR="00BF6736" w:rsidRPr="00916881" w14:paraId="6FE40AD1" w14:textId="4C25F36C" w:rsidTr="00705026">
        <w:tc>
          <w:tcPr>
            <w:tcW w:w="2599" w:type="pct"/>
            <w:tcBorders>
              <w:left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4E82181E" w14:textId="5DADA501" w:rsidR="00BF6736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ชิ้นงาน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val="en-GB" w:bidi="th-TH"/>
              </w:rPr>
              <w:t xml:space="preserve"> (</w:t>
            </w:r>
            <w:r w:rsidR="005B5F8E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ask)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 xml:space="preserve"> หรือ </w:t>
            </w:r>
            <w:r w:rsidR="00BF6736" w:rsidRPr="00916881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ขั้นตอนการปฏิบัติงานเกี่ยวข้องกับสิ่งมีชีวิตหรือ</w:t>
            </w:r>
            <w:r w:rsidR="00151599" w:rsidRPr="00916881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ตัวอย่าง</w:t>
            </w:r>
            <w:r w:rsidR="00BF6736" w:rsidRPr="00916881">
              <w:rPr>
                <w:rFonts w:ascii="TH Sarabun New" w:hAnsi="TH Sarabun New" w:cs="TH Sarabun New"/>
                <w:sz w:val="28"/>
                <w:szCs w:val="28"/>
                <w:cs/>
                <w:lang w:val="en-GB" w:bidi="th-TH"/>
              </w:rPr>
              <w:t>ชีวภาพ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val="en-GB" w:bidi="th-TH"/>
              </w:rPr>
              <w:t xml:space="preserve"> โดยสังเขป</w:t>
            </w:r>
          </w:p>
        </w:tc>
        <w:tc>
          <w:tcPr>
            <w:tcW w:w="1359" w:type="pct"/>
            <w:tcBorders>
              <w:bottom w:val="dashSmallGap" w:sz="4" w:space="0" w:color="auto"/>
            </w:tcBorders>
            <w:shd w:val="clear" w:color="auto" w:fill="FFFFFF" w:themeFill="background1"/>
          </w:tcPr>
          <w:p w14:paraId="3B91C77B" w14:textId="67F59AA8" w:rsidR="00BF6736" w:rsidRPr="00916881" w:rsidRDefault="00BF6736" w:rsidP="0085362B">
            <w:pPr>
              <w:spacing w:line="240" w:lineRule="auto"/>
              <w:ind w:right="90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ดับความปลอดภัยทางชีวภาพของสถานที่ทำการวิจัย</w:t>
            </w:r>
          </w:p>
        </w:tc>
        <w:tc>
          <w:tcPr>
            <w:tcW w:w="1042" w:type="pct"/>
            <w:tcBorders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A5D428" w14:textId="3C114817" w:rsidR="003A2175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ลขห้อง</w:t>
            </w:r>
            <w:r w:rsidR="003A2175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</w:p>
          <w:p w14:paraId="66F862CE" w14:textId="0DCC1DF4" w:rsidR="00BF6736" w:rsidRPr="00916881" w:rsidRDefault="003A2175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ปฎิบัติการ/อาคาร</w:t>
            </w:r>
          </w:p>
        </w:tc>
      </w:tr>
      <w:tr w:rsidR="00BF6736" w:rsidRPr="00916881" w14:paraId="36898CFB" w14:textId="61F35A3E" w:rsidTr="00705026">
        <w:trPr>
          <w:trHeight w:val="367"/>
        </w:trPr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1A7FDE8D" w14:textId="6CF35AC9" w:rsidR="00BF6736" w:rsidRPr="00916881" w:rsidRDefault="00452A4B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.</w:t>
            </w:r>
          </w:p>
        </w:tc>
        <w:tc>
          <w:tcPr>
            <w:tcW w:w="1359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77AE1770" w14:textId="77777777" w:rsidR="00BF6736" w:rsidRPr="00916881" w:rsidRDefault="00BF6736" w:rsidP="0085362B">
            <w:pPr>
              <w:spacing w:line="240" w:lineRule="auto"/>
              <w:ind w:right="90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D9DB75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BF6736" w:rsidRPr="00916881" w14:paraId="401CC5DF" w14:textId="7FD36147" w:rsidTr="00705026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8FDEA91" w14:textId="228A17CC" w:rsidR="00BF6736" w:rsidRPr="00916881" w:rsidRDefault="003A2175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 w:rsidR="00452A4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8B5D71E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47D095" w14:textId="77777777" w:rsidR="00BF6736" w:rsidRPr="00916881" w:rsidRDefault="00BF6736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5B5F8E" w:rsidRPr="00916881" w14:paraId="422A743F" w14:textId="77777777" w:rsidTr="005B5F8E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C2A188F" w14:textId="319EA5DA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5FCECC2" w14:textId="77777777" w:rsidR="005B5F8E" w:rsidRPr="00916881" w:rsidRDefault="005B5F8E" w:rsidP="005B5F8E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139AE8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  <w:tr w:rsidR="005B5F8E" w:rsidRPr="00916881" w14:paraId="1EBA5B9D" w14:textId="77777777" w:rsidTr="005B5F8E">
        <w:tc>
          <w:tcPr>
            <w:tcW w:w="2599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1BA770A" w14:textId="0E91C6FE" w:rsidR="005B5F8E" w:rsidRPr="00916881" w:rsidRDefault="00A43B2B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</w:t>
            </w:r>
          </w:p>
        </w:tc>
        <w:tc>
          <w:tcPr>
            <w:tcW w:w="1359" w:type="pct"/>
            <w:tcBorders>
              <w:top w:val="dashSmallGap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975B8E4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042" w:type="pct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42B8DA" w14:textId="77777777" w:rsidR="005B5F8E" w:rsidRPr="00916881" w:rsidRDefault="005B5F8E" w:rsidP="009677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</w:tr>
    </w:tbl>
    <w:p w14:paraId="2D1866BC" w14:textId="77777777" w:rsidR="005B5F8E" w:rsidRPr="00916881" w:rsidRDefault="005B5F8E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533"/>
        <w:gridCol w:w="7053"/>
      </w:tblGrid>
      <w:tr w:rsidR="00FF683B" w:rsidRPr="00916881" w14:paraId="09170433" w14:textId="77777777" w:rsidTr="00705026">
        <w:trPr>
          <w:trHeight w:val="42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F625DB" w14:textId="0B4F0F21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กระบวนการลดการปนเปื้อนภายหลังการวิจัย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Decontamination</w:t>
            </w: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)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>(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ให้อ้างอิงตาม</w:t>
            </w:r>
            <w:r w:rsidR="00D12914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การขนส่ง การส่งมอบ การท</w:t>
            </w:r>
            <w:r w:rsidR="00CC5C21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ำ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ลายและการท</w:t>
            </w:r>
            <w:r w:rsidR="00CC5C21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ำ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ให้สิ้นสภาพ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เชื้อโรคและพิษจากสัตว์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อบรมสัมมนาพนักงานเจ้าหน้าที่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ตามพระราชบัญญัติเชื้อโรคและพิษจากสัตว์</w:t>
            </w:r>
            <w:r w:rsidR="00D12914" w:rsidRPr="00916881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>(</w:t>
            </w:r>
            <w:hyperlink r:id="rId20" w:history="1">
              <w:r w:rsidR="00CC5C21" w:rsidRPr="00DA69B4">
                <w:rPr>
                  <w:rStyle w:val="Hyperlink"/>
                  <w:rFonts w:ascii="TH Sarabun New" w:hAnsi="TH Sarabun New" w:cs="TH Sarabun New"/>
                  <w:color w:val="000000" w:themeColor="text1"/>
                  <w:sz w:val="24"/>
                  <w:szCs w:val="24"/>
                </w:rPr>
                <w:t>http://blqs.dmsc.moph.go.th/assets/Bpat/SeminarDownload3-2.pdf</w:t>
              </w:r>
              <w:r w:rsidR="00CC5C21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cs/>
                  <w:lang w:eastAsia="en-US" w:bidi="th-TH"/>
                </w:rPr>
                <w:t>)</w:t>
              </w:r>
              <w:r w:rsidR="00CC5C21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u w:val="none"/>
                  <w:cs/>
                  <w:lang w:eastAsia="en-US" w:bidi="th-TH"/>
                </w:rPr>
                <w:t xml:space="preserve"> หรือ</w:t>
              </w:r>
            </w:hyperlink>
            <w:r w:rsidR="00CC5C21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lang w:eastAsia="en-US" w:bidi="th-TH"/>
              </w:rPr>
              <w:t>Biosafety in Microbiological and Biomedical Laboratories (BMBL) 5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vertAlign w:val="superscript"/>
                <w:lang w:eastAsia="en-US" w:bidi="th-TH"/>
              </w:rPr>
              <w:t xml:space="preserve">th 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lang w:eastAsia="en-US" w:bidi="th-TH"/>
              </w:rPr>
              <w:t>Eds</w:t>
            </w:r>
            <w:r w:rsidR="00D12914" w:rsidRPr="00DA69B4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</w:t>
            </w:r>
            <w:r w:rsidR="00D12914" w:rsidRPr="00DA69B4">
              <w:rPr>
                <w:rFonts w:ascii="TH Sarabun New" w:eastAsiaTheme="minorHAnsi" w:hAnsi="TH Sarabun New" w:cs="TH Sarabun New"/>
                <w:i/>
                <w:iCs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>(</w:t>
            </w:r>
            <w:hyperlink r:id="rId21" w:history="1">
              <w:r w:rsidR="00D12914" w:rsidRPr="00DA69B4">
                <w:rPr>
                  <w:rStyle w:val="Hyperlink"/>
                  <w:rFonts w:ascii="TH Sarabun New" w:eastAsiaTheme="minorHAnsi" w:hAnsi="TH Sarabun New" w:cs="TH Sarabun New"/>
                  <w:color w:val="000000" w:themeColor="text1"/>
                  <w:spacing w:val="0"/>
                  <w:sz w:val="24"/>
                  <w:szCs w:val="24"/>
                  <w:lang w:eastAsia="en-US" w:bidi="th-TH"/>
                </w:rPr>
                <w:t>https://</w:t>
              </w:r>
            </w:hyperlink>
            <w:hyperlink r:id="rId22" w:history="1">
              <w:r w:rsidR="00D12914" w:rsidRPr="003A5B4A">
                <w:rPr>
                  <w:rStyle w:val="Hyperlink"/>
                  <w:rFonts w:ascii="TH Sarabun New" w:eastAsiaTheme="minorHAnsi" w:hAnsi="TH Sarabun New" w:cs="TH Sarabun New"/>
                  <w:color w:val="auto"/>
                  <w:spacing w:val="0"/>
                  <w:sz w:val="24"/>
                  <w:szCs w:val="24"/>
                  <w:lang w:eastAsia="en-US" w:bidi="th-TH"/>
                </w:rPr>
                <w:t>www.cdc.gov/labs/pdf/CDC-BiosafetyMicrobiologicalBiomedicalLaboratories-2009-P.PDF</w:t>
              </w:r>
            </w:hyperlink>
            <w:r w:rsidR="00D12914" w:rsidRPr="003A5B4A">
              <w:rPr>
                <w:rFonts w:ascii="TH Sarabun New" w:eastAsiaTheme="minorHAnsi" w:hAnsi="TH Sarabun New" w:cs="TH Sarabun New"/>
                <w:b/>
                <w:bCs/>
                <w:spacing w:val="0"/>
                <w:sz w:val="28"/>
                <w:szCs w:val="28"/>
                <w:cs/>
                <w:lang w:eastAsia="en-US" w:bidi="th-TH"/>
              </w:rPr>
              <w:t>)</w:t>
            </w:r>
          </w:p>
        </w:tc>
      </w:tr>
      <w:tr w:rsidR="00FF683B" w:rsidRPr="00916881" w14:paraId="3B3FF1C6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42CD9100" w14:textId="73531305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</w:p>
        </w:tc>
        <w:tc>
          <w:tcPr>
            <w:tcW w:w="3679" w:type="pct"/>
            <w:tcBorders>
              <w:right w:val="single" w:sz="4" w:space="0" w:color="auto"/>
            </w:tcBorders>
          </w:tcPr>
          <w:p w14:paraId="634077C7" w14:textId="0F59C765" w:rsidR="00FF683B" w:rsidRPr="00A43B2B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วิธีการ</w:t>
            </w:r>
            <w:r w:rsidR="00CA6D8F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727EA8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ิ้ง/ </w:t>
            </w:r>
            <w:r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ำจัด</w:t>
            </w:r>
            <w:r w:rsidR="00727EA8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/ </w:t>
            </w:r>
            <w:r w:rsidR="00CA6D8F" w:rsidRPr="00A43B2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ฆ่าเชื้อโรค</w:t>
            </w:r>
          </w:p>
        </w:tc>
      </w:tr>
      <w:tr w:rsidR="00FF683B" w:rsidRPr="00916881" w14:paraId="4B9B2308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45F65921" w14:textId="38BA119E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ิ่งมีชีวิตที่ใช้ในงานวิจัย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16C62C38" w14:textId="243BC040" w:rsidR="00925D3E" w:rsidRPr="00916881" w:rsidRDefault="00925D3E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434A47DD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199BB6B6" w14:textId="3B2D2FAA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ครื่องมือและอุปกรณ์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05BD1E91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76F7A473" w14:textId="77777777" w:rsidTr="00705026">
        <w:trPr>
          <w:trHeight w:val="423"/>
        </w:trPr>
        <w:tc>
          <w:tcPr>
            <w:tcW w:w="1321" w:type="pct"/>
            <w:tcBorders>
              <w:left w:val="single" w:sz="4" w:space="0" w:color="auto"/>
            </w:tcBorders>
            <w:vAlign w:val="bottom"/>
          </w:tcPr>
          <w:p w14:paraId="4BA0F71C" w14:textId="7C90483E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ของมีคม</w:t>
            </w:r>
          </w:p>
        </w:tc>
        <w:tc>
          <w:tcPr>
            <w:tcW w:w="3679" w:type="pct"/>
            <w:tcBorders>
              <w:bottom w:val="dashSmallGap" w:sz="4" w:space="0" w:color="auto"/>
              <w:right w:val="single" w:sz="4" w:space="0" w:color="auto"/>
            </w:tcBorders>
          </w:tcPr>
          <w:p w14:paraId="7934BB05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2F94CF2F" w14:textId="77777777" w:rsidTr="00705026">
        <w:trPr>
          <w:trHeight w:val="185"/>
        </w:trPr>
        <w:tc>
          <w:tcPr>
            <w:tcW w:w="1321" w:type="pct"/>
            <w:tcBorders>
              <w:left w:val="single" w:sz="4" w:space="0" w:color="auto"/>
              <w:bottom w:val="single" w:sz="4" w:space="0" w:color="auto"/>
            </w:tcBorders>
          </w:tcPr>
          <w:p w14:paraId="2F149117" w14:textId="43058FCE" w:rsidR="00FF683B" w:rsidRPr="00916881" w:rsidRDefault="003A217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ื่น ๆ</w:t>
            </w:r>
          </w:p>
        </w:tc>
        <w:tc>
          <w:tcPr>
            <w:tcW w:w="3679" w:type="pct"/>
            <w:tcBorders>
              <w:bottom w:val="single" w:sz="4" w:space="0" w:color="auto"/>
              <w:right w:val="single" w:sz="4" w:space="0" w:color="auto"/>
            </w:tcBorders>
          </w:tcPr>
          <w:p w14:paraId="430EF333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1E7B31B" w14:textId="77777777" w:rsidR="002D1CA0" w:rsidRPr="00916881" w:rsidRDefault="002D1CA0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91"/>
        <w:gridCol w:w="1875"/>
        <w:gridCol w:w="493"/>
        <w:gridCol w:w="6727"/>
      </w:tblGrid>
      <w:tr w:rsidR="00FF683B" w:rsidRPr="00916881" w14:paraId="2503C3AD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1DF318" w14:textId="27F9A872" w:rsidR="00CC5C21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lastRenderedPageBreak/>
              <w:t>มี</w:t>
            </w:r>
            <w:r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ขนย้าย</w:t>
            </w:r>
            <w:r w:rsidR="003C1C85"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ชื้อโรค สารพิษ ตัวอย่าง</w:t>
            </w:r>
            <w:r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างชีวภาพ</w:t>
            </w:r>
            <w:r w:rsidR="007F396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้างอิงตาม ประกาศกระทรวงสาธารณสุขเรื่อง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ขนส่ง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ส่งมอบ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ทาลายและการท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ำ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ห้สิ้นสภาพเชื้อโรคและพิษจากสัตว์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พ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  <w:t>ศ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2561 </w:t>
            </w:r>
            <w:r w:rsidR="00CC5C21" w:rsidRPr="007F39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ตามมาตรา </w:t>
            </w:r>
            <w:r w:rsidR="007F396C" w:rsidRPr="007F396C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6(15))</w:t>
            </w:r>
            <w:r w:rsidR="007F396C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hyperlink r:id="rId23" w:history="1">
              <w:r w:rsidR="007F396C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www.ratchakitcha.soc.go.th/DATA/PDF/2561/E/074/12.PDF</w:t>
              </w:r>
            </w:hyperlink>
            <w:r w:rsidR="00CC5C21" w:rsidRPr="009677E5">
              <w:rPr>
                <w:rFonts w:ascii="TH Sarabun New" w:eastAsiaTheme="minorHAnsi" w:hAnsi="TH Sarabun New" w:cs="TH Sarabun New"/>
                <w:color w:val="000000" w:themeColor="text1"/>
                <w:spacing w:val="0"/>
                <w:sz w:val="24"/>
                <w:szCs w:val="24"/>
                <w:cs/>
                <w:lang w:eastAsia="en-US" w:bidi="th-TH"/>
              </w:rPr>
              <w:t xml:space="preserve"> หรือ </w:t>
            </w:r>
            <w:hyperlink r:id="rId24" w:history="1">
              <w:r w:rsidR="00CC5C21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blqs.dmsc.moph.go.th/assets/Bpat/SeminarDownload3-1.pdf</w:t>
              </w:r>
            </w:hyperlink>
            <w:r w:rsidR="00CC5C21" w:rsidRPr="009677E5">
              <w:rPr>
                <w:rFonts w:ascii="TH Sarabun New" w:hAnsi="TH Sarabun New" w:cs="TH Sarabun New"/>
                <w:sz w:val="24"/>
                <w:szCs w:val="24"/>
                <w:cs/>
                <w:lang w:bidi="th-TH"/>
              </w:rPr>
              <w:t xml:space="preserve"> หรือ </w:t>
            </w:r>
            <w:hyperlink r:id="rId25" w:history="1">
              <w:r w:rsidR="00CC5C21" w:rsidRPr="009677E5">
                <w:rPr>
                  <w:rStyle w:val="Hyperlink"/>
                  <w:rFonts w:ascii="TH Sarabun New" w:hAnsi="TH Sarabun New" w:cs="TH Sarabun New"/>
                  <w:sz w:val="24"/>
                  <w:szCs w:val="24"/>
                </w:rPr>
                <w:t>http://blqs.dmsc.moph.go.th/assets/Bpat/SeminarDownload3-2.pdf</w:t>
              </w:r>
            </w:hyperlink>
          </w:p>
        </w:tc>
      </w:tr>
      <w:tr w:rsidR="003C1C85" w:rsidRPr="00916881" w14:paraId="7F902694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0BA39A" w14:textId="50B0CB58" w:rsidR="003C1C85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ารขนส่งภายในอาคารเดียวกัน</w:t>
            </w:r>
          </w:p>
        </w:tc>
      </w:tr>
      <w:tr w:rsidR="00FF683B" w:rsidRPr="00916881" w14:paraId="30DFB4DF" w14:textId="77777777" w:rsidTr="007050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256" w:type="pct"/>
            <w:shd w:val="clear" w:color="auto" w:fill="FFFFFF" w:themeFill="background1"/>
            <w:vAlign w:val="center"/>
          </w:tcPr>
          <w:p w14:paraId="16BC3879" w14:textId="77777777" w:rsidR="00FF683B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7389312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F683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FF683B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978" w:type="pct"/>
            <w:shd w:val="clear" w:color="auto" w:fill="FFFFFF" w:themeFill="background1"/>
            <w:vAlign w:val="center"/>
          </w:tcPr>
          <w:p w14:paraId="4DCF426A" w14:textId="52D73319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257" w:type="pct"/>
            <w:shd w:val="clear" w:color="auto" w:fill="FFFFFF" w:themeFill="background1"/>
            <w:vAlign w:val="center"/>
          </w:tcPr>
          <w:p w14:paraId="2333A8C9" w14:textId="77777777" w:rsidR="00FF683B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145036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F683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509" w:type="pct"/>
            <w:shd w:val="clear" w:color="auto" w:fill="FFFFFF" w:themeFill="background1"/>
            <w:vAlign w:val="center"/>
          </w:tcPr>
          <w:p w14:paraId="4758B334" w14:textId="6B5E2F49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FF683B" w:rsidRPr="00916881" w14:paraId="4054A90F" w14:textId="77777777" w:rsidTr="007050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195"/>
        </w:trPr>
        <w:tc>
          <w:tcPr>
            <w:tcW w:w="5000" w:type="pct"/>
            <w:gridSpan w:val="4"/>
            <w:shd w:val="clear" w:color="auto" w:fill="FFFFFF" w:themeFill="background1"/>
            <w:vAlign w:val="center"/>
          </w:tcPr>
          <w:p w14:paraId="3A9912D5" w14:textId="08970D48" w:rsidR="003C1C85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ถ้ามีโปรดระบุ</w:t>
            </w:r>
            <w:r w:rsidR="00FA0D7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วิธีขนย้ายและบรรจุ</w:t>
            </w:r>
            <w:r w:rsidR="003C1C85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3C1C85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..............................................................................................................................</w:t>
            </w:r>
            <w:r w:rsidR="005B5F8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5B5F8E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..............................................................................................................................</w:t>
            </w:r>
            <w:r w:rsidR="00A43B2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 ..............................................................................................................................</w:t>
            </w:r>
            <w:r w:rsidR="00A43B2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</w:t>
            </w:r>
            <w:r w:rsidR="00A43B2B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</w:t>
            </w:r>
          </w:p>
          <w:p w14:paraId="58E4105D" w14:textId="564B4A18" w:rsidR="00FF683B" w:rsidRPr="00916881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</w:t>
            </w:r>
          </w:p>
        </w:tc>
      </w:tr>
      <w:tr w:rsidR="003C1C85" w:rsidRPr="00916881" w14:paraId="736BF5D2" w14:textId="77777777" w:rsidTr="00705026">
        <w:trPr>
          <w:trHeight w:val="4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4FBF55" w14:textId="28A9A644" w:rsidR="003C1C85" w:rsidRPr="00916881" w:rsidRDefault="002716A2" w:rsidP="0085362B">
            <w:pPr>
              <w:spacing w:line="240" w:lineRule="auto"/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</w:pPr>
            <w:bookmarkStart w:id="0" w:name="_GoBack"/>
            <w:bookmarkEnd w:id="0"/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ารขนส่งออกนอกสถานที่</w:t>
            </w:r>
          </w:p>
        </w:tc>
      </w:tr>
      <w:tr w:rsidR="003C1C85" w:rsidRPr="00916881" w14:paraId="48984D9E" w14:textId="77777777" w:rsidTr="00CC5C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256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FC2603E" w14:textId="77777777" w:rsidR="003C1C85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8531540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1C85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3C1C85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  <w:tc>
          <w:tcPr>
            <w:tcW w:w="978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EF2F42E" w14:textId="77777777" w:rsidR="003C1C85" w:rsidRPr="000370A3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0370A3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257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98E5164" w14:textId="77777777" w:rsidR="003C1C85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153540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C1C85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509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3D54A83" w14:textId="77777777" w:rsidR="003C1C85" w:rsidRPr="00916881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3C1C85" w:rsidRPr="00916881" w14:paraId="4978D750" w14:textId="77777777" w:rsidTr="00CC5C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195"/>
        </w:trPr>
        <w:tc>
          <w:tcPr>
            <w:tcW w:w="5000" w:type="pct"/>
            <w:gridSpan w:val="4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E691EC" w14:textId="77777777" w:rsidR="003C1C85" w:rsidRPr="00916881" w:rsidRDefault="003C1C85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ถ้ามีโปรดระบุรายละเอียดในแบบฟอร์มสำหรับการเคลื่อนย้ายเชื้อก่อโรคหรือสิ่งมีชีวิตดัดแปลงพันธุกรรมระหว่างหน่วยงาน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TU-IBC_D)</w:t>
            </w:r>
          </w:p>
        </w:tc>
      </w:tr>
    </w:tbl>
    <w:p w14:paraId="7A3C11F9" w14:textId="77777777" w:rsidR="00D82543" w:rsidRPr="00916881" w:rsidRDefault="00D82543" w:rsidP="0085362B">
      <w:pPr>
        <w:spacing w:line="240" w:lineRule="auto"/>
        <w:rPr>
          <w:rFonts w:ascii="TH Sarabun New" w:hAnsi="TH Sarabun New" w:cs="TH Sarabun New"/>
          <w:sz w:val="28"/>
          <w:szCs w:val="28"/>
          <w:lang w:bidi="th-TH"/>
        </w:rPr>
      </w:pPr>
    </w:p>
    <w:tbl>
      <w:tblPr>
        <w:tblW w:w="51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3"/>
      </w:tblGrid>
      <w:tr w:rsidR="00FF683B" w:rsidRPr="00916881" w14:paraId="08A898D6" w14:textId="77777777" w:rsidTr="00E92D7D">
        <w:trPr>
          <w:trHeight w:val="423"/>
        </w:trPr>
        <w:tc>
          <w:tcPr>
            <w:tcW w:w="93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03DFAC" w14:textId="47028370" w:rsidR="00FF683B" w:rsidRPr="00916881" w:rsidRDefault="00DF297B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คำชี้แจ</w:t>
            </w:r>
            <w:r w:rsidR="00FF683B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งอื่น ๆ</w:t>
            </w:r>
            <w:r w:rsidR="00CA6D8F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(ถ้ามี)</w:t>
            </w:r>
          </w:p>
        </w:tc>
      </w:tr>
      <w:tr w:rsidR="00FF683B" w:rsidRPr="00916881" w14:paraId="4E3C2759" w14:textId="77777777" w:rsidTr="00E92D7D">
        <w:trPr>
          <w:trHeight w:val="423"/>
        </w:trPr>
        <w:tc>
          <w:tcPr>
            <w:tcW w:w="9345" w:type="dxa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46FC0AEE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43B2B" w:rsidRPr="00916881" w14:paraId="4C4C03A3" w14:textId="77777777" w:rsidTr="00E92D7D">
        <w:trPr>
          <w:trHeight w:val="423"/>
        </w:trPr>
        <w:tc>
          <w:tcPr>
            <w:tcW w:w="9345" w:type="dxa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5B89B0AF" w14:textId="77777777" w:rsidR="00A43B2B" w:rsidRPr="00916881" w:rsidRDefault="00A43B2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43B2B" w:rsidRPr="00916881" w14:paraId="49180FD0" w14:textId="77777777" w:rsidTr="00E92D7D">
        <w:trPr>
          <w:trHeight w:val="423"/>
        </w:trPr>
        <w:tc>
          <w:tcPr>
            <w:tcW w:w="9345" w:type="dxa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4FAD5EBB" w14:textId="77777777" w:rsidR="00A43B2B" w:rsidRPr="00916881" w:rsidRDefault="00A43B2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F683B" w:rsidRPr="00916881" w14:paraId="47A242CD" w14:textId="77777777" w:rsidTr="00E92D7D">
        <w:trPr>
          <w:trHeight w:val="158"/>
        </w:trPr>
        <w:tc>
          <w:tcPr>
            <w:tcW w:w="9345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67D5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0D5B5B4" w14:textId="77777777" w:rsidR="00E92D7D" w:rsidRPr="00916881" w:rsidRDefault="00E92D7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14:paraId="1C9166D0" w14:textId="4E4D918D" w:rsidR="00E92D7D" w:rsidRPr="00916881" w:rsidRDefault="00E92D7D" w:rsidP="0085362B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หมายเหตุ</w:t>
      </w:r>
      <w:r w:rsidRPr="00916881">
        <w:rPr>
          <w:rFonts w:ascii="TH Sarabun New" w:hAnsi="TH Sarabun New" w:cs="TH Sarabun New"/>
          <w:b/>
          <w:bCs/>
          <w:sz w:val="28"/>
          <w:szCs w:val="28"/>
        </w:rPr>
        <w:t>:</w:t>
      </w: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 หากมีรายละเอียดมากและไม่สามารถกรอกลงในแบบฟอร์มได้ โปรดจัดทำเป็นเอกสารแนบ</w:t>
      </w:r>
    </w:p>
    <w:p w14:paraId="1DF02FE0" w14:textId="77777777" w:rsidR="00465232" w:rsidRPr="00916881" w:rsidRDefault="00465232" w:rsidP="0085362B">
      <w:pPr>
        <w:spacing w:line="240" w:lineRule="auto"/>
        <w:rPr>
          <w:rFonts w:ascii="TH Sarabun New" w:hAnsi="TH Sarabun New" w:cs="TH Sarabun New"/>
          <w:sz w:val="28"/>
          <w:szCs w:val="28"/>
          <w:lang w:bidi="th-TH"/>
        </w:rPr>
      </w:pPr>
    </w:p>
    <w:p w14:paraId="2A1B65EA" w14:textId="77777777" w:rsidR="005C7655" w:rsidRPr="00916881" w:rsidRDefault="005C7655" w:rsidP="0085362B">
      <w:pPr>
        <w:spacing w:line="240" w:lineRule="auto"/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สัญญา</w:t>
      </w:r>
    </w:p>
    <w:p w14:paraId="78218D02" w14:textId="199BF5CB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  <w:lang w:bidi="ar-SA"/>
        </w:rPr>
        <w:t>1.</w:t>
      </w:r>
      <w:r w:rsidRPr="00916881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สวัสดิภาพความปลอดภัยของผู้เข้าร่วมวิจัยและชุมชนเป็นอย่างดี 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7F396C">
        <w:rPr>
          <w:rFonts w:ascii="TH Sarabun New" w:hAnsi="TH Sarabun New" w:cs="TH Sarabun New" w:hint="cs"/>
          <w:cs/>
        </w:rPr>
        <w:t>ควบคุม</w:t>
      </w:r>
      <w:r w:rsidRPr="00916881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916881">
        <w:rPr>
          <w:rFonts w:ascii="TH Sarabun New" w:hAnsi="TH Sarabun New" w:cs="TH Sarabun New"/>
          <w:cs/>
        </w:rPr>
        <w:tab/>
      </w:r>
    </w:p>
    <w:p w14:paraId="3A2B7F1C" w14:textId="77777777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2.</w:t>
      </w:r>
      <w:r w:rsidRPr="00916881">
        <w:rPr>
          <w:rFonts w:ascii="TH Sarabun New" w:hAnsi="TH Sarabun New" w:cs="TH Sarabun New"/>
          <w:cs/>
        </w:rPr>
        <w:t xml:space="preserve">หากมีความจำเป็นต้องปรับแก้ไขโครงการวิจัย ข้าพเจ้าจะแจ้งให้คณะกรรมการฯ เพื่อขอการรับรองก่อนเริ่มดำเนินการปรับเปลี่ยนทุกครั้ง </w:t>
      </w:r>
    </w:p>
    <w:p w14:paraId="31B838E7" w14:textId="53D33815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3.</w:t>
      </w:r>
      <w:r w:rsidRPr="00916881">
        <w:rPr>
          <w:rFonts w:ascii="TH Sarabun New" w:hAnsi="TH Sarabun New" w:cs="TH Sarabun New"/>
          <w:cs/>
        </w:rPr>
        <w:t>ข้าพเจ้าจะรายงานอุบัติเหตุหรืออันตรายที่เกิดขึ้นอันไม่พึงประสงค์ในระหว่างการวิจัย</w:t>
      </w:r>
      <w:r w:rsidR="0007677E">
        <w:rPr>
          <w:rFonts w:ascii="TH Sarabun New" w:hAnsi="TH Sarabun New" w:cs="TH Sarabun New" w:hint="cs"/>
          <w:cs/>
        </w:rPr>
        <w:t xml:space="preserve"> </w:t>
      </w:r>
      <w:r w:rsidRPr="00916881">
        <w:rPr>
          <w:rFonts w:ascii="TH Sarabun New" w:hAnsi="TH Sarabun New" w:cs="TH Sarabun New"/>
          <w:cs/>
        </w:rPr>
        <w:t xml:space="preserve">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036BC6B2" w14:textId="5ACD387E" w:rsidR="005C7655" w:rsidRPr="00916881" w:rsidRDefault="005C7655" w:rsidP="0007677E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916881">
        <w:rPr>
          <w:rFonts w:ascii="TH Sarabun New" w:hAnsi="TH Sarabun New" w:cs="TH Sarabun New"/>
        </w:rPr>
        <w:t>4.</w:t>
      </w:r>
      <w:r w:rsidRPr="00916881">
        <w:rPr>
          <w:rFonts w:ascii="TH Sarabun New" w:hAnsi="TH Sarabun New" w:cs="TH Sarabun New"/>
          <w:cs/>
        </w:rPr>
        <w:t>ข้าพเจ้าจะ</w:t>
      </w:r>
      <w:r w:rsidR="00A26C75">
        <w:rPr>
          <w:rFonts w:ascii="TH Sarabun New" w:hAnsi="TH Sarabun New" w:cs="TH Sarabun New" w:hint="cs"/>
          <w:cs/>
        </w:rPr>
        <w:t>ขยายระยะเวลาและ</w:t>
      </w:r>
      <w:r w:rsidRPr="00916881">
        <w:rPr>
          <w:rFonts w:ascii="TH Sarabun New" w:hAnsi="TH Sarabun New" w:cs="TH Sarabun New"/>
          <w:cs/>
        </w:rPr>
        <w:t>รายงานความก้าวหน้าของโครงการวิจัยต่อคณะกรรมการฯ ปีละครั้ง และจะทำรายงานแจ้งปิดโครงการวิจัยเมื่อสิ้นสุดกระบวนการวิจัย</w:t>
      </w:r>
      <w:r w:rsidR="00A26C75">
        <w:rPr>
          <w:rFonts w:ascii="TH Sarabun New" w:hAnsi="TH Sarabun New" w:cs="TH Sarabun New" w:hint="cs"/>
          <w:cs/>
        </w:rPr>
        <w:t xml:space="preserve"> </w:t>
      </w:r>
    </w:p>
    <w:p w14:paraId="1FEBDAEB" w14:textId="77777777" w:rsidR="00FF683B" w:rsidRPr="00916881" w:rsidRDefault="00FF683B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935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4565"/>
        <w:gridCol w:w="4791"/>
      </w:tblGrid>
      <w:tr w:rsidR="00FF683B" w:rsidRPr="00916881" w14:paraId="7D0D1F40" w14:textId="77777777" w:rsidTr="00C34A19">
        <w:trPr>
          <w:trHeight w:hRule="exact" w:val="52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97CF" w14:textId="77777777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lastRenderedPageBreak/>
              <w:t>ผู้เสนอโครงการ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784C4" w14:textId="35EE9D20" w:rsidR="00FF683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อาจารย์ที่ปรึกษา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รณีนักศึกษาเป็นหัวหน้าโครงการ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)</w:t>
            </w:r>
          </w:p>
        </w:tc>
      </w:tr>
      <w:tr w:rsidR="00FF683B" w:rsidRPr="00916881" w14:paraId="383FB68F" w14:textId="77777777" w:rsidTr="004C12E5">
        <w:trPr>
          <w:trHeight w:hRule="exact" w:val="1941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449E" w14:textId="77777777" w:rsidR="008F154F" w:rsidRPr="00916881" w:rsidRDefault="008F154F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054B81E5" w14:textId="76248C05" w:rsidR="008F154F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</w:t>
            </w:r>
          </w:p>
          <w:p w14:paraId="14D6DA58" w14:textId="77777777" w:rsidR="008F154F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6AF2F8C1" w14:textId="48400A72" w:rsidR="000B7237" w:rsidRPr="00916881" w:rsidRDefault="008F154F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  <w:r w:rsidR="00FF683B"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D0D4" w14:textId="77777777" w:rsidR="00FF683B" w:rsidRPr="00916881" w:rsidRDefault="00FF683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61304D2" w14:textId="26EC0CF1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</w:p>
          <w:p w14:paraId="42ACC1C8" w14:textId="556226D2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...)</w:t>
            </w:r>
          </w:p>
          <w:p w14:paraId="7892F928" w14:textId="77777777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396D7C20" w14:textId="77777777" w:rsidR="00FF683B" w:rsidRPr="00916881" w:rsidRDefault="00FF683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</w:p>
        </w:tc>
      </w:tr>
      <w:tr w:rsidR="0051571B" w:rsidRPr="00916881" w14:paraId="7EE403CD" w14:textId="77777777" w:rsidTr="00013A69">
        <w:trPr>
          <w:trHeight w:hRule="exact" w:val="426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0357" w14:textId="7FCFB767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ัวหน้า/ผู้ดูแลห้องปฏิบัติการที่ใช้ในการศึกษาวิจัย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C1951" w14:textId="32EF963D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คณบดี</w:t>
            </w:r>
          </w:p>
        </w:tc>
      </w:tr>
      <w:tr w:rsidR="0051571B" w:rsidRPr="00916881" w14:paraId="00BA6179" w14:textId="77777777" w:rsidTr="00E47682">
        <w:trPr>
          <w:trHeight w:hRule="exact" w:val="2709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949B3" w14:textId="5B014128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ด้รับทราบการรับรองและอนุมัติให้ใช้สถานที่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น่วยงานในการดำเนินการวิจัยแล้ว</w:t>
            </w:r>
          </w:p>
          <w:p w14:paraId="14C8DBB7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</w:t>
            </w:r>
          </w:p>
          <w:p w14:paraId="78A1B15A" w14:textId="3569ACE9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ตำแหน่ง...................................................................</w:t>
            </w:r>
          </w:p>
          <w:p w14:paraId="2A54426F" w14:textId="16C5981F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B323" w14:textId="77777777" w:rsidR="0051571B" w:rsidRPr="00916881" w:rsidRDefault="0051571B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  <w:p w14:paraId="24D43F07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...............................</w:t>
            </w:r>
          </w:p>
          <w:p w14:paraId="7D82A603" w14:textId="77777777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........................................................................................)</w:t>
            </w:r>
          </w:p>
          <w:p w14:paraId="7D855FD5" w14:textId="487CC86D" w:rsidR="0051571B" w:rsidRPr="00916881" w:rsidRDefault="0051571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วัน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.........................................................</w:t>
            </w:r>
          </w:p>
        </w:tc>
      </w:tr>
    </w:tbl>
    <w:p w14:paraId="0A598A60" w14:textId="77777777" w:rsidR="00FF683B" w:rsidRPr="00916881" w:rsidRDefault="00FF683B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14:paraId="0EC25481" w14:textId="79EABBB7" w:rsidR="006A16C1" w:rsidRPr="00916881" w:rsidRDefault="006A16C1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  <w:r w:rsidRPr="00916881">
        <w:rPr>
          <w:rFonts w:ascii="TH Sarabun New" w:hAnsi="TH Sarabun New" w:cs="TH Sarabun New"/>
          <w:sz w:val="28"/>
          <w:szCs w:val="28"/>
        </w:rPr>
        <w:br w:type="page"/>
      </w:r>
    </w:p>
    <w:p w14:paraId="3D3056AA" w14:textId="77777777" w:rsidR="00C40489" w:rsidRPr="00916881" w:rsidRDefault="00C40489" w:rsidP="0085362B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tbl>
      <w:tblPr>
        <w:tblW w:w="512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6"/>
        <w:gridCol w:w="470"/>
        <w:gridCol w:w="1905"/>
        <w:gridCol w:w="403"/>
        <w:gridCol w:w="1977"/>
        <w:gridCol w:w="438"/>
        <w:gridCol w:w="1941"/>
        <w:gridCol w:w="510"/>
        <w:gridCol w:w="2178"/>
      </w:tblGrid>
      <w:tr w:rsidR="006A16C1" w:rsidRPr="00916881" w14:paraId="58306B65" w14:textId="77777777" w:rsidTr="009D3A6D">
        <w:trPr>
          <w:trHeight w:val="432"/>
        </w:trPr>
        <w:tc>
          <w:tcPr>
            <w:tcW w:w="9469" w:type="dxa"/>
            <w:gridSpan w:val="9"/>
            <w:shd w:val="clear" w:color="auto" w:fill="D9D9D9" w:themeFill="background1" w:themeFillShade="D9"/>
            <w:vAlign w:val="center"/>
          </w:tcPr>
          <w:p w14:paraId="68FD4AEE" w14:textId="484CAD0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ผลการพิจารณาจาก</w:t>
            </w:r>
            <w:r w:rsidR="00024C34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คณะกรรมการควบคุมความปลอดภัยทางชีวภาพ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หาวิทยาลัยธรรมศาสตร์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</w:tc>
      </w:tr>
      <w:tr w:rsidR="006A16C1" w:rsidRPr="00916881" w14:paraId="44EF50AD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5494E0D9" w14:textId="1CF4291A" w:rsidR="006A16C1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E82D8E5" w14:textId="44099E7C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174" w:type="dxa"/>
            <w:gridSpan w:val="6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173E1D1B" w14:textId="05AED042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A16C1" w:rsidRPr="00916881" w14:paraId="47886A4B" w14:textId="77777777" w:rsidTr="009D3A6D">
        <w:trPr>
          <w:trHeight w:val="437"/>
        </w:trPr>
        <w:tc>
          <w:tcPr>
            <w:tcW w:w="460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0EBE5C8B" w14:textId="6208B551" w:rsidR="006A16C1" w:rsidRPr="00916881" w:rsidRDefault="009B2DB8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009" w:type="dxa"/>
            <w:gridSpan w:val="7"/>
            <w:tcBorders>
              <w:top w:val="nil"/>
            </w:tcBorders>
            <w:shd w:val="clear" w:color="auto" w:fill="FFFFFF" w:themeFill="background1"/>
            <w:vAlign w:val="bottom"/>
          </w:tcPr>
          <w:p w14:paraId="325A269F" w14:textId="77D44CB3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</w:t>
            </w:r>
            <w:r w:rsidR="0094204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โดยมี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ายละเอียดดังต่อไปนี้</w:t>
            </w:r>
          </w:p>
        </w:tc>
      </w:tr>
      <w:tr w:rsidR="006A16C1" w:rsidRPr="00916881" w14:paraId="37C170F8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5CE9439F" w14:textId="11396D4B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9009" w:type="dxa"/>
            <w:gridSpan w:val="7"/>
            <w:shd w:val="clear" w:color="auto" w:fill="FFFFFF" w:themeFill="background1"/>
            <w:vAlign w:val="bottom"/>
          </w:tcPr>
          <w:p w14:paraId="06C1114D" w14:textId="632289CC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จัดเป็นงานวิจัยประเภทที่</w:t>
            </w:r>
          </w:p>
        </w:tc>
      </w:tr>
      <w:tr w:rsidR="006A16C1" w:rsidRPr="00916881" w14:paraId="55D125C4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007F1C7B" w14:textId="4D36C39E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3564789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27745B46" w14:textId="6679A59F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35DE55F0" w14:textId="63D3BB12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9992145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2D939E6F" w14:textId="4CBC9A79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602897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1331DA00" w14:textId="7A7EF43D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7A84E506" w14:textId="736CB1A8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3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3893918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57530BC4" w14:textId="2BE870A5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27F75052" w14:textId="0F36321A" w:rsidR="006A16C1" w:rsidRPr="00916881" w:rsidRDefault="006A16C1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4</w:t>
            </w:r>
          </w:p>
        </w:tc>
      </w:tr>
      <w:tr w:rsidR="006A16C1" w:rsidRPr="00916881" w14:paraId="18C986B5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4C93D53A" w14:textId="715752C2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9009" w:type="dxa"/>
            <w:gridSpan w:val="7"/>
            <w:shd w:val="clear" w:color="auto" w:fill="FFFFFF" w:themeFill="background1"/>
            <w:vAlign w:val="bottom"/>
          </w:tcPr>
          <w:p w14:paraId="64FB53C5" w14:textId="3E0EBEC8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ดับความปลอดภัยทางชีวภาพของสถานที่ดำเนินการ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(Biosafety level)</w:t>
            </w:r>
          </w:p>
        </w:tc>
      </w:tr>
      <w:tr w:rsidR="006A16C1" w:rsidRPr="00916881" w14:paraId="42DD9E99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064194F1" w14:textId="3F75C4B4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8662347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1CFB8418" w14:textId="7C54C2E5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78075C70" w14:textId="704AA225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75173902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4D723F14" w14:textId="189D948D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8080718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32EACEFD" w14:textId="7777777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751388E3" w14:textId="19AE4F8E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91828745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09776986" w14:textId="7777777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4517F34D" w14:textId="36B608E4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</w:t>
            </w:r>
          </w:p>
        </w:tc>
      </w:tr>
      <w:tr w:rsidR="006A16C1" w:rsidRPr="00916881" w14:paraId="5D7B976F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30FA9E90" w14:textId="41988620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5614843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19A1C9F7" w14:textId="16DF2F8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N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6ECDBF6D" w14:textId="2FBA5C92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6588035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6635A95D" w14:textId="2665A51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N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12814959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33AF3CDD" w14:textId="50DA4097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64BEA939" w14:textId="2E92FA04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N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62346925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016EDFBB" w14:textId="1B4C879A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1589AB41" w14:textId="3B25F5D6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N</w:t>
            </w:r>
          </w:p>
        </w:tc>
      </w:tr>
      <w:tr w:rsidR="006A16C1" w:rsidRPr="00916881" w14:paraId="73E60285" w14:textId="77777777" w:rsidTr="009D3A6D">
        <w:trPr>
          <w:trHeight w:val="437"/>
        </w:trPr>
        <w:tc>
          <w:tcPr>
            <w:tcW w:w="460" w:type="dxa"/>
            <w:gridSpan w:val="2"/>
            <w:shd w:val="clear" w:color="auto" w:fill="FFFFFF" w:themeFill="background1"/>
            <w:vAlign w:val="bottom"/>
          </w:tcPr>
          <w:p w14:paraId="348E74C2" w14:textId="07944704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8538392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35" w:type="dxa"/>
            <w:shd w:val="clear" w:color="auto" w:fill="FFFFFF" w:themeFill="background1"/>
            <w:vAlign w:val="bottom"/>
          </w:tcPr>
          <w:p w14:paraId="582207D9" w14:textId="08F4A76D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1P</w:t>
            </w:r>
          </w:p>
        </w:tc>
        <w:tc>
          <w:tcPr>
            <w:tcW w:w="388" w:type="dxa"/>
            <w:shd w:val="clear" w:color="auto" w:fill="FFFFFF" w:themeFill="background1"/>
            <w:vAlign w:val="bottom"/>
          </w:tcPr>
          <w:p w14:paraId="2C93F3B7" w14:textId="26087B21" w:rsidR="006A16C1" w:rsidRPr="00916881" w:rsidRDefault="009B2D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12469916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A16C1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05" w:type="dxa"/>
            <w:shd w:val="clear" w:color="auto" w:fill="FFFFFF" w:themeFill="background1"/>
            <w:vAlign w:val="bottom"/>
          </w:tcPr>
          <w:p w14:paraId="42F96BD4" w14:textId="4A81C848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2P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9491443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2" w:type="dxa"/>
                <w:shd w:val="clear" w:color="auto" w:fill="FFFFFF" w:themeFill="background1"/>
                <w:vAlign w:val="bottom"/>
              </w:tcPr>
              <w:p w14:paraId="75AA6E44" w14:textId="7828F51A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70" w:type="dxa"/>
            <w:shd w:val="clear" w:color="auto" w:fill="FFFFFF" w:themeFill="background1"/>
            <w:vAlign w:val="bottom"/>
          </w:tcPr>
          <w:p w14:paraId="26552722" w14:textId="4B019880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3P</w:t>
            </w:r>
          </w:p>
        </w:tc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62744676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91" w:type="dxa"/>
                <w:shd w:val="clear" w:color="auto" w:fill="FFFFFF" w:themeFill="background1"/>
                <w:vAlign w:val="bottom"/>
              </w:tcPr>
              <w:p w14:paraId="2BCB03B7" w14:textId="4E4B2E59" w:rsidR="006A16C1" w:rsidRPr="00916881" w:rsidRDefault="006A16C1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098" w:type="dxa"/>
            <w:shd w:val="clear" w:color="auto" w:fill="FFFFFF" w:themeFill="background1"/>
            <w:vAlign w:val="bottom"/>
          </w:tcPr>
          <w:p w14:paraId="265A5E72" w14:textId="4805B473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BSL4P</w:t>
            </w:r>
          </w:p>
        </w:tc>
      </w:tr>
      <w:tr w:rsidR="006A16C1" w:rsidRPr="00916881" w14:paraId="6E3F065A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423"/>
        </w:trPr>
        <w:tc>
          <w:tcPr>
            <w:tcW w:w="9463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EF4536" w14:textId="4ECBF980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</w:p>
        </w:tc>
      </w:tr>
      <w:tr w:rsidR="006A16C1" w:rsidRPr="00916881" w14:paraId="6EB65E33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423"/>
        </w:trPr>
        <w:tc>
          <w:tcPr>
            <w:tcW w:w="9463" w:type="dxa"/>
            <w:gridSpan w:val="8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2E38D74" w14:textId="7777777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6A16C1" w:rsidRPr="00916881" w14:paraId="321B0D44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548BA2C" w14:textId="77777777" w:rsidR="006A16C1" w:rsidRPr="00916881" w:rsidRDefault="006A16C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7B7D25" w:rsidRPr="00916881" w14:paraId="078D0B38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DAA8DD" w14:textId="09CE6195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งื่อนไขการดำเนินโครงการ</w:t>
            </w:r>
          </w:p>
        </w:tc>
      </w:tr>
      <w:tr w:rsidR="007B7D25" w:rsidRPr="00916881" w14:paraId="55367DD1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377"/>
        </w:trPr>
        <w:tc>
          <w:tcPr>
            <w:tcW w:w="9463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0A28" w14:textId="77777777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7B7D25" w:rsidRPr="00916881" w14:paraId="6E7ACB6F" w14:textId="77777777" w:rsidTr="00AB2C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6" w:type="dxa"/>
          <w:trHeight w:val="158"/>
        </w:trPr>
        <w:tc>
          <w:tcPr>
            <w:tcW w:w="9463" w:type="dxa"/>
            <w:gridSpan w:val="8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9A3D" w14:textId="77777777" w:rsidR="007B7D25" w:rsidRPr="00916881" w:rsidRDefault="007B7D25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14:paraId="4D824833" w14:textId="0CC6A874" w:rsidR="007B7D25" w:rsidRPr="00916881" w:rsidRDefault="007B7D25" w:rsidP="0085362B">
      <w:pPr>
        <w:spacing w:line="240" w:lineRule="auto"/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</w:pPr>
    </w:p>
    <w:p w14:paraId="77265D13" w14:textId="77777777" w:rsidR="003F536C" w:rsidRPr="00916881" w:rsidRDefault="003F536C" w:rsidP="0085362B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15CD9CA3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0BFEE113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ผู้ช่วยศาสตราจารย์ ดร</w:t>
      </w:r>
      <w:r w:rsidRPr="00916881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C0D50CC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35E1731C" w14:textId="77777777" w:rsidR="003F536C" w:rsidRPr="00916881" w:rsidRDefault="003F536C" w:rsidP="0085362B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sz w:val="28"/>
          <w:szCs w:val="28"/>
          <w:cs/>
          <w:lang w:bidi="th-TH"/>
        </w:rPr>
        <w:t>วันที่.........................................................</w:t>
      </w:r>
    </w:p>
    <w:p w14:paraId="3C3923FC" w14:textId="77777777" w:rsidR="003F536C" w:rsidRPr="00916881" w:rsidRDefault="003F536C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</w:p>
    <w:p w14:paraId="0D61B45D" w14:textId="53B02CB2" w:rsidR="00CA6D8F" w:rsidRPr="00916881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14:paraId="28AF7804" w14:textId="77777777" w:rsidR="00CA6D8F" w:rsidRPr="00916881" w:rsidRDefault="00CA6D8F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</w:rPr>
        <w:br w:type="page"/>
      </w:r>
    </w:p>
    <w:p w14:paraId="6201DE36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center"/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</w:pPr>
    </w:p>
    <w:p w14:paraId="6E9BF2A3" w14:textId="6CDFD52C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center"/>
        <w:rPr>
          <w:rFonts w:ascii="TH Sarabun New" w:hAnsi="TH Sarabun New" w:cs="TH Sarabun New"/>
          <w:color w:val="C00000"/>
          <w:sz w:val="36"/>
          <w:szCs w:val="36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36"/>
          <w:szCs w:val="36"/>
          <w:cs/>
          <w:lang w:bidi="th-TH"/>
        </w:rPr>
        <w:t>คำอธิบาย</w:t>
      </w:r>
      <w:r w:rsidR="00B33553" w:rsidRPr="00B33553"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  <w:t xml:space="preserve"> (</w:t>
      </w:r>
      <w:r w:rsidR="00B33553" w:rsidRPr="00B33553">
        <w:rPr>
          <w:rFonts w:ascii="TH Sarabun New" w:hAnsi="TH Sarabun New" w:cs="TH Sarabun New" w:hint="cs"/>
          <w:b/>
          <w:bCs/>
          <w:color w:val="C00000"/>
          <w:sz w:val="36"/>
          <w:szCs w:val="36"/>
          <w:cs/>
          <w:lang w:bidi="th-TH"/>
        </w:rPr>
        <w:t>โปรดลบกล่องข้อความสีแดงนี้ออก</w:t>
      </w:r>
      <w:r w:rsidR="00B33553" w:rsidRPr="00B33553">
        <w:rPr>
          <w:rFonts w:ascii="TH Sarabun New" w:hAnsi="TH Sarabun New" w:cs="TH Sarabun New"/>
          <w:b/>
          <w:bCs/>
          <w:color w:val="C00000"/>
          <w:sz w:val="36"/>
          <w:szCs w:val="36"/>
          <w:lang w:bidi="th-TH"/>
        </w:rPr>
        <w:t>)</w:t>
      </w:r>
    </w:p>
    <w:p w14:paraId="6FB85877" w14:textId="70F0B3D2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 xml:space="preserve">งานประเภท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rtl/>
          <w:cs/>
        </w:rPr>
        <w:t>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 งานวิจัยและทดลองที่ไม่เป็นอันตรายหรือความเสี่ยงต่ำ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ไม่มีอันตรายต่อผู้ปฏิบัติงานในห้องทดลอง ชุมชน และ สิ่งแวดล้อม ใช้การควบคุม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1 (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Biosafety Level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1) แต่ต้อง</w:t>
      </w:r>
      <w:r w:rsidR="00B3355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แจ้ง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ให้คณะกรรมการ</w:t>
      </w:r>
      <w:r w:rsidR="00B3355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ควบคุม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ความปลอดภัยทางชีวภาพระดับสถาบัน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(IBC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ทราบได้แก่</w:t>
      </w:r>
    </w:p>
    <w:p w14:paraId="0E26B3D0" w14:textId="6BB47ABA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rtl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และทดลองด้านพันธุวิศวกรรม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เกี่ยวข้องกับเชื้อก่อโรคหรือยีนที่เป็นสาเหตุของโรคในมนุษย์ พืช หรือสัตว์ หรือยีนที่สร้างสารพิษ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="006169D3">
        <w:rPr>
          <w:rFonts w:ascii="TH Sarabun New" w:eastAsia="Times New Roman" w:hAnsi="TH Sarabun New" w:cs="TH Sarabun New" w:hint="cs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-4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65B53429" w14:textId="7E5CDB55" w:rsidR="00B33553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และทดลองที่ใช้สิ่งมีชีวิตที่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ไม่มีศักยภาพ หรือ </w:t>
      </w:r>
      <w:r w:rsidR="00B33553"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มีความเสี่ยงน้อย ที่จะก่อโรค หรือ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ความเป็นพิษ หรือการติดเชื้อในมนุษย์ พืช หรือสัตว์ (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nontoxigenic/ low pathogenic</w:t>
      </w:r>
      <w:r w:rsidR="00B3355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)</w:t>
      </w:r>
    </w:p>
    <w:p w14:paraId="7DCCD94C" w14:textId="175AD796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เป็นสาเหตุของโรคในมนุษย์ พืช หรือสัตว์ หรือสร้างสารพิษ เช่น จุลินทรีย์ที่อยู่ใน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 Risk group 1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พืชที่ไม่เป็นวัชพืช สัตว์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เป็นพาหะของโรค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36B9354A" w14:textId="621BFDD6" w:rsidR="00CA6D8F" w:rsidRPr="00B33553" w:rsidRDefault="00CA6D8F" w:rsidP="00B33553">
      <w:pPr>
        <w:pStyle w:val="ListParagraph"/>
        <w:numPr>
          <w:ilvl w:val="0"/>
          <w:numId w:val="12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</w:t>
      </w:r>
      <w:r w:rsidR="00151599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ตัวอย่าง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ชีวภาพ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u w:val="single"/>
          <w:cs/>
          <w:lang w:bidi="th-TH"/>
        </w:rPr>
        <w:t>ไม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เป็นอันตรายหรือปนเปื้อนสารพิษ เช่น สารพันธุกรรมจาก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สารชีวภาพที่สกัดจากสิ่งมีชีวิต ที่ไม่เป็นสารพิษ เป็นต้น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7A3E3B4F" w14:textId="77777777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>งานประเภทที่2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งานวิจัยและทดลองที่มีความเสี่ยงต่อเจ้าหน้าที่ชุมชนและสิ่งแวดล้อมในระดับต่ำถึงปานกลาง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อาจมีอันตรายในระดับต่ำต่อผู้ปฏิบัติงานในห้องทดลอง ชุมชน และสิ่งแวดล้อม ควรใช้การควบคุม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1 หรื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2 (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Biosafety Level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2) เป็นอย่างต่ำต้องขอประเมินความปลอดภัยทางชีวภาพต่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I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ได้แก่</w:t>
      </w:r>
    </w:p>
    <w:p w14:paraId="40764753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ด้านพันธุวิศวกรรมที่เกี่ยวข้องกับเชื้อก่อโรคหรือยีนที่เป็นสาเหตุของโรคในมนุษย์ พืช หรือสัตว์ หรือยีนที่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สร้างสารพิษ ที่เป็นอันตรายต่อผู้วิจัย ชุมชนและสิ่งแวดล้อมในระดับต่ำ</w:t>
      </w:r>
    </w:p>
    <w:p w14:paraId="149B1E49" w14:textId="60620EF3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สิ่งมีชีวิตที่มีแนวโน้มก่อโรคในมนุษย์ พืช หรือสัตว์ รวมทั้งสิ่งแวดล้อมโดยรอบในระดับต่ำ</w:t>
      </w:r>
      <w:r w:rsidR="006169D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หรือมีความเสี่ยงปานกลาง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(Risk group2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1DE595E9" w14:textId="1C46E7B8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งานวิจัย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และทดลองที่ใช้ที่ใช้สารชีวภาพ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/</w:t>
      </w:r>
      <w:r w:rsidR="00151599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ตัวอย่าง</w:t>
      </w:r>
      <w:r w:rsidRPr="00B33553">
        <w:rPr>
          <w:rFonts w:ascii="TH Sarabun New" w:hAnsi="TH Sarabun New" w:cs="TH Sarabun New"/>
          <w:color w:val="C00000"/>
          <w:sz w:val="28"/>
          <w:szCs w:val="28"/>
          <w:rtl/>
          <w:cs/>
          <w:lang w:bidi="th-TH"/>
        </w:rPr>
        <w:t>ชีวภาพที่มีความเกี่ยวข้องกับการก่อโรค สารก่อมะเร็ง หรือสารพิษ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0BB4D8C0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เกี่ยวกับระบบเจ้าบ้าน/พาหะที่ไม่ได้อนุญาตไว้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(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</w:p>
    <w:p w14:paraId="33EBEDB5" w14:textId="77777777" w:rsidR="00CA6D8F" w:rsidRPr="00B33553" w:rsidRDefault="00CA6D8F" w:rsidP="00B33553">
      <w:pPr>
        <w:pStyle w:val="ListParagraph"/>
        <w:numPr>
          <w:ilvl w:val="0"/>
          <w:numId w:val="13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ที่เกี่ยวกับระบบเจ้าบ้าน/พาหะที่อนุญาตไว้แล้ว (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) แต่ยีนที่จะนำ มาเชื่อมมีลักษณะเป็นตัวกำหนดให้เกิดพิษภัย หรือ เป็น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R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จากจุลินทรีย์ที่ก่อให้เกิดโรคในมนุษย์ สัตว์ หรือพืช ที่อยู่ในบัญชี ระดับความเสี่ยง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2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.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มียีนสร้างโปรตีนที่มีผลต่อการเจริญเติบโต หรือการแบ่งเซลล์</w:t>
      </w:r>
    </w:p>
    <w:p w14:paraId="7D0AF5D1" w14:textId="236C78C1" w:rsidR="00CA6D8F" w:rsidRPr="00B33553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>งานประเภทที่ 3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การวิจัยและทดลองที่อาจมีอันตรายต่อผู้ปฏิบัติงานในห้องทดลอง ชุมชน และสิ่งแวดล้อม หรือเกี่ยวกับการรักษาผู้ป่วยโดยการดัดแปลงพันธุกรรม หรือการวิจัยที่อาจมีอันตรายใน ระดับที่ยังไม่เป็นที่ทราบแน่ชัด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งานประเภทนี้ เป็นงานวิจัยและทดลองที่อาจมีอันตรายต่อผู้ปฏิบัติงานในห้องทดลอง โดยเป็น การวิจัยในเชื้อที่ก่อโรคร้ายแรงในคนหรือสัตว์ ซึ่งโดยปกติจะไม่แพร่จากคนหรือสัตว์ที่ติดเชื้อไปยังคนหรือสัตว์ อื่น และเป็นโรคที่มีวิธีป้องกันและวิธีรักษาที่ได้ผล หรือเป็นงานวิจัยและทดลองเกี่ยวกับการรักษาผู้ป่วยโดย การดัดแปลงพันธุกรรม ทั้งนี้ งานที่ยังไม่ทราบแน่ชัดถึงระดับอันตรายจะรวมอยู่ในประเภทนี้ด้วย งานวิจัยประเภทนี้ใช้วิธีควบคุมและป้องกันอันตรายใน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2</w:t>
      </w:r>
      <w:r w:rsidR="006169D3"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 xml:space="preserve"> </w:t>
      </w:r>
      <w:r w:rsidR="006169D3"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รือ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 xml:space="preserve"> 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3 แล้วแต่กรณี ทั้งนี้ ระดับของการควบคุมและป้องกันอันตราย จะแปรเปลี่ยนไปตามลักษณะ งานและระดับอันตรายที่จะประเมินได้ ในบางกรณีระดับความปลอดภัยทางชีวภาพ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BSL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2 อาจเพียงพอ หากมี มาตรการเสริมที่สามารถป้องกันอันตรายที่เหมาะสม เสนอโครงการผ่าน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I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เพื่อขอคำแนะนำจาก </w:t>
      </w:r>
      <w:r w:rsidRPr="00B33553">
        <w:rPr>
          <w:rFonts w:ascii="TH Sarabun New" w:hAnsi="TH Sarabun New" w:cs="TH Sarabun New"/>
          <w:color w:val="C00000"/>
          <w:sz w:val="28"/>
          <w:szCs w:val="28"/>
        </w:rPr>
        <w:t>TBC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ได้แก่</w:t>
      </w:r>
    </w:p>
    <w:p w14:paraId="2885548E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lastRenderedPageBreak/>
        <w:t xml:space="preserve">การวิจัยและทดลองที่เกี่ยวกับระบบเจ้าบ้าน/พาหะ หรือยีน หรือชิ้นส่วน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จาก เชื้อจุลินทรีย์ที่อาจท าให้เกิดโรคในมนุษย์ สัตว์ หรือพืช ตามบัญชีระดับความเสี่ยง 3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>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 w:themeFill="background1"/>
          <w:cs/>
          <w:lang w:bidi="th-TH"/>
        </w:rPr>
        <w:t>และ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3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.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>4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cs/>
          <w:lang w:eastAsia="en-US"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เชื้อที่อาจมีอันตรายในระดับที่ยังไม่เป็นที่ทราบแน่ชัด </w:t>
      </w:r>
    </w:p>
    <w:p w14:paraId="1E09885B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เกี่ยวกับสิ่งมีชีวิตที่ผลิตสารพิษ (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toxin producers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ที่ เกี่ยวข้องกับ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และการโคลนนิ่ง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(DNA cloning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ที่ควบคุมการสร้างสารพิษ หรือผลิตสารพิษที่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50 ต่ำกว่า 100 นาโนกรัมต่อกิโลกรัม 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cs/>
          <w:lang w:eastAsia="en-US" w:bidi="th-TH"/>
        </w:rPr>
        <w:t xml:space="preserve">ในรหัสเชื้อโรค หมวด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lang w:eastAsia="en-US" w:bidi="th-TH"/>
        </w:rPr>
        <w:t>T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lang w:bidi="th-TH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cs/>
          <w:lang w:bidi="th-TH"/>
        </w:rPr>
        <w:t xml:space="preserve">และ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u w:val="single"/>
          <w:lang w:bidi="th-TH"/>
        </w:rPr>
        <w:t xml:space="preserve">R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2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ข้อ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.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>6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ของ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  <w:t xml:space="preserve"> Reference 1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)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หรือการวิจัยที่เกี่ยวกับยีนที่ ให้ผลผลิตสูงถึงแม้ว่าสารพิษที่ผลิตจะ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50 สูงกว่า 100 นาโนกรัมต่อกิโลกรัม ทั้งนี้ รวมถึงการวิจัยที่ใช้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ของจุลินทรีย์ที่ผลิตสารพิษ ซึ่งยังไม่ทราบแน่ชัดว่าอาจจะยังมียีนสารพิษอยู่ ต้องระบุรายละเอียดการทดลองให้ ชัดเจนถึงชนิดของสารพิษ ชนิดของสิ่งมีชีวิตที่ใช้ร่วมในการทำโคลนนิ่ง (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cloning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และระดับความเป็นพิษที่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LD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50 </w:t>
      </w:r>
    </w:p>
    <w:p w14:paraId="6EC0CA72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ใช้ไวรัสเป็นพาหะ ซึ่งทำให้เซลล์มนุษย์ติดเชื้อได้ หรืองานวิจัยที่มี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DNA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ส่วนที่เสริมแต่ง ซึ่งมีความสามารถผลิตสารควบคุมการเจริญเติบโต หรือเป็นสารที่เป็นพิษต่อเซลล์มนุษย์ </w:t>
      </w:r>
    </w:p>
    <w:p w14:paraId="75236AE0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เกี่ยวกับการรักษาผู้ป่วยด้วยการดัดแปลงพันธุกรรมทุกประเภท </w:t>
      </w:r>
    </w:p>
    <w:p w14:paraId="6AC81021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ใด ๆ ที่มีการฉีดชิ้นส่วนหรือสารพันธุกรรมของไวรัสเข้าไปในตัวอ่อน เพื่อดัดแปลงพันธุกรรมของสัตว์ที่มีการหลั่ง หรือผลิตตัวไวรัส </w:t>
      </w:r>
    </w:p>
    <w:p w14:paraId="181FAC77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ที่มีการสร้างสายพันธุ์จุลินทรีย์ที่มีการต้านทานยาปฏิชีวนะหลายชนิด โดยที่ยาปฏิชีวนะนั้น ๆ ใช้ในการบำ บัดรักษามนุษย์ สัตว์ หรือใช้ในการเกษตร  </w:t>
      </w:r>
    </w:p>
    <w:p w14:paraId="1228090E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การวิจัยและทดลองดัดแปลงพันธุกรรมพืชที่ได้รับสารพันธุกรรมจากพืชชนิดอื่น หรือ สิ่งมีชีวิตอื่น โดยสารพันธุกรรมนั้นมาจากจุลินทรีย์ต่างถิ่นที่ก่อโรค หรือมียีนสร้างสารพิษต่อสัตว์มีกระดูกสันหลัง หรือสร้างสารออกฤทธิ์ทางเภสัช หรือสารที่ใช้ในอุตสาหกรรม </w:t>
      </w:r>
    </w:p>
    <w:p w14:paraId="24F01DED" w14:textId="77777777" w:rsidR="00CA6D8F" w:rsidRPr="00B33553" w:rsidRDefault="00CA6D8F" w:rsidP="00B33553">
      <w:pPr>
        <w:pStyle w:val="ListParagraph"/>
        <w:numPr>
          <w:ilvl w:val="0"/>
          <w:numId w:val="14"/>
        </w:num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jc w:val="thaiDistribute"/>
        <w:rPr>
          <w:rFonts w:ascii="TH Sarabun New" w:hAnsi="TH Sarabun New" w:cs="TH Sarabun New"/>
          <w:color w:val="C00000"/>
          <w:sz w:val="28"/>
          <w:szCs w:val="28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การวิจัยและทดลองที่ไม่ได้จัดอยู่ในกลุ่มใด ๆ ของงานประเภทที่ 1 ประเภทที่ 2 หรือ ประเภทที่ 3 (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shd w:val="clear" w:color="auto" w:fill="FFFFFF"/>
          <w:cs/>
          <w:lang w:bidi="th-TH"/>
        </w:rPr>
        <w:t>อ้างอิงตาม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cs/>
          <w:lang w:eastAsia="en-US" w:bidi="th-TH"/>
        </w:rPr>
        <w:t xml:space="preserve">ในรหัสเชื้อโรค หมวด </w:t>
      </w:r>
      <w:r w:rsidRPr="00B33553">
        <w:rPr>
          <w:rFonts w:ascii="TH Sarabun New" w:eastAsiaTheme="minorHAnsi" w:hAnsi="TH Sarabun New" w:cs="TH Sarabun New"/>
          <w:b/>
          <w:bCs/>
          <w:color w:val="C00000"/>
          <w:spacing w:val="0"/>
          <w:sz w:val="28"/>
          <w:szCs w:val="28"/>
          <w:u w:val="single"/>
          <w:lang w:eastAsia="en-US" w:bidi="th-TH"/>
        </w:rPr>
        <w:t>T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lang w:bidi="th-TH"/>
        </w:rPr>
        <w:t xml:space="preserve"> </w:t>
      </w:r>
      <w:r w:rsidRPr="00B33553">
        <w:rPr>
          <w:rFonts w:ascii="TH Sarabun New" w:eastAsia="Times New Roman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และ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 xml:space="preserve">ภาคผนวกที่ </w:t>
      </w: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</w:rPr>
        <w:t>2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แต่อยู่ในประเด็นและแนวทางที่กำหนดไว้ตามข้อ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3) 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ถึง 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7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)</w:t>
      </w:r>
    </w:p>
    <w:p w14:paraId="2AB8DDA6" w14:textId="5767FE04" w:rsidR="00CA6D8F" w:rsidRDefault="00CA6D8F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360"/>
        <w:rPr>
          <w:rFonts w:ascii="TH Sarabun New" w:hAnsi="TH Sarabun New" w:cs="TH Sarabun New"/>
          <w:b/>
          <w:bCs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b/>
          <w:bCs/>
          <w:color w:val="C00000"/>
          <w:sz w:val="28"/>
          <w:szCs w:val="28"/>
          <w:cs/>
          <w:lang w:bidi="th-TH"/>
        </w:rPr>
        <w:t>อ้างอิงตาม</w:t>
      </w:r>
    </w:p>
    <w:p w14:paraId="56FCE6A2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1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>หนังสือ แนวทางปฏิบัติเพื่อความปลอดภัยทางชีวภาพสำหรับการดำเนินงานด้านเทคโนโลยีชีวภาพสมัยใหม่หรือพันธุวิศวกรรม ฉบับพิมพ์ครั้งที่ 8 ปี พ.ศ. 2556 จัดทำโดย คณะกรรมการ เทคนิคด้านความปลอดภัยทางชีวภาพ ศูนย์พันธุวิศวกรรมและเทคโนโลยีชีวภาพแห่งชาติ สำนักงานพัฒนาวิทยาศาสตร์ และเทคโนโลยี</w:t>
      </w:r>
    </w:p>
    <w:p w14:paraId="3F28B80F" w14:textId="77777777" w:rsidR="00B33553" w:rsidRP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hAnsi="TH Sarabun New" w:cs="TH Sarabun New"/>
          <w:color w:val="C00000"/>
          <w:sz w:val="28"/>
          <w:szCs w:val="28"/>
          <w:lang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2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ประกาศกระทรวงสาธารณสุข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เรื่อง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</w:rPr>
        <w:t xml:space="preserve">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รายการเชื้อ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  <w:cs/>
          <w:lang w:bidi="th-TH"/>
        </w:rPr>
        <w:t xml:space="preserve">โรคที่ประสงค์ควบคุมตามมาตรา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</w:rPr>
        <w:t xml:space="preserve">18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  <w:cs/>
          <w:lang w:bidi="th-TH"/>
        </w:rPr>
        <w:t xml:space="preserve">พ.ศ. </w:t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shd w:val="clear" w:color="auto" w:fill="FFFFFF" w:themeFill="background1"/>
        </w:rPr>
        <w:t>2561</w:t>
      </w:r>
    </w:p>
    <w:p w14:paraId="1829DDCF" w14:textId="5CC972B7" w:rsidR="00B33553" w:rsidRDefault="00B33553" w:rsidP="00B3355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>Reference 3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B33553">
        <w:rPr>
          <w:rFonts w:ascii="TH Sarabun New" w:eastAsia="Times New Roman" w:hAnsi="TH Sarabun New" w:cs="TH Sarabun New"/>
          <w:color w:val="C00000"/>
          <w:sz w:val="28"/>
          <w:szCs w:val="28"/>
          <w:cs/>
          <w:lang w:bidi="th-TH"/>
        </w:rPr>
        <w:t>ประกาศกระทรวงสาธารณสุข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เรื่อง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รายการพิษจากสัตว์ที่ประสงค์ควบคุมตามมาตรา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 xml:space="preserve"> 19</w:t>
      </w:r>
      <w:r w:rsidRPr="00B33553">
        <w:rPr>
          <w:rFonts w:ascii="TH Sarabun New" w:hAnsi="TH Sarabun New" w:cs="TH Sarabun New"/>
          <w:color w:val="C00000"/>
          <w:sz w:val="28"/>
          <w:szCs w:val="28"/>
          <w:cs/>
          <w:lang w:bidi="th-TH"/>
        </w:rPr>
        <w:t xml:space="preserve"> 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พ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>.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ศ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  <w:t>. 2560</w:t>
      </w:r>
      <w:r w:rsidRPr="00B33553"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cs/>
          <w:lang w:eastAsia="en-US" w:bidi="th-TH"/>
        </w:rPr>
        <w:t>)</w:t>
      </w:r>
    </w:p>
    <w:p w14:paraId="5EE62A78" w14:textId="6A0780D4" w:rsidR="006169D3" w:rsidRPr="006169D3" w:rsidRDefault="006169D3" w:rsidP="006169D3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pacing w:line="240" w:lineRule="auto"/>
        <w:ind w:left="1843" w:hanging="1134"/>
        <w:rPr>
          <w:rFonts w:ascii="TH Sarabun New" w:eastAsiaTheme="minorHAnsi" w:hAnsi="TH Sarabun New" w:cs="TH Sarabun New"/>
          <w:color w:val="C00000"/>
          <w:spacing w:val="0"/>
          <w:sz w:val="28"/>
          <w:szCs w:val="28"/>
          <w:lang w:eastAsia="en-US" w:bidi="th-TH"/>
        </w:rPr>
      </w:pP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 xml:space="preserve">Reference </w:t>
      </w:r>
      <w:r>
        <w:rPr>
          <w:rFonts w:ascii="TH Sarabun New" w:hAnsi="TH Sarabun New" w:cs="TH Sarabun New" w:hint="cs"/>
          <w:color w:val="C00000"/>
          <w:sz w:val="28"/>
          <w:szCs w:val="28"/>
          <w:cs/>
          <w:lang w:bidi="th-TH"/>
        </w:rPr>
        <w:t>4</w:t>
      </w:r>
      <w:r w:rsidRPr="00B33553">
        <w:rPr>
          <w:rFonts w:ascii="TH Sarabun New" w:hAnsi="TH Sarabun New" w:cs="TH Sarabun New"/>
          <w:color w:val="C00000"/>
          <w:sz w:val="28"/>
          <w:szCs w:val="28"/>
          <w:lang w:bidi="th-TH"/>
        </w:rPr>
        <w:tab/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Section III-F of the </w:t>
      </w:r>
      <w:r w:rsidRPr="003A7F3E">
        <w:rPr>
          <w:rStyle w:val="Emphasis"/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NIH Guidelines</w:t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 details experiments that are exempt from the requirements of the </w:t>
      </w:r>
      <w:r w:rsidRPr="003A7F3E">
        <w:rPr>
          <w:rStyle w:val="Emphasis"/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NIH Guidelines</w:t>
      </w:r>
      <w:r w:rsidRPr="003A7F3E">
        <w:rPr>
          <w:rFonts w:ascii="TH Sarabun New" w:hAnsi="TH Sarabun New" w:cs="TH Sarabun New"/>
          <w:color w:val="C00000"/>
          <w:sz w:val="24"/>
          <w:szCs w:val="24"/>
          <w:shd w:val="clear" w:color="auto" w:fill="FFFFFF"/>
        </w:rPr>
        <w:t>:</w:t>
      </w:r>
      <w:r w:rsidRPr="006169D3">
        <w:rPr>
          <w:color w:val="C00000"/>
        </w:rPr>
        <w:t xml:space="preserve"> </w:t>
      </w:r>
      <w:hyperlink r:id="rId26" w:history="1">
        <w:r w:rsidRPr="003A7F3E">
          <w:rPr>
            <w:rStyle w:val="Hyperlink"/>
            <w:rFonts w:ascii="TH Sarabun New" w:hAnsi="TH Sarabun New" w:cs="TH Sarabun New"/>
            <w:color w:val="C00000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  <w:r w:rsidRPr="003A7F3E">
        <w:rPr>
          <w:rFonts w:ascii="TH Sarabun New" w:hAnsi="TH Sarabun New" w:cs="TH Sarabun New" w:hint="cs"/>
          <w:color w:val="C00000"/>
          <w:sz w:val="24"/>
          <w:szCs w:val="24"/>
          <w:cs/>
          <w:lang w:bidi="th-TH"/>
        </w:rPr>
        <w:t>)</w:t>
      </w:r>
    </w:p>
    <w:sectPr w:rsidR="006169D3" w:rsidRPr="006169D3" w:rsidSect="00991E2B">
      <w:headerReference w:type="default" r:id="rId27"/>
      <w:footerReference w:type="default" r:id="rId28"/>
      <w:pgSz w:w="11900" w:h="16840"/>
      <w:pgMar w:top="1008" w:right="864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51550" w14:textId="77777777" w:rsidR="00DC587D" w:rsidRDefault="00DC587D" w:rsidP="00024C34">
      <w:pPr>
        <w:spacing w:line="240" w:lineRule="auto"/>
      </w:pPr>
      <w:r>
        <w:separator/>
      </w:r>
    </w:p>
  </w:endnote>
  <w:endnote w:type="continuationSeparator" w:id="0">
    <w:p w14:paraId="6C99D3EA" w14:textId="77777777" w:rsidR="00DC587D" w:rsidRDefault="00DC587D" w:rsidP="00024C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New-Bold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02179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2B5627" w14:textId="67A5CFF3" w:rsidR="009B2DB8" w:rsidRDefault="009B2D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98A67F" w14:textId="77777777" w:rsidR="009B2DB8" w:rsidRDefault="009B2D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F559A" w14:textId="77777777" w:rsidR="00DC587D" w:rsidRDefault="00DC587D" w:rsidP="00024C34">
      <w:pPr>
        <w:spacing w:line="240" w:lineRule="auto"/>
      </w:pPr>
      <w:r>
        <w:separator/>
      </w:r>
    </w:p>
  </w:footnote>
  <w:footnote w:type="continuationSeparator" w:id="0">
    <w:p w14:paraId="526012A6" w14:textId="77777777" w:rsidR="00DC587D" w:rsidRDefault="00DC587D" w:rsidP="00024C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BA79D" w14:textId="5E03B2A1" w:rsidR="009B2DB8" w:rsidRPr="00991E2B" w:rsidRDefault="009B2DB8" w:rsidP="00916881">
    <w:pPr>
      <w:pStyle w:val="Header"/>
      <w:jc w:val="right"/>
      <w:rPr>
        <w:b/>
        <w:bCs/>
        <w:sz w:val="24"/>
        <w:szCs w:val="24"/>
      </w:rPr>
    </w:pPr>
    <w:r w:rsidRPr="00991E2B">
      <w:rPr>
        <w:rFonts w:ascii="TH SarabunPSK" w:hAnsi="TH SarabunPSK" w:cs="TH SarabunPSK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TU-IBC_A</w:t>
    </w:r>
    <w:r w:rsidRPr="00991E2B">
      <w:rPr>
        <w:rFonts w:ascii="TH SarabunPSK" w:hAnsi="TH SarabunPSK" w:cs="TH SarabunPSK" w:hint="cs"/>
        <w:b/>
        <w:bCs/>
        <w:sz w:val="24"/>
        <w:szCs w:val="24"/>
        <w:highlight w:val="lightGray"/>
        <w:cs/>
        <w:lang w:bidi="th-TH"/>
      </w:rPr>
      <w:t xml:space="preserve"> 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(</w:t>
    </w:r>
    <w:r w:rsidRPr="00991E2B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Application Form</w:t>
    </w:r>
    <w:r w:rsidRPr="00991E2B"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) version 1.</w:t>
    </w:r>
    <w:r>
      <w:rPr>
        <w:rFonts w:ascii="TH SarabunPSK" w:hAnsi="TH SarabunPSK" w:cs="TH SarabunPSK"/>
        <w:b/>
        <w:bCs/>
        <w:sz w:val="24"/>
        <w:szCs w:val="24"/>
        <w:highlight w:val="lightGray"/>
        <w:lang w:bidi="th-TH"/>
      </w:rPr>
      <w:t>1(0909202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24E5A"/>
    <w:multiLevelType w:val="hybridMultilevel"/>
    <w:tmpl w:val="EC1800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3081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30E"/>
    <w:multiLevelType w:val="hybridMultilevel"/>
    <w:tmpl w:val="1AA20198"/>
    <w:lvl w:ilvl="0" w:tplc="60F62E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524A2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01AB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2742B"/>
    <w:multiLevelType w:val="hybridMultilevel"/>
    <w:tmpl w:val="42F4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4A14D3"/>
    <w:multiLevelType w:val="hybridMultilevel"/>
    <w:tmpl w:val="1B18E9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05DDB"/>
    <w:multiLevelType w:val="hybridMultilevel"/>
    <w:tmpl w:val="E7425796"/>
    <w:lvl w:ilvl="0" w:tplc="B0C4D550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701BF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C434B6"/>
    <w:multiLevelType w:val="hybridMultilevel"/>
    <w:tmpl w:val="4B7645F0"/>
    <w:lvl w:ilvl="0" w:tplc="532AE4F6">
      <w:start w:val="1"/>
      <w:numFmt w:val="decimal"/>
      <w:lvlText w:val="%1)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abstractNum w:abstractNumId="10" w15:restartNumberingAfterBreak="0">
    <w:nsid w:val="461D14CD"/>
    <w:multiLevelType w:val="hybridMultilevel"/>
    <w:tmpl w:val="7CB4AB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4C2761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1119F5"/>
    <w:multiLevelType w:val="hybridMultilevel"/>
    <w:tmpl w:val="5238B734"/>
    <w:lvl w:ilvl="0" w:tplc="D45C6154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2C79BE"/>
    <w:multiLevelType w:val="multilevel"/>
    <w:tmpl w:val="9B548390"/>
    <w:lvl w:ilvl="0">
      <w:start w:val="6"/>
      <w:numFmt w:val="decimal"/>
      <w:lvlText w:val="%1."/>
      <w:lvlJc w:val="left"/>
      <w:pPr>
        <w:ind w:left="54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900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ind w:left="1620" w:hanging="720"/>
      </w:pPr>
      <w:rPr>
        <w:sz w:val="32"/>
        <w:szCs w:val="32"/>
      </w:rPr>
    </w:lvl>
    <w:lvl w:ilvl="3">
      <w:start w:val="1"/>
      <w:numFmt w:val="decimal"/>
      <w:isLgl/>
      <w:lvlText w:val="%1.%2.%3.%4"/>
      <w:lvlJc w:val="left"/>
      <w:pPr>
        <w:ind w:left="2340" w:hanging="1080"/>
      </w:pPr>
    </w:lvl>
    <w:lvl w:ilvl="4">
      <w:start w:val="1"/>
      <w:numFmt w:val="decimal"/>
      <w:isLgl/>
      <w:lvlText w:val="%1.%2.%3.%4.%5"/>
      <w:lvlJc w:val="left"/>
      <w:pPr>
        <w:ind w:left="2700" w:hanging="1080"/>
      </w:pPr>
    </w:lvl>
    <w:lvl w:ilvl="5">
      <w:start w:val="1"/>
      <w:numFmt w:val="decimal"/>
      <w:isLgl/>
      <w:lvlText w:val="%1.%2.%3.%4.%5.%6"/>
      <w:lvlJc w:val="left"/>
      <w:pPr>
        <w:ind w:left="3420" w:hanging="1440"/>
      </w:pPr>
    </w:lvl>
    <w:lvl w:ilvl="6">
      <w:start w:val="1"/>
      <w:numFmt w:val="decimal"/>
      <w:isLgl/>
      <w:lvlText w:val="%1.%2.%3.%4.%5.%6.%7"/>
      <w:lvlJc w:val="left"/>
      <w:pPr>
        <w:ind w:left="3780" w:hanging="1440"/>
      </w:pPr>
    </w:lvl>
    <w:lvl w:ilvl="7">
      <w:start w:val="1"/>
      <w:numFmt w:val="decimal"/>
      <w:isLgl/>
      <w:lvlText w:val="%1.%2.%3.%4.%5.%6.%7.%8"/>
      <w:lvlJc w:val="left"/>
      <w:pPr>
        <w:ind w:left="4500" w:hanging="1800"/>
      </w:pPr>
    </w:lvl>
    <w:lvl w:ilvl="8">
      <w:start w:val="1"/>
      <w:numFmt w:val="decimal"/>
      <w:isLgl/>
      <w:lvlText w:val="%1.%2.%3.%4.%5.%6.%7.%8.%9"/>
      <w:lvlJc w:val="left"/>
      <w:pPr>
        <w:ind w:left="4860" w:hanging="1800"/>
      </w:pPr>
    </w:lvl>
  </w:abstractNum>
  <w:abstractNum w:abstractNumId="14" w15:restartNumberingAfterBreak="0">
    <w:nsid w:val="59804FCF"/>
    <w:multiLevelType w:val="hybridMultilevel"/>
    <w:tmpl w:val="87DA3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55AB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14947"/>
    <w:multiLevelType w:val="hybridMultilevel"/>
    <w:tmpl w:val="E5103F7E"/>
    <w:lvl w:ilvl="0" w:tplc="262A97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C26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980B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FA2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B48D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4E22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12BA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4E57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F889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14"/>
  </w:num>
  <w:num w:numId="6">
    <w:abstractNumId w:val="2"/>
  </w:num>
  <w:num w:numId="7">
    <w:abstractNumId w:val="7"/>
  </w:num>
  <w:num w:numId="8">
    <w:abstractNumId w:val="17"/>
  </w:num>
  <w:num w:numId="9">
    <w:abstractNumId w:val="12"/>
  </w:num>
  <w:num w:numId="10">
    <w:abstractNumId w:val="9"/>
  </w:num>
  <w:num w:numId="11">
    <w:abstractNumId w:val="1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1"/>
  </w:num>
  <w:num w:numId="14">
    <w:abstractNumId w:val="15"/>
  </w:num>
  <w:num w:numId="15">
    <w:abstractNumId w:val="0"/>
  </w:num>
  <w:num w:numId="16">
    <w:abstractNumId w:val="6"/>
  </w:num>
  <w:num w:numId="17">
    <w:abstractNumId w:val="1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jAyNje0MDC1MDZW0lEKTi0uzszPAykwNKwFALue4MctAAAA"/>
  </w:docVars>
  <w:rsids>
    <w:rsidRoot w:val="00AA2CC3"/>
    <w:rsid w:val="00003DBD"/>
    <w:rsid w:val="00013135"/>
    <w:rsid w:val="00013A69"/>
    <w:rsid w:val="00022212"/>
    <w:rsid w:val="00022578"/>
    <w:rsid w:val="00024C34"/>
    <w:rsid w:val="000370A3"/>
    <w:rsid w:val="00044289"/>
    <w:rsid w:val="00044F22"/>
    <w:rsid w:val="00056643"/>
    <w:rsid w:val="0005709A"/>
    <w:rsid w:val="0007677E"/>
    <w:rsid w:val="00087C5C"/>
    <w:rsid w:val="000B28B8"/>
    <w:rsid w:val="000B7237"/>
    <w:rsid w:val="000D29F6"/>
    <w:rsid w:val="001062FB"/>
    <w:rsid w:val="00116C53"/>
    <w:rsid w:val="00122D98"/>
    <w:rsid w:val="00132EBD"/>
    <w:rsid w:val="001445B6"/>
    <w:rsid w:val="00145D57"/>
    <w:rsid w:val="001471ED"/>
    <w:rsid w:val="0015082C"/>
    <w:rsid w:val="00151599"/>
    <w:rsid w:val="00152BE5"/>
    <w:rsid w:val="001568C0"/>
    <w:rsid w:val="00192969"/>
    <w:rsid w:val="001944B1"/>
    <w:rsid w:val="001A298E"/>
    <w:rsid w:val="001B1C9F"/>
    <w:rsid w:val="001B7EE0"/>
    <w:rsid w:val="001C0DDC"/>
    <w:rsid w:val="001C69A2"/>
    <w:rsid w:val="001E2425"/>
    <w:rsid w:val="001E39D0"/>
    <w:rsid w:val="001F2F34"/>
    <w:rsid w:val="00221BAA"/>
    <w:rsid w:val="00222462"/>
    <w:rsid w:val="00233C58"/>
    <w:rsid w:val="00240ECD"/>
    <w:rsid w:val="00241D15"/>
    <w:rsid w:val="0024411C"/>
    <w:rsid w:val="00260136"/>
    <w:rsid w:val="00261672"/>
    <w:rsid w:val="00262A15"/>
    <w:rsid w:val="00262D25"/>
    <w:rsid w:val="002716A2"/>
    <w:rsid w:val="00272E32"/>
    <w:rsid w:val="00275E81"/>
    <w:rsid w:val="00285600"/>
    <w:rsid w:val="0028789A"/>
    <w:rsid w:val="002B5615"/>
    <w:rsid w:val="002D1CA0"/>
    <w:rsid w:val="002E2224"/>
    <w:rsid w:val="002E3294"/>
    <w:rsid w:val="002F5289"/>
    <w:rsid w:val="002F73AE"/>
    <w:rsid w:val="00315431"/>
    <w:rsid w:val="00326538"/>
    <w:rsid w:val="0034228C"/>
    <w:rsid w:val="0035673E"/>
    <w:rsid w:val="003644FB"/>
    <w:rsid w:val="00373994"/>
    <w:rsid w:val="0038245C"/>
    <w:rsid w:val="00384BB1"/>
    <w:rsid w:val="003912A4"/>
    <w:rsid w:val="003920C3"/>
    <w:rsid w:val="003A2175"/>
    <w:rsid w:val="003A5B4A"/>
    <w:rsid w:val="003C0C46"/>
    <w:rsid w:val="003C1C85"/>
    <w:rsid w:val="003C57F1"/>
    <w:rsid w:val="003D0FD7"/>
    <w:rsid w:val="003D33D4"/>
    <w:rsid w:val="003D7253"/>
    <w:rsid w:val="003E05DD"/>
    <w:rsid w:val="003E1B55"/>
    <w:rsid w:val="003F2A52"/>
    <w:rsid w:val="003F536C"/>
    <w:rsid w:val="00401131"/>
    <w:rsid w:val="00410D54"/>
    <w:rsid w:val="0043060B"/>
    <w:rsid w:val="00431942"/>
    <w:rsid w:val="00431DAC"/>
    <w:rsid w:val="00436341"/>
    <w:rsid w:val="00452A4B"/>
    <w:rsid w:val="00460BFE"/>
    <w:rsid w:val="00465232"/>
    <w:rsid w:val="00472E9F"/>
    <w:rsid w:val="0047581D"/>
    <w:rsid w:val="00477236"/>
    <w:rsid w:val="00477255"/>
    <w:rsid w:val="00481C98"/>
    <w:rsid w:val="004945A3"/>
    <w:rsid w:val="004971C1"/>
    <w:rsid w:val="00497B87"/>
    <w:rsid w:val="004A2B5D"/>
    <w:rsid w:val="004C12E5"/>
    <w:rsid w:val="004D5EC2"/>
    <w:rsid w:val="004E3FCF"/>
    <w:rsid w:val="004E4DB8"/>
    <w:rsid w:val="004F440B"/>
    <w:rsid w:val="00506106"/>
    <w:rsid w:val="0051571B"/>
    <w:rsid w:val="005319E9"/>
    <w:rsid w:val="00531FC9"/>
    <w:rsid w:val="005342D0"/>
    <w:rsid w:val="00535EF3"/>
    <w:rsid w:val="00555A81"/>
    <w:rsid w:val="00567DAE"/>
    <w:rsid w:val="00577EF8"/>
    <w:rsid w:val="00582A40"/>
    <w:rsid w:val="00583B11"/>
    <w:rsid w:val="00584226"/>
    <w:rsid w:val="005A7BED"/>
    <w:rsid w:val="005B4D1E"/>
    <w:rsid w:val="005B5F8E"/>
    <w:rsid w:val="005C7655"/>
    <w:rsid w:val="006004E3"/>
    <w:rsid w:val="0060316A"/>
    <w:rsid w:val="00607819"/>
    <w:rsid w:val="006145FA"/>
    <w:rsid w:val="006169D3"/>
    <w:rsid w:val="00637946"/>
    <w:rsid w:val="00667472"/>
    <w:rsid w:val="006779D5"/>
    <w:rsid w:val="006A16C1"/>
    <w:rsid w:val="006A59B6"/>
    <w:rsid w:val="006B01C2"/>
    <w:rsid w:val="00705026"/>
    <w:rsid w:val="00727835"/>
    <w:rsid w:val="00727EA8"/>
    <w:rsid w:val="00732279"/>
    <w:rsid w:val="00732899"/>
    <w:rsid w:val="00742C17"/>
    <w:rsid w:val="0074623D"/>
    <w:rsid w:val="00750190"/>
    <w:rsid w:val="00750F40"/>
    <w:rsid w:val="00753EC4"/>
    <w:rsid w:val="00765530"/>
    <w:rsid w:val="00765CF3"/>
    <w:rsid w:val="007668D2"/>
    <w:rsid w:val="00781F15"/>
    <w:rsid w:val="00785B50"/>
    <w:rsid w:val="007970FE"/>
    <w:rsid w:val="007A6001"/>
    <w:rsid w:val="007A738C"/>
    <w:rsid w:val="007B6BA6"/>
    <w:rsid w:val="007B7D25"/>
    <w:rsid w:val="007D0FDE"/>
    <w:rsid w:val="007D3B1C"/>
    <w:rsid w:val="007D40C1"/>
    <w:rsid w:val="007D5992"/>
    <w:rsid w:val="007D6547"/>
    <w:rsid w:val="007F189D"/>
    <w:rsid w:val="007F396C"/>
    <w:rsid w:val="00800CE7"/>
    <w:rsid w:val="00817D12"/>
    <w:rsid w:val="00823DA2"/>
    <w:rsid w:val="00825430"/>
    <w:rsid w:val="00825BF4"/>
    <w:rsid w:val="00833EAC"/>
    <w:rsid w:val="0085143E"/>
    <w:rsid w:val="0085362B"/>
    <w:rsid w:val="0085767B"/>
    <w:rsid w:val="00863624"/>
    <w:rsid w:val="008647F0"/>
    <w:rsid w:val="00871352"/>
    <w:rsid w:val="00876B73"/>
    <w:rsid w:val="0088393A"/>
    <w:rsid w:val="008A3D35"/>
    <w:rsid w:val="008C3051"/>
    <w:rsid w:val="008E05B1"/>
    <w:rsid w:val="008F154F"/>
    <w:rsid w:val="008F30DA"/>
    <w:rsid w:val="00903C53"/>
    <w:rsid w:val="00911BF5"/>
    <w:rsid w:val="0091510B"/>
    <w:rsid w:val="00916881"/>
    <w:rsid w:val="00925D3E"/>
    <w:rsid w:val="00933FCB"/>
    <w:rsid w:val="00942040"/>
    <w:rsid w:val="00954652"/>
    <w:rsid w:val="00960E89"/>
    <w:rsid w:val="009677E5"/>
    <w:rsid w:val="00975E3D"/>
    <w:rsid w:val="00976718"/>
    <w:rsid w:val="0098038B"/>
    <w:rsid w:val="009812E0"/>
    <w:rsid w:val="009901F5"/>
    <w:rsid w:val="00991E2B"/>
    <w:rsid w:val="009A14A6"/>
    <w:rsid w:val="009B1342"/>
    <w:rsid w:val="009B2DB8"/>
    <w:rsid w:val="009C58E7"/>
    <w:rsid w:val="009D1C81"/>
    <w:rsid w:val="009D3A6D"/>
    <w:rsid w:val="009D6806"/>
    <w:rsid w:val="009E1D57"/>
    <w:rsid w:val="009E70F5"/>
    <w:rsid w:val="009E7E3E"/>
    <w:rsid w:val="00A101DF"/>
    <w:rsid w:val="00A26C75"/>
    <w:rsid w:val="00A43B2B"/>
    <w:rsid w:val="00A45DB6"/>
    <w:rsid w:val="00A83674"/>
    <w:rsid w:val="00A958DB"/>
    <w:rsid w:val="00AA2CC3"/>
    <w:rsid w:val="00AB2CA1"/>
    <w:rsid w:val="00AB5914"/>
    <w:rsid w:val="00AB5DB4"/>
    <w:rsid w:val="00AB6BB3"/>
    <w:rsid w:val="00AD4C23"/>
    <w:rsid w:val="00AE76A6"/>
    <w:rsid w:val="00B00850"/>
    <w:rsid w:val="00B12219"/>
    <w:rsid w:val="00B27F37"/>
    <w:rsid w:val="00B33553"/>
    <w:rsid w:val="00B34573"/>
    <w:rsid w:val="00B34F34"/>
    <w:rsid w:val="00B36E51"/>
    <w:rsid w:val="00B40F62"/>
    <w:rsid w:val="00B538CD"/>
    <w:rsid w:val="00B60E8C"/>
    <w:rsid w:val="00B6370E"/>
    <w:rsid w:val="00B70A29"/>
    <w:rsid w:val="00B72156"/>
    <w:rsid w:val="00B83CC7"/>
    <w:rsid w:val="00B853E3"/>
    <w:rsid w:val="00B85AB2"/>
    <w:rsid w:val="00B9085B"/>
    <w:rsid w:val="00BB1917"/>
    <w:rsid w:val="00BC7A7A"/>
    <w:rsid w:val="00BD0876"/>
    <w:rsid w:val="00BD25E6"/>
    <w:rsid w:val="00BF6736"/>
    <w:rsid w:val="00C06EA1"/>
    <w:rsid w:val="00C100A0"/>
    <w:rsid w:val="00C1218D"/>
    <w:rsid w:val="00C20694"/>
    <w:rsid w:val="00C34A19"/>
    <w:rsid w:val="00C355B0"/>
    <w:rsid w:val="00C35F2A"/>
    <w:rsid w:val="00C40489"/>
    <w:rsid w:val="00C41A36"/>
    <w:rsid w:val="00C55ACE"/>
    <w:rsid w:val="00C56420"/>
    <w:rsid w:val="00C700BD"/>
    <w:rsid w:val="00C900F4"/>
    <w:rsid w:val="00C97524"/>
    <w:rsid w:val="00CA012A"/>
    <w:rsid w:val="00CA5AEB"/>
    <w:rsid w:val="00CA6D8F"/>
    <w:rsid w:val="00CB0D72"/>
    <w:rsid w:val="00CB1B3D"/>
    <w:rsid w:val="00CB7AB9"/>
    <w:rsid w:val="00CC18CE"/>
    <w:rsid w:val="00CC4FE8"/>
    <w:rsid w:val="00CC5C21"/>
    <w:rsid w:val="00CD0507"/>
    <w:rsid w:val="00CD153A"/>
    <w:rsid w:val="00CD2B5E"/>
    <w:rsid w:val="00CD5C81"/>
    <w:rsid w:val="00CE432F"/>
    <w:rsid w:val="00D01B9C"/>
    <w:rsid w:val="00D12914"/>
    <w:rsid w:val="00D51BFB"/>
    <w:rsid w:val="00D82543"/>
    <w:rsid w:val="00D8307D"/>
    <w:rsid w:val="00D94FF1"/>
    <w:rsid w:val="00DA1F24"/>
    <w:rsid w:val="00DA69B4"/>
    <w:rsid w:val="00DC1F56"/>
    <w:rsid w:val="00DC5755"/>
    <w:rsid w:val="00DC587D"/>
    <w:rsid w:val="00DD6EFD"/>
    <w:rsid w:val="00DE6B33"/>
    <w:rsid w:val="00DF297B"/>
    <w:rsid w:val="00DF458B"/>
    <w:rsid w:val="00E1282E"/>
    <w:rsid w:val="00E1535E"/>
    <w:rsid w:val="00E21D05"/>
    <w:rsid w:val="00E47682"/>
    <w:rsid w:val="00E5612B"/>
    <w:rsid w:val="00E56AAE"/>
    <w:rsid w:val="00E56BEE"/>
    <w:rsid w:val="00E6387F"/>
    <w:rsid w:val="00E651EC"/>
    <w:rsid w:val="00E84961"/>
    <w:rsid w:val="00E91289"/>
    <w:rsid w:val="00E92D7D"/>
    <w:rsid w:val="00EC7DAA"/>
    <w:rsid w:val="00ED0929"/>
    <w:rsid w:val="00ED6D02"/>
    <w:rsid w:val="00EE1F62"/>
    <w:rsid w:val="00EF64B1"/>
    <w:rsid w:val="00F01B02"/>
    <w:rsid w:val="00F03883"/>
    <w:rsid w:val="00F05AFE"/>
    <w:rsid w:val="00F06230"/>
    <w:rsid w:val="00F105AF"/>
    <w:rsid w:val="00F12068"/>
    <w:rsid w:val="00F12978"/>
    <w:rsid w:val="00F1633E"/>
    <w:rsid w:val="00F44BC3"/>
    <w:rsid w:val="00F45F90"/>
    <w:rsid w:val="00F515B5"/>
    <w:rsid w:val="00F56565"/>
    <w:rsid w:val="00F57674"/>
    <w:rsid w:val="00F60069"/>
    <w:rsid w:val="00F64871"/>
    <w:rsid w:val="00F92A14"/>
    <w:rsid w:val="00FA0D7B"/>
    <w:rsid w:val="00FA19DC"/>
    <w:rsid w:val="00FA2EE1"/>
    <w:rsid w:val="00FA31A2"/>
    <w:rsid w:val="00FB41D9"/>
    <w:rsid w:val="00FB4887"/>
    <w:rsid w:val="00FC0C9F"/>
    <w:rsid w:val="00FC51E5"/>
    <w:rsid w:val="00FD2929"/>
    <w:rsid w:val="00FE730F"/>
    <w:rsid w:val="00FF58A9"/>
    <w:rsid w:val="00FF5C07"/>
    <w:rsid w:val="00FF683B"/>
    <w:rsid w:val="3D09E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E7ED7"/>
  <w15:docId w15:val="{2D01E432-751C-4F53-9DB5-903FB01B6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B50"/>
    <w:pPr>
      <w:spacing w:line="276" w:lineRule="auto"/>
    </w:pPr>
    <w:rPr>
      <w:rFonts w:eastAsiaTheme="minorEastAsia"/>
      <w:spacing w:val="4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ntInformation">
    <w:name w:val="Applicant Information"/>
    <w:basedOn w:val="Normal"/>
    <w:next w:val="Normal"/>
    <w:uiPriority w:val="1"/>
    <w:qFormat/>
    <w:rsid w:val="00DD6EFD"/>
    <w:pPr>
      <w:spacing w:line="240" w:lineRule="auto"/>
    </w:pPr>
    <w:rPr>
      <w:i/>
      <w:iCs/>
      <w:sz w:val="17"/>
      <w:szCs w:val="17"/>
    </w:rPr>
  </w:style>
  <w:style w:type="table" w:customStyle="1" w:styleId="ProjectTable">
    <w:name w:val="Project Table"/>
    <w:basedOn w:val="TableNormal"/>
    <w:uiPriority w:val="99"/>
    <w:rsid w:val="009A14A6"/>
    <w:pPr>
      <w:spacing w:before="120" w:after="120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9E2F3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472C4" w:themeFill="accent1"/>
      </w:tcPr>
    </w:tblStylePr>
    <w:tblStylePr w:type="band1Vert">
      <w:rPr>
        <w:b/>
      </w:rPr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C1F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4C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C34"/>
    <w:rPr>
      <w:rFonts w:ascii="Tahoma" w:eastAsiaTheme="minorEastAsia" w:hAnsi="Tahoma" w:cs="Tahoma"/>
      <w:spacing w:val="4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85143E"/>
    <w:rPr>
      <w:color w:val="0000FF"/>
      <w:u w:val="single"/>
    </w:rPr>
  </w:style>
  <w:style w:type="table" w:styleId="TableGrid">
    <w:name w:val="Table Grid"/>
    <w:basedOn w:val="TableNormal"/>
    <w:uiPriority w:val="39"/>
    <w:rsid w:val="00BD2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D7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A0D7B"/>
    <w:rPr>
      <w:rFonts w:eastAsiaTheme="minorEastAsia"/>
      <w:spacing w:val="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D7B"/>
    <w:rPr>
      <w:rFonts w:eastAsiaTheme="minorEastAsia"/>
      <w:b/>
      <w:bCs/>
      <w:spacing w:val="4"/>
      <w:sz w:val="20"/>
      <w:szCs w:val="20"/>
      <w:lang w:eastAsia="ja-JP"/>
    </w:rPr>
  </w:style>
  <w:style w:type="paragraph" w:styleId="BodyTextIndent2">
    <w:name w:val="Body Text Indent 2"/>
    <w:basedOn w:val="Normal"/>
    <w:link w:val="BodyTextIndent2Char"/>
    <w:semiHidden/>
    <w:unhideWhenUsed/>
    <w:rsid w:val="00022212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22212"/>
    <w:rPr>
      <w:rFonts w:ascii="Angsana New" w:eastAsia="Cordia New" w:hAnsi="Cordia New" w:cs="Wingdings"/>
      <w:sz w:val="28"/>
      <w:szCs w:val="28"/>
      <w:lang w:bidi="th-TH"/>
    </w:rPr>
  </w:style>
  <w:style w:type="paragraph" w:customStyle="1" w:styleId="Default">
    <w:name w:val="Default"/>
    <w:rsid w:val="00D82543"/>
    <w:pPr>
      <w:autoSpaceDE w:val="0"/>
      <w:autoSpaceDN w:val="0"/>
      <w:adjustRightInd w:val="0"/>
    </w:pPr>
    <w:rPr>
      <w:rFonts w:ascii="TH SarabunPSK" w:hAnsi="TH SarabunPSK" w:cs="TH SarabunPSK"/>
      <w:color w:val="000000"/>
      <w:lang w:bidi="th-TH"/>
    </w:rPr>
  </w:style>
  <w:style w:type="character" w:customStyle="1" w:styleId="1">
    <w:name w:val="การอ้างถึงที่ไม่ได้แก้ไข1"/>
    <w:basedOn w:val="DefaultParagraphFont"/>
    <w:uiPriority w:val="99"/>
    <w:semiHidden/>
    <w:unhideWhenUsed/>
    <w:rsid w:val="002D1CA0"/>
    <w:rPr>
      <w:color w:val="605E5C"/>
      <w:shd w:val="clear" w:color="auto" w:fill="E1DFDD"/>
    </w:rPr>
  </w:style>
  <w:style w:type="character" w:customStyle="1" w:styleId="2">
    <w:name w:val="การอ้างถึงที่ไม่ได้แก้ไข2"/>
    <w:basedOn w:val="DefaultParagraphFont"/>
    <w:uiPriority w:val="99"/>
    <w:semiHidden/>
    <w:unhideWhenUsed/>
    <w:rsid w:val="000B28B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169D3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39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0D72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0D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1295">
          <w:marLeft w:val="547"/>
          <w:marRight w:val="0"/>
          <w:marTop w:val="2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blqs.dmsc.moph.go.th/assets/Bpat/PATMemo192562New.pdf" TargetMode="External"/><Relationship Id="rId18" Type="http://schemas.openxmlformats.org/officeDocument/2006/relationships/hyperlink" Target="http://blqs.dmsc.moph.go.th/assets/Bpat/PATratchakitcha182561.pdf" TargetMode="External"/><Relationship Id="rId26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dc.gov/labs/pdf/CDC-BiosafetyMicrobiologicalBiomedicalLaboratories-2009-P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blqs.dmsc.moph.go.th/assets/Bpat/PATratchakitcha182561.pdf" TargetMode="External"/><Relationship Id="rId17" Type="http://schemas.openxmlformats.org/officeDocument/2006/relationships/hyperlink" Target="http://www.cellbankaustralia.com/" TargetMode="External"/><Relationship Id="rId25" Type="http://schemas.openxmlformats.org/officeDocument/2006/relationships/hyperlink" Target="http://blqs.dmsc.moph.go.th/assets/Bpat/SeminarDownload3-2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ellbank.nibiohn.go.jp/english/" TargetMode="External"/><Relationship Id="rId20" Type="http://schemas.openxmlformats.org/officeDocument/2006/relationships/hyperlink" Target="http://blqs.dmsc.moph.go.th/assets/Bpat/SeminarDownload3-2.pdf)%20&#3627;&#3619;&#3639;&#3629;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qs.dmsc.moph.go.th/assets/Bpat/PATratchakitcha182561.pdf" TargetMode="External"/><Relationship Id="rId24" Type="http://schemas.openxmlformats.org/officeDocument/2006/relationships/hyperlink" Target="http://blqs.dmsc.moph.go.th/assets/Bpat/SeminarDownload3-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qs.dmsc.moph.go.th/assets/Bpat/PATratchakitcha182561.pdf" TargetMode="External"/><Relationship Id="rId23" Type="http://schemas.openxmlformats.org/officeDocument/2006/relationships/hyperlink" Target="http://www.ratchakitcha.soc.go.th/DATA/PDF/2561/E/074/12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://blqs.dmsc.moph.go.th/assets/Bpat/PATratchakitcha182561.pdf" TargetMode="External"/><Relationship Id="rId19" Type="http://schemas.openxmlformats.org/officeDocument/2006/relationships/hyperlink" Target="http://blqs.dmsc.moph.go.th/assets/Bpat/PATMemo192562New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://www.biotec.or.th/bioSafety/images/document/G01-Biosafety%20Guideline.pdf" TargetMode="External"/><Relationship Id="rId22" Type="http://schemas.openxmlformats.org/officeDocument/2006/relationships/hyperlink" Target="https://www.cdc.gov/labs/pdf/CDC-BiosafetyMicrobiologicalBiomedicalLaboratories-2009-P.PDF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E4486-AFD2-4D5E-B384-77C6115CE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3</Pages>
  <Words>3534</Words>
  <Characters>20145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C</cp:lastModifiedBy>
  <cp:revision>11</cp:revision>
  <cp:lastPrinted>2017-08-15T04:46:00Z</cp:lastPrinted>
  <dcterms:created xsi:type="dcterms:W3CDTF">2020-05-08T06:30:00Z</dcterms:created>
  <dcterms:modified xsi:type="dcterms:W3CDTF">2020-09-09T08:07:00Z</dcterms:modified>
</cp:coreProperties>
</file>